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1254A" w:rsidRPr="005523F9" w:rsidRDefault="00727DB7" w:rsidP="00727DB7">
      <w:pPr>
        <w:spacing w:after="0" w:line="480" w:lineRule="auto"/>
        <w:contextualSpacing/>
        <w:rPr>
          <w:rFonts w:ascii="Times New Roman" w:hAnsi="Times New Roman" w:cs="Times New Roman"/>
          <w:sz w:val="24"/>
          <w:szCs w:val="24"/>
        </w:rPr>
      </w:pPr>
      <w:r w:rsidRPr="005523F9">
        <w:rPr>
          <w:rFonts w:ascii="Times New Roman" w:hAnsi="Times New Roman" w:cs="Times New Roman"/>
          <w:sz w:val="24"/>
          <w:szCs w:val="24"/>
        </w:rPr>
        <w:t xml:space="preserve">Natalie Collier </w:t>
      </w:r>
    </w:p>
    <w:p w:rsidR="00727DB7" w:rsidRPr="005523F9" w:rsidRDefault="00727DB7" w:rsidP="00727DB7">
      <w:pPr>
        <w:spacing w:after="0" w:line="480" w:lineRule="auto"/>
        <w:contextualSpacing/>
        <w:rPr>
          <w:rFonts w:ascii="Times New Roman" w:hAnsi="Times New Roman" w:cs="Times New Roman"/>
          <w:sz w:val="24"/>
          <w:szCs w:val="24"/>
        </w:rPr>
      </w:pPr>
      <w:r w:rsidRPr="005523F9">
        <w:rPr>
          <w:rFonts w:ascii="Times New Roman" w:hAnsi="Times New Roman" w:cs="Times New Roman"/>
          <w:sz w:val="24"/>
          <w:szCs w:val="24"/>
        </w:rPr>
        <w:t xml:space="preserve">Professor Warner </w:t>
      </w:r>
    </w:p>
    <w:p w:rsidR="00727DB7" w:rsidRPr="005523F9" w:rsidRDefault="00727DB7" w:rsidP="00727DB7">
      <w:pPr>
        <w:spacing w:after="0" w:line="480" w:lineRule="auto"/>
        <w:contextualSpacing/>
        <w:rPr>
          <w:rFonts w:ascii="Times New Roman" w:hAnsi="Times New Roman" w:cs="Times New Roman"/>
          <w:sz w:val="24"/>
          <w:szCs w:val="24"/>
        </w:rPr>
      </w:pPr>
      <w:r w:rsidRPr="005523F9">
        <w:rPr>
          <w:rFonts w:ascii="Times New Roman" w:hAnsi="Times New Roman" w:cs="Times New Roman"/>
          <w:sz w:val="24"/>
          <w:szCs w:val="24"/>
        </w:rPr>
        <w:t xml:space="preserve">English 112B </w:t>
      </w:r>
    </w:p>
    <w:p w:rsidR="00727DB7" w:rsidRPr="005523F9" w:rsidRDefault="00727DB7" w:rsidP="00727DB7">
      <w:pPr>
        <w:spacing w:after="0" w:line="480" w:lineRule="auto"/>
        <w:contextualSpacing/>
        <w:rPr>
          <w:rFonts w:ascii="Times New Roman" w:hAnsi="Times New Roman" w:cs="Times New Roman"/>
          <w:sz w:val="24"/>
          <w:szCs w:val="24"/>
        </w:rPr>
      </w:pPr>
      <w:r w:rsidRPr="005523F9">
        <w:rPr>
          <w:rFonts w:ascii="Times New Roman" w:hAnsi="Times New Roman" w:cs="Times New Roman"/>
          <w:sz w:val="24"/>
          <w:szCs w:val="24"/>
        </w:rPr>
        <w:t xml:space="preserve">29 November 2016 </w:t>
      </w:r>
    </w:p>
    <w:p w:rsidR="00727DB7" w:rsidRPr="005523F9" w:rsidRDefault="00727DB7" w:rsidP="00727DB7">
      <w:pPr>
        <w:spacing w:after="0" w:line="480" w:lineRule="auto"/>
        <w:contextualSpacing/>
        <w:jc w:val="center"/>
        <w:rPr>
          <w:rFonts w:ascii="Times New Roman" w:hAnsi="Times New Roman" w:cs="Times New Roman"/>
          <w:sz w:val="24"/>
          <w:szCs w:val="24"/>
        </w:rPr>
      </w:pPr>
      <w:r w:rsidRPr="005523F9">
        <w:rPr>
          <w:rFonts w:ascii="Times New Roman" w:hAnsi="Times New Roman" w:cs="Times New Roman"/>
          <w:sz w:val="24"/>
          <w:szCs w:val="24"/>
        </w:rPr>
        <w:t xml:space="preserve">Teaching </w:t>
      </w:r>
      <w:r w:rsidR="006E7FF1" w:rsidRPr="005523F9">
        <w:rPr>
          <w:rFonts w:ascii="Times New Roman" w:hAnsi="Times New Roman" w:cs="Times New Roman"/>
          <w:sz w:val="24"/>
          <w:szCs w:val="24"/>
        </w:rPr>
        <w:t>Children a</w:t>
      </w:r>
      <w:r w:rsidRPr="005523F9">
        <w:rPr>
          <w:rFonts w:ascii="Times New Roman" w:hAnsi="Times New Roman" w:cs="Times New Roman"/>
          <w:sz w:val="24"/>
          <w:szCs w:val="24"/>
        </w:rPr>
        <w:t>bout Death</w:t>
      </w:r>
      <w:r w:rsidR="004A192E">
        <w:rPr>
          <w:rFonts w:ascii="Times New Roman" w:hAnsi="Times New Roman" w:cs="Times New Roman"/>
          <w:sz w:val="24"/>
          <w:szCs w:val="24"/>
        </w:rPr>
        <w:t>—Discussing the Taboo</w:t>
      </w:r>
      <w:r w:rsidRPr="005523F9">
        <w:rPr>
          <w:rFonts w:ascii="Times New Roman" w:hAnsi="Times New Roman" w:cs="Times New Roman"/>
          <w:sz w:val="24"/>
          <w:szCs w:val="24"/>
        </w:rPr>
        <w:t xml:space="preserve"> </w:t>
      </w:r>
    </w:p>
    <w:p w:rsidR="00273752" w:rsidRDefault="00C54F23" w:rsidP="006E7FF1">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Rationale</w:t>
      </w:r>
      <w:r w:rsidR="00273752">
        <w:rPr>
          <w:rFonts w:ascii="Times New Roman" w:hAnsi="Times New Roman" w:cs="Times New Roman"/>
          <w:sz w:val="24"/>
          <w:szCs w:val="24"/>
        </w:rPr>
        <w:t xml:space="preserve">: </w:t>
      </w:r>
    </w:p>
    <w:p w:rsidR="00D31ACE" w:rsidRDefault="006E7FF1" w:rsidP="00273752">
      <w:pPr>
        <w:spacing w:after="0" w:line="480" w:lineRule="auto"/>
        <w:ind w:firstLine="720"/>
        <w:contextualSpacing/>
        <w:rPr>
          <w:rFonts w:ascii="Times New Roman" w:hAnsi="Times New Roman" w:cs="Times New Roman"/>
          <w:sz w:val="24"/>
          <w:szCs w:val="24"/>
        </w:rPr>
      </w:pPr>
      <w:r w:rsidRPr="005523F9">
        <w:rPr>
          <w:rFonts w:ascii="Times New Roman" w:hAnsi="Times New Roman" w:cs="Times New Roman"/>
          <w:sz w:val="24"/>
          <w:szCs w:val="24"/>
        </w:rPr>
        <w:t xml:space="preserve">Benjamin Franklin sums it up quite </w:t>
      </w:r>
      <w:r w:rsidR="00AF54D5" w:rsidRPr="005523F9">
        <w:rPr>
          <w:rFonts w:ascii="Times New Roman" w:hAnsi="Times New Roman" w:cs="Times New Roman"/>
          <w:sz w:val="24"/>
          <w:szCs w:val="24"/>
        </w:rPr>
        <w:t>accurately</w:t>
      </w:r>
      <w:r w:rsidRPr="005523F9">
        <w:rPr>
          <w:rFonts w:ascii="Times New Roman" w:hAnsi="Times New Roman" w:cs="Times New Roman"/>
          <w:sz w:val="24"/>
          <w:szCs w:val="24"/>
        </w:rPr>
        <w:t xml:space="preserve"> when he states, “In this world nothing can be said to be certain, except death and taxes.” </w:t>
      </w:r>
      <w:r w:rsidR="00AF54D5">
        <w:rPr>
          <w:rFonts w:ascii="Times New Roman" w:hAnsi="Times New Roman" w:cs="Times New Roman"/>
          <w:sz w:val="24"/>
          <w:szCs w:val="24"/>
        </w:rPr>
        <w:t>While taxes are covered in Civics class, death is seldom discussed</w:t>
      </w:r>
      <w:r w:rsidR="00FF2094">
        <w:rPr>
          <w:rFonts w:ascii="Times New Roman" w:hAnsi="Times New Roman" w:cs="Times New Roman"/>
          <w:sz w:val="24"/>
          <w:szCs w:val="24"/>
        </w:rPr>
        <w:t xml:space="preserve"> in the classroom</w:t>
      </w:r>
      <w:r w:rsidR="00AF54D5">
        <w:rPr>
          <w:rFonts w:ascii="Times New Roman" w:hAnsi="Times New Roman" w:cs="Times New Roman"/>
          <w:sz w:val="24"/>
          <w:szCs w:val="24"/>
        </w:rPr>
        <w:t>.  Fo</w:t>
      </w:r>
      <w:r w:rsidRPr="005523F9">
        <w:rPr>
          <w:rFonts w:ascii="Times New Roman" w:hAnsi="Times New Roman" w:cs="Times New Roman"/>
          <w:sz w:val="24"/>
          <w:szCs w:val="24"/>
        </w:rPr>
        <w:t xml:space="preserve">r </w:t>
      </w:r>
      <w:r w:rsidR="0097092C">
        <w:rPr>
          <w:rFonts w:ascii="Times New Roman" w:hAnsi="Times New Roman" w:cs="Times New Roman"/>
          <w:sz w:val="24"/>
          <w:szCs w:val="24"/>
        </w:rPr>
        <w:t>an experience that is universal and unavoidable</w:t>
      </w:r>
      <w:r w:rsidRPr="005523F9">
        <w:rPr>
          <w:rFonts w:ascii="Times New Roman" w:hAnsi="Times New Roman" w:cs="Times New Roman"/>
          <w:sz w:val="24"/>
          <w:szCs w:val="24"/>
        </w:rPr>
        <w:t xml:space="preserve"> little is done to prepare for the inevitable</w:t>
      </w:r>
      <w:r w:rsidR="0097092C">
        <w:rPr>
          <w:rFonts w:ascii="Times New Roman" w:hAnsi="Times New Roman" w:cs="Times New Roman"/>
          <w:sz w:val="24"/>
          <w:szCs w:val="24"/>
        </w:rPr>
        <w:t xml:space="preserve">—either </w:t>
      </w:r>
      <w:r w:rsidR="00F838C4">
        <w:rPr>
          <w:rFonts w:ascii="Times New Roman" w:hAnsi="Times New Roman" w:cs="Times New Roman"/>
          <w:sz w:val="24"/>
          <w:szCs w:val="24"/>
        </w:rPr>
        <w:t>as the griever or the one dying</w:t>
      </w:r>
      <w:r w:rsidR="00CC41AD">
        <w:rPr>
          <w:rFonts w:ascii="Times New Roman" w:hAnsi="Times New Roman" w:cs="Times New Roman"/>
          <w:sz w:val="24"/>
          <w:szCs w:val="24"/>
        </w:rPr>
        <w:t>.  Dr.</w:t>
      </w:r>
      <w:r w:rsidRPr="005523F9">
        <w:rPr>
          <w:rFonts w:ascii="Times New Roman" w:hAnsi="Times New Roman" w:cs="Times New Roman"/>
          <w:sz w:val="24"/>
          <w:szCs w:val="24"/>
        </w:rPr>
        <w:t xml:space="preserve"> Bickmore, in his YA Wednesday Blog reflects</w:t>
      </w:r>
      <w:r w:rsidR="00F838C4">
        <w:rPr>
          <w:rFonts w:ascii="Times New Roman" w:hAnsi="Times New Roman" w:cs="Times New Roman"/>
          <w:sz w:val="24"/>
          <w:szCs w:val="24"/>
        </w:rPr>
        <w:t>:</w:t>
      </w:r>
      <w:r w:rsidRPr="005523F9">
        <w:rPr>
          <w:rFonts w:ascii="Times New Roman" w:hAnsi="Times New Roman" w:cs="Times New Roman"/>
          <w:sz w:val="24"/>
          <w:szCs w:val="24"/>
        </w:rPr>
        <w:t xml:space="preserve"> </w:t>
      </w:r>
    </w:p>
    <w:p w:rsidR="00D31ACE" w:rsidRDefault="006E7FF1" w:rsidP="00AF54D5">
      <w:pPr>
        <w:spacing w:after="0" w:line="480" w:lineRule="auto"/>
        <w:ind w:left="1440"/>
        <w:contextualSpacing/>
        <w:rPr>
          <w:rFonts w:ascii="Times New Roman" w:hAnsi="Times New Roman" w:cs="Times New Roman"/>
          <w:sz w:val="24"/>
          <w:szCs w:val="24"/>
          <w:shd w:val="clear" w:color="auto" w:fill="FFFFFF"/>
        </w:rPr>
      </w:pPr>
      <w:r w:rsidRPr="005523F9">
        <w:rPr>
          <w:rFonts w:ascii="Times New Roman" w:hAnsi="Times New Roman" w:cs="Times New Roman"/>
          <w:sz w:val="24"/>
          <w:szCs w:val="24"/>
          <w:shd w:val="clear" w:color="auto" w:fill="FFFFFF"/>
        </w:rPr>
        <w:t>Facing death and the feelings that surround the event is not easy for adolescents. It is always shocking, difficult, isolating, and perhaps lonely. For adolescents who experience death for the first time it can be traumatic and confusing. By the same token, I am not sure that, as adults, we are more pr</w:t>
      </w:r>
      <w:r w:rsidR="00AF54D5">
        <w:rPr>
          <w:rFonts w:ascii="Times New Roman" w:hAnsi="Times New Roman" w:cs="Times New Roman"/>
          <w:sz w:val="24"/>
          <w:szCs w:val="24"/>
          <w:shd w:val="clear" w:color="auto" w:fill="FFFFFF"/>
        </w:rPr>
        <w:t>epared.</w:t>
      </w:r>
      <w:r w:rsidRPr="005523F9">
        <w:rPr>
          <w:rFonts w:ascii="Times New Roman" w:hAnsi="Times New Roman" w:cs="Times New Roman"/>
          <w:sz w:val="24"/>
          <w:szCs w:val="24"/>
          <w:shd w:val="clear" w:color="auto" w:fill="FFFFFF"/>
        </w:rPr>
        <w:t xml:space="preserve"> (</w:t>
      </w:r>
      <w:r w:rsidR="009667D4">
        <w:rPr>
          <w:rFonts w:ascii="Times New Roman" w:hAnsi="Times New Roman" w:cs="Times New Roman"/>
          <w:sz w:val="24"/>
          <w:szCs w:val="24"/>
          <w:shd w:val="clear" w:color="auto" w:fill="FFFFFF"/>
        </w:rPr>
        <w:t xml:space="preserve">Bickmore). </w:t>
      </w:r>
      <w:r w:rsidRPr="005523F9">
        <w:rPr>
          <w:rFonts w:ascii="Times New Roman" w:hAnsi="Times New Roman" w:cs="Times New Roman"/>
          <w:sz w:val="24"/>
          <w:szCs w:val="24"/>
          <w:shd w:val="clear" w:color="auto" w:fill="FFFFFF"/>
        </w:rPr>
        <w:t xml:space="preserve">  </w:t>
      </w:r>
    </w:p>
    <w:p w:rsidR="0082267F" w:rsidRDefault="009F6E54" w:rsidP="00AF54D5">
      <w:pPr>
        <w:spacing w:after="0" w:line="480" w:lineRule="auto"/>
        <w:contextualSpacing/>
        <w:rPr>
          <w:rFonts w:ascii="Times New Roman" w:hAnsi="Times New Roman" w:cs="Times New Roman"/>
          <w:sz w:val="24"/>
          <w:szCs w:val="24"/>
          <w:shd w:val="clear" w:color="auto" w:fill="FFFFFF"/>
        </w:rPr>
      </w:pPr>
      <w:r w:rsidRPr="005523F9">
        <w:rPr>
          <w:rFonts w:ascii="Times New Roman" w:hAnsi="Times New Roman" w:cs="Times New Roman"/>
          <w:sz w:val="24"/>
          <w:szCs w:val="24"/>
          <w:shd w:val="clear" w:color="auto" w:fill="FFFFFF"/>
        </w:rPr>
        <w:t>While some students in the class may</w:t>
      </w:r>
      <w:r w:rsidR="008324D5">
        <w:rPr>
          <w:rFonts w:ascii="Times New Roman" w:hAnsi="Times New Roman" w:cs="Times New Roman"/>
          <w:sz w:val="24"/>
          <w:szCs w:val="24"/>
          <w:shd w:val="clear" w:color="auto" w:fill="FFFFFF"/>
        </w:rPr>
        <w:t xml:space="preserve"> already have experienced loss, and </w:t>
      </w:r>
      <w:r w:rsidRPr="005523F9">
        <w:rPr>
          <w:rFonts w:ascii="Times New Roman" w:hAnsi="Times New Roman" w:cs="Times New Roman"/>
          <w:sz w:val="24"/>
          <w:szCs w:val="24"/>
          <w:shd w:val="clear" w:color="auto" w:fill="FFFFFF"/>
        </w:rPr>
        <w:t>some may still be grieving</w:t>
      </w:r>
      <w:r w:rsidR="00F838C4">
        <w:rPr>
          <w:rFonts w:ascii="Times New Roman" w:hAnsi="Times New Roman" w:cs="Times New Roman"/>
          <w:sz w:val="24"/>
          <w:szCs w:val="24"/>
          <w:shd w:val="clear" w:color="auto" w:fill="FFFFFF"/>
        </w:rPr>
        <w:t>,</w:t>
      </w:r>
      <w:r w:rsidRPr="005523F9">
        <w:rPr>
          <w:rFonts w:ascii="Times New Roman" w:hAnsi="Times New Roman" w:cs="Times New Roman"/>
          <w:sz w:val="24"/>
          <w:szCs w:val="24"/>
          <w:shd w:val="clear" w:color="auto" w:fill="FFFFFF"/>
        </w:rPr>
        <w:t xml:space="preserve"> the majorit</w:t>
      </w:r>
      <w:r w:rsidR="00AF54D5">
        <w:rPr>
          <w:rFonts w:ascii="Times New Roman" w:hAnsi="Times New Roman" w:cs="Times New Roman"/>
          <w:sz w:val="24"/>
          <w:szCs w:val="24"/>
          <w:shd w:val="clear" w:color="auto" w:fill="FFFFFF"/>
        </w:rPr>
        <w:t>y of students have not encountered</w:t>
      </w:r>
      <w:r w:rsidR="005523F9" w:rsidRPr="005523F9">
        <w:rPr>
          <w:rFonts w:ascii="Times New Roman" w:hAnsi="Times New Roman" w:cs="Times New Roman"/>
          <w:sz w:val="24"/>
          <w:szCs w:val="24"/>
          <w:shd w:val="clear" w:color="auto" w:fill="FFFFFF"/>
        </w:rPr>
        <w:t xml:space="preserve"> it yet.</w:t>
      </w:r>
      <w:r w:rsidR="00CA67BC">
        <w:rPr>
          <w:rFonts w:ascii="Times New Roman" w:hAnsi="Times New Roman" w:cs="Times New Roman"/>
          <w:sz w:val="24"/>
          <w:szCs w:val="24"/>
          <w:shd w:val="clear" w:color="auto" w:fill="FFFFFF"/>
        </w:rPr>
        <w:t xml:space="preserve">  </w:t>
      </w:r>
      <w:r w:rsidR="007C03A4">
        <w:rPr>
          <w:rFonts w:ascii="Times New Roman" w:hAnsi="Times New Roman" w:cs="Times New Roman"/>
          <w:sz w:val="24"/>
          <w:szCs w:val="24"/>
          <w:shd w:val="clear" w:color="auto" w:fill="FFFFFF"/>
        </w:rPr>
        <w:t xml:space="preserve">Literature is a safe place to explore all of the emotions surrounding death.  Different stories tackle the various aspects and types of dying and coping.  YA literature especially is poised to make the greatest impact because students will relate to it much more than, in their eyes, the </w:t>
      </w:r>
      <w:r w:rsidR="00AF54D5">
        <w:rPr>
          <w:rFonts w:ascii="Times New Roman" w:hAnsi="Times New Roman" w:cs="Times New Roman"/>
          <w:sz w:val="24"/>
          <w:szCs w:val="24"/>
          <w:shd w:val="clear" w:color="auto" w:fill="FFFFFF"/>
        </w:rPr>
        <w:t xml:space="preserve">distant </w:t>
      </w:r>
      <w:r w:rsidR="007C03A4">
        <w:rPr>
          <w:rFonts w:ascii="Times New Roman" w:hAnsi="Times New Roman" w:cs="Times New Roman"/>
          <w:sz w:val="24"/>
          <w:szCs w:val="24"/>
          <w:shd w:val="clear" w:color="auto" w:fill="FFFFFF"/>
        </w:rPr>
        <w:t xml:space="preserve">canonical works. </w:t>
      </w:r>
    </w:p>
    <w:p w:rsidR="00CA67BC" w:rsidRDefault="00AF54D5" w:rsidP="0082267F">
      <w:pPr>
        <w:spacing w:after="0" w:line="480" w:lineRule="auto"/>
        <w:ind w:firstLine="720"/>
        <w:contextualSpacing/>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I</w:t>
      </w:r>
      <w:r w:rsidR="00CA67BC">
        <w:rPr>
          <w:rFonts w:ascii="Times New Roman" w:hAnsi="Times New Roman" w:cs="Times New Roman"/>
          <w:sz w:val="24"/>
          <w:szCs w:val="24"/>
          <w:shd w:val="clear" w:color="auto" w:fill="FFFFFF"/>
        </w:rPr>
        <w:t xml:space="preserve">t is important to prepare students for the life </w:t>
      </w:r>
      <w:r w:rsidR="0082267F">
        <w:rPr>
          <w:rFonts w:ascii="Times New Roman" w:hAnsi="Times New Roman" w:cs="Times New Roman"/>
          <w:sz w:val="24"/>
          <w:szCs w:val="24"/>
          <w:shd w:val="clear" w:color="auto" w:fill="FFFFFF"/>
        </w:rPr>
        <w:t xml:space="preserve">ahead in addition to </w:t>
      </w:r>
      <w:r w:rsidR="00CA67BC">
        <w:rPr>
          <w:rFonts w:ascii="Times New Roman" w:hAnsi="Times New Roman" w:cs="Times New Roman"/>
          <w:sz w:val="24"/>
          <w:szCs w:val="24"/>
          <w:shd w:val="clear" w:color="auto" w:fill="FFFFFF"/>
        </w:rPr>
        <w:t>teach</w:t>
      </w:r>
      <w:r w:rsidR="0082267F">
        <w:rPr>
          <w:rFonts w:ascii="Times New Roman" w:hAnsi="Times New Roman" w:cs="Times New Roman"/>
          <w:sz w:val="24"/>
          <w:szCs w:val="24"/>
          <w:shd w:val="clear" w:color="auto" w:fill="FFFFFF"/>
        </w:rPr>
        <w:t>ing</w:t>
      </w:r>
      <w:r w:rsidR="00CA67BC">
        <w:rPr>
          <w:rFonts w:ascii="Times New Roman" w:hAnsi="Times New Roman" w:cs="Times New Roman"/>
          <w:sz w:val="24"/>
          <w:szCs w:val="24"/>
          <w:shd w:val="clear" w:color="auto" w:fill="FFFFFF"/>
        </w:rPr>
        <w:t xml:space="preserve"> them about literature</w:t>
      </w:r>
      <w:r w:rsidR="0082267F">
        <w:rPr>
          <w:rFonts w:ascii="Times New Roman" w:hAnsi="Times New Roman" w:cs="Times New Roman"/>
          <w:sz w:val="24"/>
          <w:szCs w:val="24"/>
          <w:shd w:val="clear" w:color="auto" w:fill="FFFFFF"/>
        </w:rPr>
        <w:t>; often both can be accomplished at once</w:t>
      </w:r>
      <w:r w:rsidR="00CA67BC">
        <w:rPr>
          <w:rFonts w:ascii="Times New Roman" w:hAnsi="Times New Roman" w:cs="Times New Roman"/>
          <w:sz w:val="24"/>
          <w:szCs w:val="24"/>
          <w:shd w:val="clear" w:color="auto" w:fill="FFFFFF"/>
        </w:rPr>
        <w:t xml:space="preserve">.  By focusing on a </w:t>
      </w:r>
      <w:r w:rsidR="0082267F">
        <w:rPr>
          <w:rFonts w:ascii="Times New Roman" w:hAnsi="Times New Roman" w:cs="Times New Roman"/>
          <w:sz w:val="24"/>
          <w:szCs w:val="24"/>
          <w:shd w:val="clear" w:color="auto" w:fill="FFFFFF"/>
        </w:rPr>
        <w:t>relatable</w:t>
      </w:r>
      <w:r w:rsidR="00CA67BC">
        <w:rPr>
          <w:rFonts w:ascii="Times New Roman" w:hAnsi="Times New Roman" w:cs="Times New Roman"/>
          <w:sz w:val="24"/>
          <w:szCs w:val="24"/>
          <w:shd w:val="clear" w:color="auto" w:fill="FFFFFF"/>
        </w:rPr>
        <w:t xml:space="preserve"> topic, that students cannot say is outdated or not reflective of their own experience, I can give them tools to prepare </w:t>
      </w:r>
      <w:r w:rsidR="00CA67BC">
        <w:rPr>
          <w:rFonts w:ascii="Times New Roman" w:hAnsi="Times New Roman" w:cs="Times New Roman"/>
          <w:sz w:val="24"/>
          <w:szCs w:val="24"/>
          <w:shd w:val="clear" w:color="auto" w:fill="FFFFFF"/>
        </w:rPr>
        <w:lastRenderedPageBreak/>
        <w:t xml:space="preserve">for the inevitable.  At the same time, the literature we will focus on will engage the students.  Too often there is not </w:t>
      </w:r>
      <w:r w:rsidR="008324D5">
        <w:rPr>
          <w:rFonts w:ascii="Times New Roman" w:hAnsi="Times New Roman" w:cs="Times New Roman"/>
          <w:sz w:val="24"/>
          <w:szCs w:val="24"/>
          <w:shd w:val="clear" w:color="auto" w:fill="FFFFFF"/>
        </w:rPr>
        <w:t>enough</w:t>
      </w:r>
      <w:r w:rsidR="00CA67BC">
        <w:rPr>
          <w:rFonts w:ascii="Times New Roman" w:hAnsi="Times New Roman" w:cs="Times New Roman"/>
          <w:sz w:val="24"/>
          <w:szCs w:val="24"/>
          <w:shd w:val="clear" w:color="auto" w:fill="FFFFFF"/>
        </w:rPr>
        <w:t xml:space="preserve"> done in the classroom to bring relevancy to the texts.  Although it may offhandedly be correlated to current events, my classroom experience has shown me that there is not enough done to</w:t>
      </w:r>
      <w:r w:rsidR="0082267F">
        <w:rPr>
          <w:rFonts w:ascii="Times New Roman" w:hAnsi="Times New Roman" w:cs="Times New Roman"/>
          <w:sz w:val="24"/>
          <w:szCs w:val="24"/>
          <w:shd w:val="clear" w:color="auto" w:fill="FFFFFF"/>
        </w:rPr>
        <w:t xml:space="preserve"> solidify the connections and relevancy between</w:t>
      </w:r>
      <w:r w:rsidR="00CA67BC">
        <w:rPr>
          <w:rFonts w:ascii="Times New Roman" w:hAnsi="Times New Roman" w:cs="Times New Roman"/>
          <w:sz w:val="24"/>
          <w:szCs w:val="24"/>
          <w:shd w:val="clear" w:color="auto" w:fill="FFFFFF"/>
        </w:rPr>
        <w:t xml:space="preserve"> the old to the new</w:t>
      </w:r>
      <w:r w:rsidR="008324D5">
        <w:rPr>
          <w:rFonts w:ascii="Times New Roman" w:hAnsi="Times New Roman" w:cs="Times New Roman"/>
          <w:sz w:val="24"/>
          <w:szCs w:val="24"/>
          <w:shd w:val="clear" w:color="auto" w:fill="FFFFFF"/>
        </w:rPr>
        <w:t xml:space="preserve"> or canonical and modern works</w:t>
      </w:r>
      <w:r w:rsidR="00CA67BC">
        <w:rPr>
          <w:rFonts w:ascii="Times New Roman" w:hAnsi="Times New Roman" w:cs="Times New Roman"/>
          <w:sz w:val="24"/>
          <w:szCs w:val="24"/>
          <w:shd w:val="clear" w:color="auto" w:fill="FFFFFF"/>
        </w:rPr>
        <w:t>.  By doing so</w:t>
      </w:r>
      <w:r w:rsidR="0082267F">
        <w:rPr>
          <w:rFonts w:ascii="Times New Roman" w:hAnsi="Times New Roman" w:cs="Times New Roman"/>
          <w:sz w:val="24"/>
          <w:szCs w:val="24"/>
          <w:shd w:val="clear" w:color="auto" w:fill="FFFFFF"/>
        </w:rPr>
        <w:t xml:space="preserve"> with this unit</w:t>
      </w:r>
      <w:r w:rsidR="00CA67BC">
        <w:rPr>
          <w:rFonts w:ascii="Times New Roman" w:hAnsi="Times New Roman" w:cs="Times New Roman"/>
          <w:sz w:val="24"/>
          <w:szCs w:val="24"/>
          <w:shd w:val="clear" w:color="auto" w:fill="FFFFFF"/>
        </w:rPr>
        <w:t>, I hope</w:t>
      </w:r>
      <w:r w:rsidR="0082267F">
        <w:rPr>
          <w:rFonts w:ascii="Times New Roman" w:hAnsi="Times New Roman" w:cs="Times New Roman"/>
          <w:sz w:val="24"/>
          <w:szCs w:val="24"/>
          <w:shd w:val="clear" w:color="auto" w:fill="FFFFFF"/>
        </w:rPr>
        <w:t xml:space="preserve"> to engage with the students and keep them motivated and interested in continuing to explore literature. </w:t>
      </w:r>
    </w:p>
    <w:p w:rsidR="00202EAE" w:rsidRDefault="00CA67BC" w:rsidP="00CA67BC">
      <w:pPr>
        <w:spacing w:after="0" w:line="480" w:lineRule="auto"/>
        <w:ind w:firstLine="720"/>
        <w:contextualSpacing/>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Death</w:t>
      </w:r>
      <w:r w:rsidR="005523F9" w:rsidRPr="005523F9">
        <w:rPr>
          <w:rFonts w:ascii="Times New Roman" w:hAnsi="Times New Roman" w:cs="Times New Roman"/>
          <w:sz w:val="24"/>
          <w:szCs w:val="24"/>
          <w:shd w:val="clear" w:color="auto" w:fill="FFFFFF"/>
        </w:rPr>
        <w:t xml:space="preserve"> is a taboo subject, and it can be difficult to know how to approach this topic.  Creating a safe space within the classroom and within the texts can allow students to w</w:t>
      </w:r>
      <w:r>
        <w:rPr>
          <w:rFonts w:ascii="Times New Roman" w:hAnsi="Times New Roman" w:cs="Times New Roman"/>
          <w:sz w:val="24"/>
          <w:szCs w:val="24"/>
          <w:shd w:val="clear" w:color="auto" w:fill="FFFFFF"/>
        </w:rPr>
        <w:t xml:space="preserve">ork through their own beliefs is very important.  It also connects to Dr. Bickmore’s words that even adults are often ill prepared for their own </w:t>
      </w:r>
      <w:r w:rsidR="00BA4EAB">
        <w:rPr>
          <w:rFonts w:ascii="Times New Roman" w:hAnsi="Times New Roman" w:cs="Times New Roman"/>
          <w:sz w:val="24"/>
          <w:szCs w:val="24"/>
          <w:shd w:val="clear" w:color="auto" w:fill="FFFFFF"/>
        </w:rPr>
        <w:t>mortality</w:t>
      </w:r>
      <w:r>
        <w:rPr>
          <w:rFonts w:ascii="Times New Roman" w:hAnsi="Times New Roman" w:cs="Times New Roman"/>
          <w:sz w:val="24"/>
          <w:szCs w:val="24"/>
          <w:shd w:val="clear" w:color="auto" w:fill="FFFFFF"/>
        </w:rPr>
        <w:t xml:space="preserve"> or the death of someone close.  That being said, adults do not have all the answers.</w:t>
      </w:r>
      <w:r w:rsidR="00BA4EAB">
        <w:rPr>
          <w:rFonts w:ascii="Times New Roman" w:hAnsi="Times New Roman" w:cs="Times New Roman"/>
          <w:sz w:val="24"/>
          <w:szCs w:val="24"/>
          <w:shd w:val="clear" w:color="auto" w:fill="FFFFFF"/>
        </w:rPr>
        <w:t xml:space="preserve">  However,</w:t>
      </w:r>
      <w:r w:rsidR="00C85968">
        <w:rPr>
          <w:rFonts w:ascii="Times New Roman" w:hAnsi="Times New Roman" w:cs="Times New Roman"/>
          <w:sz w:val="24"/>
          <w:szCs w:val="24"/>
          <w:shd w:val="clear" w:color="auto" w:fill="FFFFFF"/>
        </w:rPr>
        <w:t xml:space="preserve"> with an open dialogue this unit will impress upon students literature is a safe place to find many answers that adults can sometimes not answer or that students do not want to ask; especially by using YA novels. </w:t>
      </w:r>
    </w:p>
    <w:p w:rsidR="00DF43BF" w:rsidRDefault="00CA67BC" w:rsidP="00CA67BC">
      <w:pPr>
        <w:spacing w:after="0" w:line="480" w:lineRule="auto"/>
        <w:ind w:firstLine="720"/>
        <w:contextualSpacing/>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By covering this unit I hope to incorporate the answers to many of the taboo and hard to ask questions by using </w:t>
      </w:r>
      <w:r w:rsidR="00021300">
        <w:rPr>
          <w:rFonts w:ascii="Times New Roman" w:hAnsi="Times New Roman" w:cs="Times New Roman"/>
          <w:sz w:val="24"/>
          <w:szCs w:val="24"/>
          <w:shd w:val="clear" w:color="auto" w:fill="FFFFFF"/>
        </w:rPr>
        <w:t xml:space="preserve">a memoir. I have chosen </w:t>
      </w:r>
      <w:r w:rsidR="00021300">
        <w:rPr>
          <w:rFonts w:ascii="Times New Roman" w:hAnsi="Times New Roman" w:cs="Times New Roman"/>
          <w:i/>
          <w:sz w:val="24"/>
          <w:szCs w:val="24"/>
          <w:shd w:val="clear" w:color="auto" w:fill="FFFFFF"/>
        </w:rPr>
        <w:t>Tuesdays with Morrie</w:t>
      </w:r>
      <w:r w:rsidR="00021300">
        <w:rPr>
          <w:rFonts w:ascii="Times New Roman" w:hAnsi="Times New Roman" w:cs="Times New Roman"/>
          <w:sz w:val="24"/>
          <w:szCs w:val="24"/>
          <w:shd w:val="clear" w:color="auto" w:fill="FFFFFF"/>
        </w:rPr>
        <w:t xml:space="preserve"> as the central </w:t>
      </w:r>
      <w:r w:rsidR="00021300" w:rsidRPr="00B55476">
        <w:rPr>
          <w:rFonts w:ascii="Times New Roman" w:hAnsi="Times New Roman" w:cs="Times New Roman"/>
          <w:sz w:val="24"/>
          <w:szCs w:val="24"/>
          <w:shd w:val="clear" w:color="auto" w:fill="FFFFFF"/>
        </w:rPr>
        <w:t xml:space="preserve">text because it is a memoir, and novels of this style are often overlooked in English classes.  However, memoirs can offer students a lot </w:t>
      </w:r>
      <w:r w:rsidR="00AA52A1">
        <w:rPr>
          <w:rFonts w:ascii="Times New Roman" w:hAnsi="Times New Roman" w:cs="Times New Roman"/>
          <w:sz w:val="24"/>
          <w:szCs w:val="24"/>
          <w:shd w:val="clear" w:color="auto" w:fill="FFFFFF"/>
        </w:rPr>
        <w:t xml:space="preserve">as </w:t>
      </w:r>
      <w:r w:rsidR="00021300" w:rsidRPr="00B55476">
        <w:rPr>
          <w:rFonts w:ascii="Times New Roman" w:hAnsi="Times New Roman" w:cs="Times New Roman"/>
          <w:sz w:val="24"/>
          <w:szCs w:val="24"/>
          <w:shd w:val="clear" w:color="auto" w:fill="FFFFFF"/>
        </w:rPr>
        <w:t>Lisa Scherff, a guest presenter to Dr. Bickmore’s YA Wednesday, notes works such as these “often catch adolescents’ natural interest about the lives of others…I want students to understand that everyone's story is important, and that their own stories are worth telling. I think memoir can be as much a gateway to effective writing instruction, as it can be to reading/literature instruction</w:t>
      </w:r>
      <w:r w:rsidR="00021300">
        <w:rPr>
          <w:rFonts w:ascii="Times New Roman" w:hAnsi="Times New Roman" w:cs="Times New Roman"/>
          <w:sz w:val="24"/>
          <w:szCs w:val="24"/>
          <w:shd w:val="clear" w:color="auto" w:fill="FFFFFF"/>
        </w:rPr>
        <w:t>”</w:t>
      </w:r>
      <w:r w:rsidR="00AA52A1">
        <w:rPr>
          <w:rFonts w:ascii="Times New Roman" w:hAnsi="Times New Roman" w:cs="Times New Roman"/>
          <w:sz w:val="24"/>
          <w:szCs w:val="24"/>
          <w:shd w:val="clear" w:color="auto" w:fill="FFFFFF"/>
        </w:rPr>
        <w:t xml:space="preserve"> (</w:t>
      </w:r>
      <w:r w:rsidR="009667D4">
        <w:rPr>
          <w:rFonts w:ascii="Times New Roman" w:hAnsi="Times New Roman" w:cs="Times New Roman"/>
          <w:sz w:val="24"/>
          <w:szCs w:val="24"/>
          <w:shd w:val="clear" w:color="auto" w:fill="FFFFFF"/>
        </w:rPr>
        <w:t>Scherff</w:t>
      </w:r>
      <w:r w:rsidR="00AA52A1">
        <w:rPr>
          <w:rFonts w:ascii="Times New Roman" w:hAnsi="Times New Roman" w:cs="Times New Roman"/>
          <w:sz w:val="24"/>
          <w:szCs w:val="24"/>
          <w:shd w:val="clear" w:color="auto" w:fill="FFFFFF"/>
        </w:rPr>
        <w:t>).</w:t>
      </w:r>
      <w:r w:rsidR="00021300">
        <w:rPr>
          <w:rFonts w:ascii="Times New Roman" w:hAnsi="Times New Roman" w:cs="Times New Roman"/>
          <w:sz w:val="24"/>
          <w:szCs w:val="24"/>
          <w:shd w:val="clear" w:color="auto" w:fill="FFFFFF"/>
        </w:rPr>
        <w:t xml:space="preserve">  For </w:t>
      </w:r>
      <w:r w:rsidR="00AA52A1">
        <w:rPr>
          <w:rFonts w:ascii="Times New Roman" w:hAnsi="Times New Roman" w:cs="Times New Roman"/>
          <w:sz w:val="24"/>
          <w:szCs w:val="24"/>
          <w:shd w:val="clear" w:color="auto" w:fill="FFFFFF"/>
        </w:rPr>
        <w:t xml:space="preserve">teens reading something </w:t>
      </w:r>
      <w:r w:rsidR="00021300">
        <w:rPr>
          <w:rFonts w:ascii="Times New Roman" w:hAnsi="Times New Roman" w:cs="Times New Roman"/>
          <w:sz w:val="24"/>
          <w:szCs w:val="24"/>
          <w:shd w:val="clear" w:color="auto" w:fill="FFFFFF"/>
        </w:rPr>
        <w:t>real</w:t>
      </w:r>
      <w:r w:rsidR="00AA52A1">
        <w:rPr>
          <w:rFonts w:ascii="Times New Roman" w:hAnsi="Times New Roman" w:cs="Times New Roman"/>
          <w:sz w:val="24"/>
          <w:szCs w:val="24"/>
          <w:shd w:val="clear" w:color="auto" w:fill="FFFFFF"/>
        </w:rPr>
        <w:t xml:space="preserve"> it</w:t>
      </w:r>
      <w:r w:rsidR="00021300">
        <w:rPr>
          <w:rFonts w:ascii="Times New Roman" w:hAnsi="Times New Roman" w:cs="Times New Roman"/>
          <w:sz w:val="24"/>
          <w:szCs w:val="24"/>
          <w:shd w:val="clear" w:color="auto" w:fill="FFFFFF"/>
        </w:rPr>
        <w:t xml:space="preserve"> will be much more interesting to them and hopefully grab their attention so they have a solid foundation for the rest of the unit</w:t>
      </w:r>
      <w:r w:rsidR="008324D5">
        <w:rPr>
          <w:rFonts w:ascii="Times New Roman" w:hAnsi="Times New Roman" w:cs="Times New Roman"/>
          <w:sz w:val="24"/>
          <w:szCs w:val="24"/>
          <w:shd w:val="clear" w:color="auto" w:fill="FFFFFF"/>
        </w:rPr>
        <w:t xml:space="preserve"> and an interest in literature</w:t>
      </w:r>
      <w:r w:rsidR="00021300">
        <w:rPr>
          <w:rFonts w:ascii="Times New Roman" w:hAnsi="Times New Roman" w:cs="Times New Roman"/>
          <w:sz w:val="24"/>
          <w:szCs w:val="24"/>
          <w:shd w:val="clear" w:color="auto" w:fill="FFFFFF"/>
        </w:rPr>
        <w:t xml:space="preserve">. </w:t>
      </w:r>
    </w:p>
    <w:p w:rsidR="00273752" w:rsidRDefault="00021300" w:rsidP="00CA67BC">
      <w:pPr>
        <w:spacing w:after="0" w:line="480" w:lineRule="auto"/>
        <w:ind w:firstLine="720"/>
        <w:contextualSpacing/>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 xml:space="preserve"> </w:t>
      </w:r>
    </w:p>
    <w:p w:rsidR="00273752" w:rsidRPr="005523F9" w:rsidRDefault="00B671EB" w:rsidP="00273752">
      <w:pPr>
        <w:spacing w:after="0" w:line="480" w:lineRule="auto"/>
        <w:contextualSpacing/>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Launching the Unit</w:t>
      </w:r>
      <w:r w:rsidR="00273752">
        <w:rPr>
          <w:rFonts w:ascii="Times New Roman" w:hAnsi="Times New Roman" w:cs="Times New Roman"/>
          <w:sz w:val="24"/>
          <w:szCs w:val="24"/>
          <w:shd w:val="clear" w:color="auto" w:fill="FFFFFF"/>
        </w:rPr>
        <w:t>:</w:t>
      </w:r>
    </w:p>
    <w:p w:rsidR="00B55476" w:rsidRDefault="00B55476" w:rsidP="00B55476">
      <w:pPr>
        <w:pStyle w:val="ListParagraph"/>
        <w:numPr>
          <w:ilvl w:val="0"/>
          <w:numId w:val="1"/>
        </w:numPr>
        <w:spacing w:after="0"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Five Stages of Grieving </w:t>
      </w:r>
    </w:p>
    <w:p w:rsidR="00B55476" w:rsidRDefault="006126F6" w:rsidP="00B55476">
      <w:pPr>
        <w:pStyle w:val="ListParagraph"/>
        <w:numPr>
          <w:ilvl w:val="1"/>
          <w:numId w:val="1"/>
        </w:numPr>
        <w:spacing w:after="0" w:line="480" w:lineRule="auto"/>
        <w:rPr>
          <w:rFonts w:ascii="Times New Roman" w:hAnsi="Times New Roman" w:cs="Times New Roman"/>
          <w:sz w:val="24"/>
          <w:szCs w:val="24"/>
          <w:shd w:val="clear" w:color="auto" w:fill="FFFFFF"/>
        </w:rPr>
      </w:pPr>
      <w:r w:rsidRPr="00B55476">
        <w:rPr>
          <w:rFonts w:ascii="Times New Roman" w:hAnsi="Times New Roman" w:cs="Times New Roman"/>
          <w:sz w:val="24"/>
          <w:szCs w:val="24"/>
          <w:shd w:val="clear" w:color="auto" w:fill="FFFFFF"/>
        </w:rPr>
        <w:t>Students will work in groups to come up with their own order and stages of grief</w:t>
      </w:r>
      <w:r w:rsidR="00461E12" w:rsidRPr="00B55476">
        <w:rPr>
          <w:rFonts w:ascii="Times New Roman" w:hAnsi="Times New Roman" w:cs="Times New Roman"/>
          <w:sz w:val="24"/>
          <w:szCs w:val="24"/>
          <w:shd w:val="clear" w:color="auto" w:fill="FFFFFF"/>
        </w:rPr>
        <w:t>; without being told there are specifically five or any other information</w:t>
      </w:r>
      <w:r w:rsidRPr="00B55476">
        <w:rPr>
          <w:rFonts w:ascii="Times New Roman" w:hAnsi="Times New Roman" w:cs="Times New Roman"/>
          <w:sz w:val="24"/>
          <w:szCs w:val="24"/>
          <w:shd w:val="clear" w:color="auto" w:fill="FFFFFF"/>
        </w:rPr>
        <w:t>.</w:t>
      </w:r>
      <w:r w:rsidR="008324D5">
        <w:rPr>
          <w:rFonts w:ascii="Times New Roman" w:hAnsi="Times New Roman" w:cs="Times New Roman"/>
          <w:sz w:val="24"/>
          <w:szCs w:val="24"/>
          <w:shd w:val="clear" w:color="auto" w:fill="FFFFFF"/>
        </w:rPr>
        <w:t xml:space="preserve">  Encourage students to get creative and maybe add illustrations or color to reflect the emotions of each stage. </w:t>
      </w:r>
      <w:r w:rsidRPr="00B55476">
        <w:rPr>
          <w:rFonts w:ascii="Times New Roman" w:hAnsi="Times New Roman" w:cs="Times New Roman"/>
          <w:sz w:val="24"/>
          <w:szCs w:val="24"/>
          <w:shd w:val="clear" w:color="auto" w:fill="FFFFFF"/>
        </w:rPr>
        <w:t xml:space="preserve"> Afterwards, we will come together as a class and share each </w:t>
      </w:r>
      <w:r w:rsidR="00202EAE" w:rsidRPr="00B55476">
        <w:rPr>
          <w:rFonts w:ascii="Times New Roman" w:hAnsi="Times New Roman" w:cs="Times New Roman"/>
          <w:sz w:val="24"/>
          <w:szCs w:val="24"/>
          <w:shd w:val="clear" w:color="auto" w:fill="FFFFFF"/>
        </w:rPr>
        <w:t>group’s</w:t>
      </w:r>
      <w:r w:rsidRPr="00B55476">
        <w:rPr>
          <w:rFonts w:ascii="Times New Roman" w:hAnsi="Times New Roman" w:cs="Times New Roman"/>
          <w:sz w:val="24"/>
          <w:szCs w:val="24"/>
          <w:shd w:val="clear" w:color="auto" w:fill="FFFFFF"/>
        </w:rPr>
        <w:t xml:space="preserve"> stages of grief </w:t>
      </w:r>
      <w:r w:rsidR="00461E12" w:rsidRPr="00B55476">
        <w:rPr>
          <w:rFonts w:ascii="Times New Roman" w:hAnsi="Times New Roman" w:cs="Times New Roman"/>
          <w:sz w:val="24"/>
          <w:szCs w:val="24"/>
          <w:shd w:val="clear" w:color="auto" w:fill="FFFFFF"/>
        </w:rPr>
        <w:t xml:space="preserve">and discuss what we feel the correct answer.  Finally, I will show them the real five stages of grief.  </w:t>
      </w:r>
      <w:r w:rsidR="008324D5">
        <w:rPr>
          <w:rFonts w:ascii="Times New Roman" w:hAnsi="Times New Roman" w:cs="Times New Roman"/>
          <w:sz w:val="24"/>
          <w:szCs w:val="24"/>
          <w:shd w:val="clear" w:color="auto" w:fill="FFFFFF"/>
        </w:rPr>
        <w:t xml:space="preserve">This will introduce students to the subject as well as give them useful information for the remaining pieces of the unit. </w:t>
      </w:r>
    </w:p>
    <w:p w:rsidR="00B55476" w:rsidRDefault="00B55476" w:rsidP="00B55476">
      <w:pPr>
        <w:pStyle w:val="ListParagraph"/>
        <w:numPr>
          <w:ilvl w:val="0"/>
          <w:numId w:val="1"/>
        </w:numPr>
        <w:spacing w:after="0"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Respect and Maturity Talk</w:t>
      </w:r>
    </w:p>
    <w:p w:rsidR="00B55476" w:rsidRDefault="006E7FF1" w:rsidP="00B55476">
      <w:pPr>
        <w:pStyle w:val="ListParagraph"/>
        <w:numPr>
          <w:ilvl w:val="1"/>
          <w:numId w:val="1"/>
        </w:numPr>
        <w:spacing w:after="0" w:line="480" w:lineRule="auto"/>
        <w:rPr>
          <w:rFonts w:ascii="Times New Roman" w:hAnsi="Times New Roman" w:cs="Times New Roman"/>
          <w:sz w:val="24"/>
          <w:szCs w:val="24"/>
          <w:shd w:val="clear" w:color="auto" w:fill="FFFFFF"/>
        </w:rPr>
      </w:pPr>
      <w:r w:rsidRPr="00B55476">
        <w:rPr>
          <w:rFonts w:ascii="Times New Roman" w:hAnsi="Times New Roman" w:cs="Times New Roman"/>
          <w:sz w:val="24"/>
          <w:szCs w:val="24"/>
          <w:shd w:val="clear" w:color="auto" w:fill="FFFFFF"/>
        </w:rPr>
        <w:t>Before going further,</w:t>
      </w:r>
      <w:r w:rsidR="00461E12" w:rsidRPr="00B55476">
        <w:rPr>
          <w:rFonts w:ascii="Times New Roman" w:hAnsi="Times New Roman" w:cs="Times New Roman"/>
          <w:sz w:val="24"/>
          <w:szCs w:val="24"/>
          <w:shd w:val="clear" w:color="auto" w:fill="FFFFFF"/>
        </w:rPr>
        <w:t xml:space="preserve"> we will</w:t>
      </w:r>
      <w:r w:rsidRPr="00B55476">
        <w:rPr>
          <w:rFonts w:ascii="Times New Roman" w:hAnsi="Times New Roman" w:cs="Times New Roman"/>
          <w:sz w:val="24"/>
          <w:szCs w:val="24"/>
          <w:shd w:val="clear" w:color="auto" w:fill="FFFFFF"/>
        </w:rPr>
        <w:t xml:space="preserve"> have a serious conversation about respecting each other’s beliefs, opinions, and to be considerate as we talk about sensitive topics.</w:t>
      </w:r>
      <w:r w:rsidR="00B55476">
        <w:rPr>
          <w:rFonts w:ascii="Times New Roman" w:hAnsi="Times New Roman" w:cs="Times New Roman"/>
          <w:sz w:val="24"/>
          <w:szCs w:val="24"/>
          <w:shd w:val="clear" w:color="auto" w:fill="FFFFFF"/>
        </w:rPr>
        <w:t xml:space="preserve">  As well as the necessity for maturity in this unit. </w:t>
      </w:r>
      <w:r w:rsidRPr="00B55476">
        <w:rPr>
          <w:rFonts w:ascii="Times New Roman" w:hAnsi="Times New Roman" w:cs="Times New Roman"/>
          <w:sz w:val="24"/>
          <w:szCs w:val="24"/>
          <w:shd w:val="clear" w:color="auto" w:fill="FFFFFF"/>
        </w:rPr>
        <w:t>I will not force the students to share anything they feel is too personal with the class, but make it clear I wi</w:t>
      </w:r>
      <w:r w:rsidR="005523F9" w:rsidRPr="00B55476">
        <w:rPr>
          <w:rFonts w:ascii="Times New Roman" w:hAnsi="Times New Roman" w:cs="Times New Roman"/>
          <w:sz w:val="24"/>
          <w:szCs w:val="24"/>
          <w:shd w:val="clear" w:color="auto" w:fill="FFFFFF"/>
        </w:rPr>
        <w:t>ll be reading their writing assignments</w:t>
      </w:r>
      <w:r w:rsidRPr="00B55476">
        <w:rPr>
          <w:rFonts w:ascii="Times New Roman" w:hAnsi="Times New Roman" w:cs="Times New Roman"/>
          <w:sz w:val="24"/>
          <w:szCs w:val="24"/>
          <w:shd w:val="clear" w:color="auto" w:fill="FFFFFF"/>
        </w:rPr>
        <w:t xml:space="preserve">.  </w:t>
      </w:r>
      <w:r w:rsidR="00AA52A1">
        <w:rPr>
          <w:rFonts w:ascii="Times New Roman" w:hAnsi="Times New Roman" w:cs="Times New Roman"/>
          <w:sz w:val="24"/>
          <w:szCs w:val="24"/>
          <w:shd w:val="clear" w:color="auto" w:fill="FFFFFF"/>
        </w:rPr>
        <w:t xml:space="preserve">There </w:t>
      </w:r>
      <w:r w:rsidR="005523F9" w:rsidRPr="00B55476">
        <w:rPr>
          <w:rFonts w:ascii="Times New Roman" w:hAnsi="Times New Roman" w:cs="Times New Roman"/>
          <w:sz w:val="24"/>
          <w:szCs w:val="24"/>
          <w:shd w:val="clear" w:color="auto" w:fill="FFFFFF"/>
        </w:rPr>
        <w:t xml:space="preserve">should also be a </w:t>
      </w:r>
      <w:r w:rsidRPr="00B55476">
        <w:rPr>
          <w:rFonts w:ascii="Times New Roman" w:hAnsi="Times New Roman" w:cs="Times New Roman"/>
          <w:sz w:val="24"/>
          <w:szCs w:val="24"/>
          <w:shd w:val="clear" w:color="auto" w:fill="FFFFFF"/>
        </w:rPr>
        <w:t xml:space="preserve">note on the board of </w:t>
      </w:r>
      <w:r w:rsidR="005523F9" w:rsidRPr="00B55476">
        <w:rPr>
          <w:rFonts w:ascii="Times New Roman" w:hAnsi="Times New Roman" w:cs="Times New Roman"/>
          <w:sz w:val="24"/>
          <w:szCs w:val="24"/>
          <w:shd w:val="clear" w:color="auto" w:fill="FFFFFF"/>
        </w:rPr>
        <w:t>counseling</w:t>
      </w:r>
      <w:r w:rsidRPr="00B55476">
        <w:rPr>
          <w:rFonts w:ascii="Times New Roman" w:hAnsi="Times New Roman" w:cs="Times New Roman"/>
          <w:sz w:val="24"/>
          <w:szCs w:val="24"/>
          <w:shd w:val="clear" w:color="auto" w:fill="FFFFFF"/>
        </w:rPr>
        <w:t xml:space="preserve"> services offered at the school since some students may become more emotional</w:t>
      </w:r>
      <w:r w:rsidR="005523F9" w:rsidRPr="00B55476">
        <w:rPr>
          <w:rFonts w:ascii="Times New Roman" w:hAnsi="Times New Roman" w:cs="Times New Roman"/>
          <w:sz w:val="24"/>
          <w:szCs w:val="24"/>
          <w:shd w:val="clear" w:color="auto" w:fill="FFFFFF"/>
        </w:rPr>
        <w:t>ly distraught</w:t>
      </w:r>
      <w:r w:rsidRPr="00B55476">
        <w:rPr>
          <w:rFonts w:ascii="Times New Roman" w:hAnsi="Times New Roman" w:cs="Times New Roman"/>
          <w:sz w:val="24"/>
          <w:szCs w:val="24"/>
          <w:shd w:val="clear" w:color="auto" w:fill="FFFFFF"/>
        </w:rPr>
        <w:t xml:space="preserve"> than others.  </w:t>
      </w:r>
    </w:p>
    <w:p w:rsidR="00B55476" w:rsidRDefault="00B55476" w:rsidP="00B55476">
      <w:pPr>
        <w:pStyle w:val="ListParagraph"/>
        <w:numPr>
          <w:ilvl w:val="0"/>
          <w:numId w:val="1"/>
        </w:numPr>
        <w:spacing w:after="0"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Sustained Silent Writing (SSW) </w:t>
      </w:r>
    </w:p>
    <w:p w:rsidR="009F6E54" w:rsidRPr="00B55476" w:rsidRDefault="00461E12" w:rsidP="00B55476">
      <w:pPr>
        <w:pStyle w:val="ListParagraph"/>
        <w:numPr>
          <w:ilvl w:val="1"/>
          <w:numId w:val="1"/>
        </w:numPr>
        <w:spacing w:after="0" w:line="480" w:lineRule="auto"/>
        <w:rPr>
          <w:rFonts w:ascii="Times New Roman" w:hAnsi="Times New Roman" w:cs="Times New Roman"/>
          <w:sz w:val="24"/>
          <w:szCs w:val="24"/>
          <w:shd w:val="clear" w:color="auto" w:fill="FFFFFF"/>
        </w:rPr>
      </w:pPr>
      <w:r w:rsidRPr="00B55476">
        <w:rPr>
          <w:rFonts w:ascii="Times New Roman" w:hAnsi="Times New Roman" w:cs="Times New Roman"/>
          <w:sz w:val="24"/>
          <w:szCs w:val="24"/>
          <w:shd w:val="clear" w:color="auto" w:fill="FFFFFF"/>
        </w:rPr>
        <w:t>I will</w:t>
      </w:r>
      <w:r w:rsidR="00B55476">
        <w:rPr>
          <w:rFonts w:ascii="Times New Roman" w:hAnsi="Times New Roman" w:cs="Times New Roman"/>
          <w:sz w:val="24"/>
          <w:szCs w:val="24"/>
          <w:shd w:val="clear" w:color="auto" w:fill="FFFFFF"/>
        </w:rPr>
        <w:t xml:space="preserve"> then</w:t>
      </w:r>
      <w:r w:rsidRPr="00B55476">
        <w:rPr>
          <w:rFonts w:ascii="Times New Roman" w:hAnsi="Times New Roman" w:cs="Times New Roman"/>
          <w:sz w:val="24"/>
          <w:szCs w:val="24"/>
          <w:shd w:val="clear" w:color="auto" w:fill="FFFFFF"/>
        </w:rPr>
        <w:t xml:space="preserve"> give the students a prompt to d</w:t>
      </w:r>
      <w:r w:rsidR="008B68D6" w:rsidRPr="00B55476">
        <w:rPr>
          <w:rFonts w:ascii="Times New Roman" w:hAnsi="Times New Roman" w:cs="Times New Roman"/>
          <w:sz w:val="24"/>
          <w:szCs w:val="24"/>
          <w:shd w:val="clear" w:color="auto" w:fill="FFFFFF"/>
        </w:rPr>
        <w:t>o a Sustained Silent Writing (SSW)</w:t>
      </w:r>
      <w:r w:rsidR="006E7FF1" w:rsidRPr="00B55476">
        <w:rPr>
          <w:rFonts w:ascii="Times New Roman" w:hAnsi="Times New Roman" w:cs="Times New Roman"/>
          <w:sz w:val="24"/>
          <w:szCs w:val="24"/>
          <w:shd w:val="clear" w:color="auto" w:fill="FFFFFF"/>
        </w:rPr>
        <w:t xml:space="preserve"> on the topic to start a discussion on personal experiences, thoughts</w:t>
      </w:r>
      <w:r w:rsidR="008324D5">
        <w:rPr>
          <w:rFonts w:ascii="Times New Roman" w:hAnsi="Times New Roman" w:cs="Times New Roman"/>
          <w:sz w:val="24"/>
          <w:szCs w:val="24"/>
          <w:shd w:val="clear" w:color="auto" w:fill="FFFFFF"/>
        </w:rPr>
        <w:t xml:space="preserve"> and</w:t>
      </w:r>
      <w:r w:rsidR="006E7FF1" w:rsidRPr="00B55476">
        <w:rPr>
          <w:rFonts w:ascii="Times New Roman" w:hAnsi="Times New Roman" w:cs="Times New Roman"/>
          <w:sz w:val="24"/>
          <w:szCs w:val="24"/>
          <w:shd w:val="clear" w:color="auto" w:fill="FFFFFF"/>
        </w:rPr>
        <w:t xml:space="preserve"> beliefs.</w:t>
      </w:r>
      <w:r w:rsidR="00202EAE" w:rsidRPr="00B55476">
        <w:rPr>
          <w:rFonts w:ascii="Times New Roman" w:hAnsi="Times New Roman" w:cs="Times New Roman"/>
          <w:sz w:val="24"/>
          <w:szCs w:val="24"/>
          <w:shd w:val="clear" w:color="auto" w:fill="FFFFFF"/>
        </w:rPr>
        <w:t xml:space="preserve">  </w:t>
      </w:r>
      <w:r w:rsidRPr="00B55476">
        <w:rPr>
          <w:rFonts w:ascii="Times New Roman" w:hAnsi="Times New Roman" w:cs="Times New Roman"/>
          <w:sz w:val="24"/>
          <w:szCs w:val="24"/>
          <w:shd w:val="clear" w:color="auto" w:fill="FFFFFF"/>
        </w:rPr>
        <w:t xml:space="preserve">Questions will include: Have you ever experienced the loss of someone </w:t>
      </w:r>
      <w:r w:rsidR="00202EAE" w:rsidRPr="00B55476">
        <w:rPr>
          <w:rFonts w:ascii="Times New Roman" w:hAnsi="Times New Roman" w:cs="Times New Roman"/>
          <w:sz w:val="24"/>
          <w:szCs w:val="24"/>
          <w:shd w:val="clear" w:color="auto" w:fill="FFFFFF"/>
        </w:rPr>
        <w:t xml:space="preserve">close </w:t>
      </w:r>
      <w:r w:rsidR="00202EAE" w:rsidRPr="00B55476">
        <w:rPr>
          <w:rFonts w:ascii="Times New Roman" w:hAnsi="Times New Roman" w:cs="Times New Roman"/>
          <w:sz w:val="24"/>
          <w:szCs w:val="24"/>
          <w:shd w:val="clear" w:color="auto" w:fill="FFFFFF"/>
        </w:rPr>
        <w:lastRenderedPageBreak/>
        <w:t>to</w:t>
      </w:r>
      <w:r w:rsidR="009072EF" w:rsidRPr="00B55476">
        <w:rPr>
          <w:rFonts w:ascii="Times New Roman" w:hAnsi="Times New Roman" w:cs="Times New Roman"/>
          <w:sz w:val="24"/>
          <w:szCs w:val="24"/>
          <w:shd w:val="clear" w:color="auto" w:fill="FFFFFF"/>
        </w:rPr>
        <w:t xml:space="preserve"> you</w:t>
      </w:r>
      <w:r w:rsidRPr="00B55476">
        <w:rPr>
          <w:rFonts w:ascii="Times New Roman" w:hAnsi="Times New Roman" w:cs="Times New Roman"/>
          <w:sz w:val="24"/>
          <w:szCs w:val="24"/>
          <w:shd w:val="clear" w:color="auto" w:fill="FFFFFF"/>
        </w:rPr>
        <w:t>? Did you go through these five stages, if not, what did you experience?  Do you believe these are five universal stages, why or why not? What do you know about death—religious beliefs, personal belief</w:t>
      </w:r>
      <w:r w:rsidR="008B68D6" w:rsidRPr="00B55476">
        <w:rPr>
          <w:rFonts w:ascii="Times New Roman" w:hAnsi="Times New Roman" w:cs="Times New Roman"/>
          <w:sz w:val="24"/>
          <w:szCs w:val="24"/>
          <w:shd w:val="clear" w:color="auto" w:fill="FFFFFF"/>
        </w:rPr>
        <w:t xml:space="preserve">s, funerals, etc.?  This will be the first SSW for the unit; students should be saving this and all other SSWs that will follow. </w:t>
      </w:r>
    </w:p>
    <w:p w:rsidR="00E60D98" w:rsidRDefault="00E60D98" w:rsidP="00E60D98">
      <w:pPr>
        <w:spacing w:after="0" w:line="480" w:lineRule="auto"/>
        <w:ind w:firstLine="720"/>
        <w:contextualSpacing/>
        <w:rPr>
          <w:rFonts w:ascii="Times New Roman" w:hAnsi="Times New Roman" w:cs="Times New Roman"/>
          <w:sz w:val="24"/>
          <w:szCs w:val="24"/>
          <w:shd w:val="clear" w:color="auto" w:fill="FFFFFF"/>
        </w:rPr>
      </w:pPr>
    </w:p>
    <w:p w:rsidR="00B55476" w:rsidRPr="00B55476" w:rsidRDefault="00921CBB" w:rsidP="00B55476">
      <w:pPr>
        <w:spacing w:after="0" w:line="480" w:lineRule="auto"/>
        <w:contextualSpacing/>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e Unit</w:t>
      </w:r>
      <w:r w:rsidR="00273752">
        <w:rPr>
          <w:rFonts w:ascii="Times New Roman" w:hAnsi="Times New Roman" w:cs="Times New Roman"/>
          <w:sz w:val="24"/>
          <w:szCs w:val="24"/>
          <w:shd w:val="clear" w:color="auto" w:fill="FFFFFF"/>
        </w:rPr>
        <w:t xml:space="preserve">: </w:t>
      </w:r>
    </w:p>
    <w:p w:rsidR="00B55476" w:rsidRPr="00B55476" w:rsidRDefault="00B55476" w:rsidP="00B55476">
      <w:pPr>
        <w:pStyle w:val="ListParagraph"/>
        <w:numPr>
          <w:ilvl w:val="0"/>
          <w:numId w:val="3"/>
        </w:numPr>
        <w:spacing w:after="0" w:line="480" w:lineRule="auto"/>
        <w:rPr>
          <w:rFonts w:ascii="Times New Roman" w:hAnsi="Times New Roman" w:cs="Times New Roman"/>
          <w:sz w:val="24"/>
          <w:szCs w:val="24"/>
          <w:shd w:val="clear" w:color="auto" w:fill="FFFFFF"/>
        </w:rPr>
      </w:pPr>
      <w:r>
        <w:rPr>
          <w:rFonts w:ascii="Times New Roman" w:hAnsi="Times New Roman" w:cs="Times New Roman"/>
          <w:i/>
          <w:sz w:val="24"/>
          <w:szCs w:val="24"/>
          <w:shd w:val="clear" w:color="auto" w:fill="FFFFFF"/>
        </w:rPr>
        <w:t xml:space="preserve">Tuesday’s with Morrie </w:t>
      </w:r>
    </w:p>
    <w:p w:rsidR="00CC1AE9" w:rsidRPr="00B55476" w:rsidRDefault="00845035" w:rsidP="00B55476">
      <w:pPr>
        <w:pStyle w:val="ListParagraph"/>
        <w:numPr>
          <w:ilvl w:val="1"/>
          <w:numId w:val="3"/>
        </w:numPr>
        <w:spacing w:after="0" w:line="480" w:lineRule="auto"/>
        <w:rPr>
          <w:rFonts w:ascii="Times New Roman" w:hAnsi="Times New Roman" w:cs="Times New Roman"/>
          <w:sz w:val="24"/>
          <w:szCs w:val="24"/>
          <w:shd w:val="clear" w:color="auto" w:fill="FFFFFF"/>
        </w:rPr>
      </w:pPr>
      <w:r w:rsidRPr="00B55476">
        <w:rPr>
          <w:rFonts w:ascii="Times New Roman" w:hAnsi="Times New Roman" w:cs="Times New Roman"/>
          <w:sz w:val="24"/>
          <w:szCs w:val="24"/>
          <w:shd w:val="clear" w:color="auto" w:fill="FFFFFF"/>
        </w:rPr>
        <w:t>In class I will preview the major work students will all be reading</w:t>
      </w:r>
      <w:r w:rsidR="00BD7603" w:rsidRPr="00B55476">
        <w:rPr>
          <w:rFonts w:ascii="Times New Roman" w:hAnsi="Times New Roman" w:cs="Times New Roman"/>
          <w:sz w:val="24"/>
          <w:szCs w:val="24"/>
          <w:shd w:val="clear" w:color="auto" w:fill="FFFFFF"/>
        </w:rPr>
        <w:t xml:space="preserve">—Mitch Albom’s, </w:t>
      </w:r>
      <w:r w:rsidR="00BD7603" w:rsidRPr="00B55476">
        <w:rPr>
          <w:rFonts w:ascii="Times New Roman" w:hAnsi="Times New Roman" w:cs="Times New Roman"/>
          <w:i/>
          <w:sz w:val="24"/>
          <w:szCs w:val="24"/>
          <w:shd w:val="clear" w:color="auto" w:fill="FFFFFF"/>
        </w:rPr>
        <w:t>Tuesdays with Morrie</w:t>
      </w:r>
      <w:r w:rsidR="00BD7603" w:rsidRPr="00B55476">
        <w:rPr>
          <w:rFonts w:ascii="Times New Roman" w:hAnsi="Times New Roman" w:cs="Times New Roman"/>
          <w:sz w:val="24"/>
          <w:szCs w:val="24"/>
          <w:shd w:val="clear" w:color="auto" w:fill="FFFFFF"/>
        </w:rPr>
        <w:t>.</w:t>
      </w:r>
      <w:r w:rsidR="00407F69" w:rsidRPr="00B55476">
        <w:rPr>
          <w:rFonts w:ascii="Times New Roman" w:hAnsi="Times New Roman" w:cs="Times New Roman"/>
          <w:sz w:val="24"/>
          <w:szCs w:val="24"/>
          <w:shd w:val="clear" w:color="auto" w:fill="FFFFFF"/>
        </w:rPr>
        <w:t xml:space="preserve">  Lessons for working with this novel are taken and adapted from Mary L. Warner’s, </w:t>
      </w:r>
      <w:r w:rsidR="00407F69" w:rsidRPr="00B55476">
        <w:rPr>
          <w:rFonts w:ascii="Times New Roman" w:hAnsi="Times New Roman" w:cs="Times New Roman"/>
          <w:i/>
          <w:sz w:val="24"/>
          <w:szCs w:val="24"/>
          <w:shd w:val="clear" w:color="auto" w:fill="FFFFFF"/>
        </w:rPr>
        <w:t>Adolescents in the Search for Meaning: Tapping the Powerful Resource of Story</w:t>
      </w:r>
      <w:r w:rsidR="00407F69" w:rsidRPr="00B55476">
        <w:rPr>
          <w:rFonts w:ascii="Times New Roman" w:hAnsi="Times New Roman" w:cs="Times New Roman"/>
          <w:sz w:val="24"/>
          <w:szCs w:val="24"/>
          <w:shd w:val="clear" w:color="auto" w:fill="FFFFFF"/>
        </w:rPr>
        <w:t xml:space="preserve">. </w:t>
      </w:r>
      <w:r w:rsidR="00BD7603" w:rsidRPr="00B55476">
        <w:rPr>
          <w:rFonts w:ascii="Times New Roman" w:hAnsi="Times New Roman" w:cs="Times New Roman"/>
          <w:sz w:val="24"/>
          <w:szCs w:val="24"/>
          <w:shd w:val="clear" w:color="auto" w:fill="FFFFFF"/>
        </w:rPr>
        <w:t>Because</w:t>
      </w:r>
      <w:r w:rsidR="00CC1AE9" w:rsidRPr="00B55476">
        <w:rPr>
          <w:rFonts w:ascii="Times New Roman" w:hAnsi="Times New Roman" w:cs="Times New Roman"/>
          <w:sz w:val="24"/>
          <w:szCs w:val="24"/>
          <w:shd w:val="clear" w:color="auto" w:fill="FFFFFF"/>
        </w:rPr>
        <w:t xml:space="preserve"> this novel is a shorter work, it will be read entirely in class in small chunks to allow time for reflection and discussion. Possible points to focus on will be the questions Morrie</w:t>
      </w:r>
      <w:r w:rsidR="00CE3165" w:rsidRPr="00B55476">
        <w:rPr>
          <w:rFonts w:ascii="Times New Roman" w:hAnsi="Times New Roman" w:cs="Times New Roman"/>
          <w:sz w:val="24"/>
          <w:szCs w:val="24"/>
          <w:shd w:val="clear" w:color="auto" w:fill="FFFFFF"/>
        </w:rPr>
        <w:t xml:space="preserve"> </w:t>
      </w:r>
      <w:r w:rsidR="00AF7D75">
        <w:rPr>
          <w:rFonts w:ascii="Times New Roman" w:hAnsi="Times New Roman" w:cs="Times New Roman"/>
          <w:sz w:val="24"/>
          <w:szCs w:val="24"/>
          <w:shd w:val="clear" w:color="auto" w:fill="FFFFFF"/>
        </w:rPr>
        <w:t>Schwartz</w:t>
      </w:r>
      <w:r w:rsidR="00CC1AE9" w:rsidRPr="00B55476">
        <w:rPr>
          <w:rFonts w:ascii="Times New Roman" w:hAnsi="Times New Roman" w:cs="Times New Roman"/>
          <w:sz w:val="24"/>
          <w:szCs w:val="24"/>
          <w:shd w:val="clear" w:color="auto" w:fill="FFFFFF"/>
        </w:rPr>
        <w:t xml:space="preserve"> prepares</w:t>
      </w:r>
      <w:r w:rsidR="005F3A48" w:rsidRPr="00B55476">
        <w:rPr>
          <w:rFonts w:ascii="Times New Roman" w:hAnsi="Times New Roman" w:cs="Times New Roman"/>
          <w:sz w:val="24"/>
          <w:szCs w:val="24"/>
          <w:shd w:val="clear" w:color="auto" w:fill="FFFFFF"/>
        </w:rPr>
        <w:t xml:space="preserve"> for </w:t>
      </w:r>
      <w:r w:rsidR="00CE3165" w:rsidRPr="00B55476">
        <w:rPr>
          <w:rFonts w:ascii="Times New Roman" w:hAnsi="Times New Roman" w:cs="Times New Roman"/>
          <w:sz w:val="24"/>
          <w:szCs w:val="24"/>
          <w:shd w:val="clear" w:color="auto" w:fill="FFFFFF"/>
        </w:rPr>
        <w:t>Albom</w:t>
      </w:r>
      <w:r w:rsidR="005F3A48" w:rsidRPr="00B55476">
        <w:rPr>
          <w:rFonts w:ascii="Times New Roman" w:hAnsi="Times New Roman" w:cs="Times New Roman"/>
          <w:sz w:val="24"/>
          <w:szCs w:val="24"/>
          <w:shd w:val="clear" w:color="auto" w:fill="FFFFFF"/>
        </w:rPr>
        <w:t xml:space="preserve"> that students will answer for themselves</w:t>
      </w:r>
      <w:r w:rsidR="00AA52A1">
        <w:rPr>
          <w:rFonts w:ascii="Times New Roman" w:hAnsi="Times New Roman" w:cs="Times New Roman"/>
          <w:sz w:val="24"/>
          <w:szCs w:val="24"/>
          <w:shd w:val="clear" w:color="auto" w:fill="FFFFFF"/>
        </w:rPr>
        <w:t xml:space="preserve"> in an SSW</w:t>
      </w:r>
      <w:r w:rsidR="005F3A48" w:rsidRPr="00B55476">
        <w:rPr>
          <w:rFonts w:ascii="Times New Roman" w:hAnsi="Times New Roman" w:cs="Times New Roman"/>
          <w:sz w:val="24"/>
          <w:szCs w:val="24"/>
          <w:shd w:val="clear" w:color="auto" w:fill="FFFFFF"/>
        </w:rPr>
        <w:t xml:space="preserve"> before we read the corresponding section in class.  After we have read the section I will give students tim</w:t>
      </w:r>
      <w:r w:rsidR="00FE7556" w:rsidRPr="00B55476">
        <w:rPr>
          <w:rFonts w:ascii="Times New Roman" w:hAnsi="Times New Roman" w:cs="Times New Roman"/>
          <w:sz w:val="24"/>
          <w:szCs w:val="24"/>
          <w:shd w:val="clear" w:color="auto" w:fill="FFFFFF"/>
        </w:rPr>
        <w:t>e</w:t>
      </w:r>
      <w:r w:rsidR="005F3A48" w:rsidRPr="00B55476">
        <w:rPr>
          <w:rFonts w:ascii="Times New Roman" w:hAnsi="Times New Roman" w:cs="Times New Roman"/>
          <w:sz w:val="24"/>
          <w:szCs w:val="24"/>
          <w:shd w:val="clear" w:color="auto" w:fill="FFFFFF"/>
        </w:rPr>
        <w:t xml:space="preserve"> to reflect on how their answers compare with Morrie</w:t>
      </w:r>
      <w:r w:rsidR="00AF7D75" w:rsidRPr="00AF7D75">
        <w:rPr>
          <w:rFonts w:ascii="Times New Roman" w:hAnsi="Times New Roman" w:cs="Times New Roman"/>
          <w:sz w:val="24"/>
          <w:szCs w:val="24"/>
          <w:shd w:val="clear" w:color="auto" w:fill="FFFFFF"/>
        </w:rPr>
        <w:t xml:space="preserve"> </w:t>
      </w:r>
      <w:r w:rsidR="00AF7D75">
        <w:rPr>
          <w:rFonts w:ascii="Times New Roman" w:hAnsi="Times New Roman" w:cs="Times New Roman"/>
          <w:sz w:val="24"/>
          <w:szCs w:val="24"/>
          <w:shd w:val="clear" w:color="auto" w:fill="FFFFFF"/>
        </w:rPr>
        <w:t xml:space="preserve">Schwartz’s </w:t>
      </w:r>
      <w:r w:rsidR="005F3A48" w:rsidRPr="00B55476">
        <w:rPr>
          <w:rFonts w:ascii="Times New Roman" w:hAnsi="Times New Roman" w:cs="Times New Roman"/>
          <w:sz w:val="24"/>
          <w:szCs w:val="24"/>
          <w:shd w:val="clear" w:color="auto" w:fill="FFFFFF"/>
        </w:rPr>
        <w:t>before we start our class discussion</w:t>
      </w:r>
      <w:r w:rsidR="00AA52A1">
        <w:rPr>
          <w:rFonts w:ascii="Times New Roman" w:hAnsi="Times New Roman" w:cs="Times New Roman"/>
          <w:sz w:val="24"/>
          <w:szCs w:val="24"/>
          <w:shd w:val="clear" w:color="auto" w:fill="FFFFFF"/>
        </w:rPr>
        <w:t xml:space="preserve"> in part two of the SSW</w:t>
      </w:r>
      <w:r w:rsidR="005F3A48" w:rsidRPr="00B55476">
        <w:rPr>
          <w:rFonts w:ascii="Times New Roman" w:hAnsi="Times New Roman" w:cs="Times New Roman"/>
          <w:sz w:val="24"/>
          <w:szCs w:val="24"/>
          <w:shd w:val="clear" w:color="auto" w:fill="FFFFFF"/>
        </w:rPr>
        <w:t xml:space="preserve">. </w:t>
      </w:r>
      <w:r w:rsidR="002961C3" w:rsidRPr="00B55476">
        <w:rPr>
          <w:rFonts w:ascii="Times New Roman" w:hAnsi="Times New Roman" w:cs="Times New Roman"/>
          <w:sz w:val="24"/>
          <w:szCs w:val="24"/>
          <w:shd w:val="clear" w:color="auto" w:fill="FFFFFF"/>
        </w:rPr>
        <w:t>For sections that do not have direct questions we will analyz</w:t>
      </w:r>
      <w:r w:rsidR="00CE3165" w:rsidRPr="00B55476">
        <w:rPr>
          <w:rFonts w:ascii="Times New Roman" w:hAnsi="Times New Roman" w:cs="Times New Roman"/>
          <w:sz w:val="24"/>
          <w:szCs w:val="24"/>
          <w:shd w:val="clear" w:color="auto" w:fill="FFFFFF"/>
        </w:rPr>
        <w:t xml:space="preserve">e significant quotes on Morrie </w:t>
      </w:r>
      <w:r w:rsidR="00AF7D75">
        <w:rPr>
          <w:rFonts w:ascii="Times New Roman" w:hAnsi="Times New Roman" w:cs="Times New Roman"/>
          <w:sz w:val="24"/>
          <w:szCs w:val="24"/>
          <w:shd w:val="clear" w:color="auto" w:fill="FFFFFF"/>
        </w:rPr>
        <w:t>Schwartz’s</w:t>
      </w:r>
      <w:r w:rsidR="002961C3" w:rsidRPr="00B55476">
        <w:rPr>
          <w:rFonts w:ascii="Times New Roman" w:hAnsi="Times New Roman" w:cs="Times New Roman"/>
          <w:sz w:val="24"/>
          <w:szCs w:val="24"/>
          <w:shd w:val="clear" w:color="auto" w:fill="FFFFFF"/>
        </w:rPr>
        <w:t xml:space="preserve"> and </w:t>
      </w:r>
      <w:r w:rsidR="00CE3165" w:rsidRPr="00B55476">
        <w:rPr>
          <w:rFonts w:ascii="Times New Roman" w:hAnsi="Times New Roman" w:cs="Times New Roman"/>
          <w:sz w:val="24"/>
          <w:szCs w:val="24"/>
          <w:shd w:val="clear" w:color="auto" w:fill="FFFFFF"/>
        </w:rPr>
        <w:t xml:space="preserve">Albom’s </w:t>
      </w:r>
      <w:r w:rsidR="008324D5">
        <w:rPr>
          <w:rFonts w:ascii="Times New Roman" w:hAnsi="Times New Roman" w:cs="Times New Roman"/>
          <w:sz w:val="24"/>
          <w:szCs w:val="24"/>
          <w:shd w:val="clear" w:color="auto" w:fill="FFFFFF"/>
        </w:rPr>
        <w:t xml:space="preserve">emotional experience in a one part SSW. </w:t>
      </w:r>
      <w:r w:rsidR="00AA52A1">
        <w:rPr>
          <w:rFonts w:ascii="Times New Roman" w:hAnsi="Times New Roman" w:cs="Times New Roman"/>
          <w:sz w:val="24"/>
          <w:szCs w:val="24"/>
          <w:shd w:val="clear" w:color="auto" w:fill="FFFFFF"/>
        </w:rPr>
        <w:t xml:space="preserve"> </w:t>
      </w:r>
      <w:r w:rsidR="00FE7556" w:rsidRPr="00B55476">
        <w:rPr>
          <w:rFonts w:ascii="Times New Roman" w:hAnsi="Times New Roman" w:cs="Times New Roman"/>
          <w:sz w:val="24"/>
          <w:szCs w:val="24"/>
          <w:shd w:val="clear" w:color="auto" w:fill="FFFFFF"/>
        </w:rPr>
        <w:t xml:space="preserve"> </w:t>
      </w:r>
      <w:r w:rsidR="002961C3" w:rsidRPr="00B55476">
        <w:rPr>
          <w:rFonts w:ascii="Times New Roman" w:hAnsi="Times New Roman" w:cs="Times New Roman"/>
          <w:sz w:val="24"/>
          <w:szCs w:val="24"/>
          <w:shd w:val="clear" w:color="auto" w:fill="FFFFFF"/>
        </w:rPr>
        <w:t xml:space="preserve">  </w:t>
      </w:r>
    </w:p>
    <w:p w:rsidR="00B55476" w:rsidRDefault="00B55476" w:rsidP="00B55476">
      <w:pPr>
        <w:pStyle w:val="ListParagraph"/>
        <w:numPr>
          <w:ilvl w:val="0"/>
          <w:numId w:val="3"/>
        </w:numPr>
        <w:spacing w:after="0"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YA Novels</w:t>
      </w:r>
    </w:p>
    <w:p w:rsidR="00633627" w:rsidRPr="00633627" w:rsidRDefault="00633627" w:rsidP="00633627">
      <w:pPr>
        <w:pStyle w:val="ListParagraph"/>
        <w:numPr>
          <w:ilvl w:val="1"/>
          <w:numId w:val="3"/>
        </w:numPr>
        <w:spacing w:after="0"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 xml:space="preserve">Since the canonical work will be read entirely in class, students will chose their YA project book before we start </w:t>
      </w:r>
      <w:r>
        <w:rPr>
          <w:rFonts w:ascii="Times New Roman" w:hAnsi="Times New Roman" w:cs="Times New Roman"/>
          <w:i/>
          <w:sz w:val="24"/>
          <w:szCs w:val="24"/>
          <w:shd w:val="clear" w:color="auto" w:fill="FFFFFF"/>
        </w:rPr>
        <w:t xml:space="preserve">Tuesdays with Morrie </w:t>
      </w:r>
      <w:r>
        <w:rPr>
          <w:rFonts w:ascii="Times New Roman" w:hAnsi="Times New Roman" w:cs="Times New Roman"/>
          <w:sz w:val="24"/>
          <w:szCs w:val="24"/>
          <w:shd w:val="clear" w:color="auto" w:fill="FFFFFF"/>
        </w:rPr>
        <w:t>and it wi</w:t>
      </w:r>
      <w:r w:rsidR="008324D5">
        <w:rPr>
          <w:rFonts w:ascii="Times New Roman" w:hAnsi="Times New Roman" w:cs="Times New Roman"/>
          <w:sz w:val="24"/>
          <w:szCs w:val="24"/>
          <w:shd w:val="clear" w:color="auto" w:fill="FFFFFF"/>
        </w:rPr>
        <w:t xml:space="preserve">ll be their reading homework.  </w:t>
      </w:r>
      <w:r w:rsidR="006E6B10" w:rsidRPr="00B55476">
        <w:rPr>
          <w:rFonts w:ascii="Times New Roman" w:hAnsi="Times New Roman" w:cs="Times New Roman"/>
          <w:sz w:val="24"/>
          <w:szCs w:val="24"/>
          <w:shd w:val="clear" w:color="auto" w:fill="FFFFFF"/>
        </w:rPr>
        <w:t>Ideas from “The Choice for a Lifetime: Encouraging Aesthetic Reading by Pairing Free-Choice Books and Classics in high School Classrooms” by Angie Beumer Johnson and Stacey Ciancio will be incorporated in this section of the unit.</w:t>
      </w:r>
      <w:r w:rsidR="00120E32" w:rsidRPr="00B55476">
        <w:rPr>
          <w:rFonts w:ascii="Times New Roman" w:hAnsi="Times New Roman" w:cs="Times New Roman"/>
          <w:sz w:val="24"/>
          <w:szCs w:val="24"/>
          <w:shd w:val="clear" w:color="auto" w:fill="FFFFFF"/>
        </w:rPr>
        <w:t xml:space="preserve">  Several copies of each </w:t>
      </w:r>
      <w:r w:rsidR="008324D5">
        <w:rPr>
          <w:rFonts w:ascii="Times New Roman" w:hAnsi="Times New Roman" w:cs="Times New Roman"/>
          <w:sz w:val="24"/>
          <w:szCs w:val="24"/>
          <w:shd w:val="clear" w:color="auto" w:fill="FFFFFF"/>
        </w:rPr>
        <w:t xml:space="preserve">YA novel choice </w:t>
      </w:r>
      <w:r w:rsidR="00120E32" w:rsidRPr="00B55476">
        <w:rPr>
          <w:rFonts w:ascii="Times New Roman" w:hAnsi="Times New Roman" w:cs="Times New Roman"/>
          <w:sz w:val="24"/>
          <w:szCs w:val="24"/>
          <w:shd w:val="clear" w:color="auto" w:fill="FFFFFF"/>
        </w:rPr>
        <w:t>will be brought in to perform a modified book pass</w:t>
      </w:r>
      <w:r w:rsidR="00EF5845" w:rsidRPr="00B55476">
        <w:rPr>
          <w:rFonts w:ascii="Times New Roman" w:hAnsi="Times New Roman" w:cs="Times New Roman"/>
          <w:sz w:val="24"/>
          <w:szCs w:val="24"/>
          <w:shd w:val="clear" w:color="auto" w:fill="FFFFFF"/>
        </w:rPr>
        <w:t>.</w:t>
      </w:r>
      <w:r w:rsidR="00AA52A1">
        <w:rPr>
          <w:rFonts w:ascii="Times New Roman" w:hAnsi="Times New Roman" w:cs="Times New Roman"/>
          <w:sz w:val="24"/>
          <w:szCs w:val="24"/>
          <w:shd w:val="clear" w:color="auto" w:fill="FFFFFF"/>
        </w:rPr>
        <w:t xml:space="preserve">  For example, a class of thirty-three would be divided into three groups of eleven.  Each member of each group would see each YA novel choice.  </w:t>
      </w:r>
      <w:r>
        <w:rPr>
          <w:rFonts w:ascii="Times New Roman" w:hAnsi="Times New Roman" w:cs="Times New Roman"/>
          <w:sz w:val="24"/>
          <w:szCs w:val="24"/>
          <w:shd w:val="clear" w:color="auto" w:fill="FFFFFF"/>
        </w:rPr>
        <w:t>Meaning, three copies of each YA novel need to be provided.  Students need to see each text to make their decision for the title they would like to work on for their final project.</w:t>
      </w:r>
      <w:r w:rsidR="00EF5845" w:rsidRPr="00B55476">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T</w:t>
      </w:r>
      <w:r w:rsidR="00EF5845" w:rsidRPr="00B55476">
        <w:rPr>
          <w:rFonts w:ascii="Times New Roman" w:hAnsi="Times New Roman" w:cs="Times New Roman"/>
          <w:sz w:val="24"/>
          <w:szCs w:val="24"/>
          <w:shd w:val="clear" w:color="auto" w:fill="FFFFFF"/>
        </w:rPr>
        <w:t xml:space="preserve">here </w:t>
      </w:r>
      <w:r>
        <w:rPr>
          <w:rFonts w:ascii="Times New Roman" w:hAnsi="Times New Roman" w:cs="Times New Roman"/>
          <w:sz w:val="24"/>
          <w:szCs w:val="24"/>
          <w:shd w:val="clear" w:color="auto" w:fill="FFFFFF"/>
        </w:rPr>
        <w:t>should</w:t>
      </w:r>
      <w:r w:rsidR="00EF5845" w:rsidRPr="00B55476">
        <w:rPr>
          <w:rFonts w:ascii="Times New Roman" w:hAnsi="Times New Roman" w:cs="Times New Roman"/>
          <w:sz w:val="24"/>
          <w:szCs w:val="24"/>
          <w:shd w:val="clear" w:color="auto" w:fill="FFFFFF"/>
        </w:rPr>
        <w:t xml:space="preserve"> be no more than five students per </w:t>
      </w:r>
      <w:r w:rsidRPr="00B55476">
        <w:rPr>
          <w:rFonts w:ascii="Times New Roman" w:hAnsi="Times New Roman" w:cs="Times New Roman"/>
          <w:sz w:val="24"/>
          <w:szCs w:val="24"/>
          <w:shd w:val="clear" w:color="auto" w:fill="FFFFFF"/>
        </w:rPr>
        <w:t>group;</w:t>
      </w:r>
      <w:r w:rsidR="00EF5845" w:rsidRPr="00B55476">
        <w:rPr>
          <w:rFonts w:ascii="Times New Roman" w:hAnsi="Times New Roman" w:cs="Times New Roman"/>
          <w:sz w:val="24"/>
          <w:szCs w:val="24"/>
          <w:shd w:val="clear" w:color="auto" w:fill="FFFFFF"/>
        </w:rPr>
        <w:t xml:space="preserve"> some students may end up working o</w:t>
      </w:r>
      <w:r>
        <w:rPr>
          <w:rFonts w:ascii="Times New Roman" w:hAnsi="Times New Roman" w:cs="Times New Roman"/>
          <w:sz w:val="24"/>
          <w:szCs w:val="24"/>
          <w:shd w:val="clear" w:color="auto" w:fill="FFFFFF"/>
        </w:rPr>
        <w:t xml:space="preserve">n their second or third choice.  Reading schedules will be made by each group </w:t>
      </w:r>
      <w:r w:rsidR="008324D5">
        <w:rPr>
          <w:rFonts w:ascii="Times New Roman" w:hAnsi="Times New Roman" w:cs="Times New Roman"/>
          <w:sz w:val="24"/>
          <w:szCs w:val="24"/>
          <w:shd w:val="clear" w:color="auto" w:fill="FFFFFF"/>
        </w:rPr>
        <w:t>to</w:t>
      </w:r>
      <w:r>
        <w:rPr>
          <w:rFonts w:ascii="Times New Roman" w:hAnsi="Times New Roman" w:cs="Times New Roman"/>
          <w:sz w:val="24"/>
          <w:szCs w:val="24"/>
          <w:shd w:val="clear" w:color="auto" w:fill="FFFFFF"/>
        </w:rPr>
        <w:t xml:space="preserve"> conclude their YA novel at the same time </w:t>
      </w:r>
      <w:r>
        <w:rPr>
          <w:rFonts w:ascii="Times New Roman" w:hAnsi="Times New Roman" w:cs="Times New Roman"/>
          <w:i/>
          <w:sz w:val="24"/>
          <w:szCs w:val="24"/>
          <w:shd w:val="clear" w:color="auto" w:fill="FFFFFF"/>
        </w:rPr>
        <w:t>Tuesdays with Morrie</w:t>
      </w:r>
      <w:r>
        <w:rPr>
          <w:rFonts w:ascii="Times New Roman" w:hAnsi="Times New Roman" w:cs="Times New Roman"/>
          <w:sz w:val="24"/>
          <w:szCs w:val="24"/>
          <w:shd w:val="clear" w:color="auto" w:fill="FFFFFF"/>
        </w:rPr>
        <w:t xml:space="preserve"> is finished. </w:t>
      </w:r>
    </w:p>
    <w:p w:rsidR="00633627" w:rsidRDefault="00633627" w:rsidP="00B55476">
      <w:pPr>
        <w:pStyle w:val="ListParagraph"/>
        <w:numPr>
          <w:ilvl w:val="0"/>
          <w:numId w:val="3"/>
        </w:numPr>
        <w:spacing w:after="0"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Group Project </w:t>
      </w:r>
    </w:p>
    <w:p w:rsidR="00FE7556" w:rsidRPr="00B55476" w:rsidRDefault="00B55476" w:rsidP="00633627">
      <w:pPr>
        <w:pStyle w:val="ListParagraph"/>
        <w:numPr>
          <w:ilvl w:val="1"/>
          <w:numId w:val="3"/>
        </w:numPr>
        <w:spacing w:after="0"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E</w:t>
      </w:r>
      <w:r w:rsidR="009C7969" w:rsidRPr="00B55476">
        <w:rPr>
          <w:rFonts w:ascii="Times New Roman" w:hAnsi="Times New Roman" w:cs="Times New Roman"/>
          <w:sz w:val="24"/>
          <w:szCs w:val="24"/>
          <w:shd w:val="clear" w:color="auto" w:fill="FFFFFF"/>
        </w:rPr>
        <w:t>ach group will give a</w:t>
      </w:r>
      <w:r w:rsidR="003506A7" w:rsidRPr="00B55476">
        <w:rPr>
          <w:rFonts w:ascii="Times New Roman" w:hAnsi="Times New Roman" w:cs="Times New Roman"/>
          <w:sz w:val="24"/>
          <w:szCs w:val="24"/>
          <w:shd w:val="clear" w:color="auto" w:fill="FFFFFF"/>
        </w:rPr>
        <w:t xml:space="preserve"> book talk style</w:t>
      </w:r>
      <w:r w:rsidR="009C7969" w:rsidRPr="00B55476">
        <w:rPr>
          <w:rFonts w:ascii="Times New Roman" w:hAnsi="Times New Roman" w:cs="Times New Roman"/>
          <w:sz w:val="24"/>
          <w:szCs w:val="24"/>
          <w:shd w:val="clear" w:color="auto" w:fill="FFFFFF"/>
        </w:rPr>
        <w:t xml:space="preserve"> presentation on their novel to the class</w:t>
      </w:r>
      <w:r w:rsidR="00633627">
        <w:rPr>
          <w:rFonts w:ascii="Times New Roman" w:hAnsi="Times New Roman" w:cs="Times New Roman"/>
          <w:sz w:val="24"/>
          <w:szCs w:val="24"/>
          <w:shd w:val="clear" w:color="auto" w:fill="FFFFFF"/>
        </w:rPr>
        <w:t>; class time will be used to work on projects over two days and then any remaining work will be completed at home</w:t>
      </w:r>
      <w:r w:rsidR="009C7969" w:rsidRPr="00B55476">
        <w:rPr>
          <w:rFonts w:ascii="Times New Roman" w:hAnsi="Times New Roman" w:cs="Times New Roman"/>
          <w:sz w:val="24"/>
          <w:szCs w:val="24"/>
          <w:shd w:val="clear" w:color="auto" w:fill="FFFFFF"/>
        </w:rPr>
        <w:t>.  This will include: a summary of the plot, elements of the stages of grieving</w:t>
      </w:r>
      <w:r w:rsidR="003506A7" w:rsidRPr="00B55476">
        <w:rPr>
          <w:rFonts w:ascii="Times New Roman" w:hAnsi="Times New Roman" w:cs="Times New Roman"/>
          <w:sz w:val="24"/>
          <w:szCs w:val="24"/>
          <w:shd w:val="clear" w:color="auto" w:fill="FFFFFF"/>
        </w:rPr>
        <w:t xml:space="preserve"> in their novel (with quotes as their evidence)</w:t>
      </w:r>
      <w:r w:rsidR="009C7969" w:rsidRPr="00B55476">
        <w:rPr>
          <w:rFonts w:ascii="Times New Roman" w:hAnsi="Times New Roman" w:cs="Times New Roman"/>
          <w:sz w:val="24"/>
          <w:szCs w:val="24"/>
          <w:shd w:val="clear" w:color="auto" w:fill="FFFFFF"/>
        </w:rPr>
        <w:t>, a memorial piece for the dead, and a letter from one of their characters to Morrie</w:t>
      </w:r>
      <w:r w:rsidR="00AF7D75">
        <w:rPr>
          <w:rFonts w:ascii="Times New Roman" w:hAnsi="Times New Roman" w:cs="Times New Roman"/>
          <w:sz w:val="24"/>
          <w:szCs w:val="24"/>
          <w:shd w:val="clear" w:color="auto" w:fill="FFFFFF"/>
        </w:rPr>
        <w:t xml:space="preserve"> Schwartz</w:t>
      </w:r>
      <w:r w:rsidR="009C7969" w:rsidRPr="00B55476">
        <w:rPr>
          <w:rFonts w:ascii="Times New Roman" w:hAnsi="Times New Roman" w:cs="Times New Roman"/>
          <w:sz w:val="24"/>
          <w:szCs w:val="24"/>
          <w:shd w:val="clear" w:color="auto" w:fill="FFFFFF"/>
        </w:rPr>
        <w:t xml:space="preserve"> and his response to them.</w:t>
      </w:r>
      <w:r>
        <w:rPr>
          <w:rFonts w:ascii="Times New Roman" w:hAnsi="Times New Roman" w:cs="Times New Roman"/>
          <w:sz w:val="24"/>
          <w:szCs w:val="24"/>
          <w:shd w:val="clear" w:color="auto" w:fill="FFFFFF"/>
        </w:rPr>
        <w:t xml:space="preserve">  </w:t>
      </w:r>
      <w:r w:rsidRPr="00B55476">
        <w:rPr>
          <w:rFonts w:ascii="Times New Roman" w:hAnsi="Times New Roman" w:cs="Times New Roman"/>
          <w:sz w:val="24"/>
          <w:szCs w:val="24"/>
          <w:shd w:val="clear" w:color="auto" w:fill="FFFFFF"/>
        </w:rPr>
        <w:t xml:space="preserve">Taking what they have learned from </w:t>
      </w:r>
      <w:r w:rsidRPr="00B55476">
        <w:rPr>
          <w:rFonts w:ascii="Times New Roman" w:hAnsi="Times New Roman" w:cs="Times New Roman"/>
          <w:i/>
          <w:sz w:val="24"/>
          <w:szCs w:val="24"/>
          <w:shd w:val="clear" w:color="auto" w:fill="FFFFFF"/>
        </w:rPr>
        <w:t>Tuesdays with Morrie</w:t>
      </w:r>
      <w:r w:rsidRPr="00B55476">
        <w:rPr>
          <w:rFonts w:ascii="Times New Roman" w:hAnsi="Times New Roman" w:cs="Times New Roman"/>
          <w:sz w:val="24"/>
          <w:szCs w:val="24"/>
          <w:shd w:val="clear" w:color="auto" w:fill="FFFFFF"/>
        </w:rPr>
        <w:t xml:space="preserve"> they will analyze the different ways </w:t>
      </w:r>
      <w:r w:rsidRPr="00B55476">
        <w:rPr>
          <w:rFonts w:ascii="Times New Roman" w:hAnsi="Times New Roman" w:cs="Times New Roman"/>
          <w:sz w:val="24"/>
          <w:szCs w:val="24"/>
          <w:shd w:val="clear" w:color="auto" w:fill="FFFFFF"/>
        </w:rPr>
        <w:lastRenderedPageBreak/>
        <w:t>to die and to be a survivor of someone who has passed away.  In their books, they will identify the five stages of grieving and di</w:t>
      </w:r>
      <w:r w:rsidR="008324D5">
        <w:rPr>
          <w:rFonts w:ascii="Times New Roman" w:hAnsi="Times New Roman" w:cs="Times New Roman"/>
          <w:sz w:val="24"/>
          <w:szCs w:val="24"/>
          <w:shd w:val="clear" w:color="auto" w:fill="FFFFFF"/>
        </w:rPr>
        <w:t>scuss whether the characters have</w:t>
      </w:r>
      <w:r w:rsidRPr="00B55476">
        <w:rPr>
          <w:rFonts w:ascii="Times New Roman" w:hAnsi="Times New Roman" w:cs="Times New Roman"/>
          <w:sz w:val="24"/>
          <w:szCs w:val="24"/>
          <w:shd w:val="clear" w:color="auto" w:fill="FFFFFF"/>
        </w:rPr>
        <w:t xml:space="preserve"> difficulty in moving through this process</w:t>
      </w:r>
      <w:r w:rsidR="008324D5">
        <w:rPr>
          <w:rFonts w:ascii="Times New Roman" w:hAnsi="Times New Roman" w:cs="Times New Roman"/>
          <w:sz w:val="24"/>
          <w:szCs w:val="24"/>
          <w:shd w:val="clear" w:color="auto" w:fill="FFFFFF"/>
        </w:rPr>
        <w:t xml:space="preserve"> or whether they made it through all five stages</w:t>
      </w:r>
      <w:r w:rsidRPr="00B55476">
        <w:rPr>
          <w:rFonts w:ascii="Times New Roman" w:hAnsi="Times New Roman" w:cs="Times New Roman"/>
          <w:sz w:val="24"/>
          <w:szCs w:val="24"/>
          <w:shd w:val="clear" w:color="auto" w:fill="FFFFFF"/>
        </w:rPr>
        <w:t xml:space="preserve">.  By choosing YA novels students will hopefully find more in common with the characters but have a chance to put the wise words of Morrie </w:t>
      </w:r>
      <w:r w:rsidR="00AF7D75">
        <w:rPr>
          <w:rFonts w:ascii="Times New Roman" w:hAnsi="Times New Roman" w:cs="Times New Roman"/>
          <w:sz w:val="24"/>
          <w:szCs w:val="24"/>
          <w:shd w:val="clear" w:color="auto" w:fill="FFFFFF"/>
        </w:rPr>
        <w:t>Schwartz</w:t>
      </w:r>
      <w:r w:rsidRPr="00B55476">
        <w:rPr>
          <w:rFonts w:ascii="Times New Roman" w:hAnsi="Times New Roman" w:cs="Times New Roman"/>
          <w:sz w:val="24"/>
          <w:szCs w:val="24"/>
          <w:shd w:val="clear" w:color="auto" w:fill="FFFFFF"/>
        </w:rPr>
        <w:t xml:space="preserve"> into practice.  </w:t>
      </w:r>
      <w:r w:rsidR="009C7969" w:rsidRPr="00B55476">
        <w:rPr>
          <w:rFonts w:ascii="Times New Roman" w:hAnsi="Times New Roman" w:cs="Times New Roman"/>
          <w:sz w:val="24"/>
          <w:szCs w:val="24"/>
          <w:shd w:val="clear" w:color="auto" w:fill="FFFFFF"/>
        </w:rPr>
        <w:t xml:space="preserve">  </w:t>
      </w:r>
    </w:p>
    <w:p w:rsidR="00B671EB" w:rsidRDefault="00B671EB" w:rsidP="00B671EB">
      <w:pPr>
        <w:spacing w:after="0" w:line="480" w:lineRule="auto"/>
        <w:contextualSpacing/>
        <w:rPr>
          <w:rFonts w:ascii="Times New Roman" w:hAnsi="Times New Roman" w:cs="Times New Roman"/>
          <w:sz w:val="24"/>
          <w:szCs w:val="24"/>
          <w:shd w:val="clear" w:color="auto" w:fill="FFFFFF"/>
        </w:rPr>
      </w:pPr>
    </w:p>
    <w:p w:rsidR="00B671EB" w:rsidRDefault="00B671EB" w:rsidP="00B671EB">
      <w:pPr>
        <w:spacing w:after="0" w:line="480" w:lineRule="auto"/>
        <w:contextualSpacing/>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Recommended Titles: </w:t>
      </w:r>
    </w:p>
    <w:p w:rsidR="00B671EB" w:rsidRPr="00436893" w:rsidRDefault="00EF77AE" w:rsidP="00B671EB">
      <w:pPr>
        <w:spacing w:after="0" w:line="480" w:lineRule="auto"/>
        <w:ind w:firstLine="720"/>
        <w:contextualSpacing/>
        <w:rPr>
          <w:rFonts w:ascii="Times New Roman" w:hAnsi="Times New Roman" w:cs="Times New Roman"/>
          <w:sz w:val="24"/>
          <w:szCs w:val="24"/>
          <w:shd w:val="clear" w:color="auto" w:fill="FFFFFF"/>
        </w:rPr>
      </w:pPr>
      <w:r w:rsidRPr="00436893">
        <w:rPr>
          <w:rFonts w:ascii="Times New Roman" w:hAnsi="Times New Roman" w:cs="Times New Roman"/>
          <w:i/>
          <w:sz w:val="24"/>
          <w:szCs w:val="24"/>
          <w:shd w:val="clear" w:color="auto" w:fill="FFFFFF"/>
        </w:rPr>
        <w:t xml:space="preserve">Deadline, </w:t>
      </w:r>
      <w:r w:rsidR="00B671EB" w:rsidRPr="00436893">
        <w:rPr>
          <w:rFonts w:ascii="Times New Roman" w:hAnsi="Times New Roman" w:cs="Times New Roman"/>
          <w:sz w:val="24"/>
          <w:szCs w:val="24"/>
          <w:shd w:val="clear" w:color="auto" w:fill="FFFFFF"/>
        </w:rPr>
        <w:t>Chris Crutcher</w:t>
      </w:r>
    </w:p>
    <w:p w:rsidR="00115F71" w:rsidRPr="00436893" w:rsidRDefault="006C23BC" w:rsidP="00C55863">
      <w:pPr>
        <w:spacing w:after="0"/>
        <w:ind w:firstLine="720"/>
        <w:contextualSpacing/>
        <w:rPr>
          <w:rFonts w:ascii="Times New Roman" w:hAnsi="Times New Roman" w:cs="Times New Roman"/>
          <w:sz w:val="24"/>
          <w:szCs w:val="24"/>
        </w:rPr>
      </w:pPr>
      <w:r w:rsidRPr="00436893">
        <w:rPr>
          <w:rFonts w:ascii="Times New Roman" w:hAnsi="Times New Roman" w:cs="Times New Roman"/>
          <w:sz w:val="24"/>
          <w:szCs w:val="24"/>
        </w:rPr>
        <w:t>Ben Wolf is a high school senior looking forward to start what he thinks will be the best year of his life. He has big plans for his last year of school, but things take a turn when he is diagnosed with Leukemia. Ben accepts his fate, and chooses not to opt for treatment. He decides to keep the news a secret from everyone, and aims to make the most of the time he has left. He quits cross country in order to join his star quarterback of a brother on the football team, and finally musters up the courage to introduce himself to his dream girl. These days he is constantly pushing himself, whether it be academically, socially, or physically. As the year goes by though, keeping his secret becomes harder and harder as he faces the reality of h</w:t>
      </w:r>
      <w:r w:rsidR="000F3274">
        <w:rPr>
          <w:rFonts w:ascii="Times New Roman" w:hAnsi="Times New Roman" w:cs="Times New Roman"/>
          <w:sz w:val="24"/>
          <w:szCs w:val="24"/>
        </w:rPr>
        <w:t xml:space="preserve">is own mortality (Santa Clara). </w:t>
      </w:r>
    </w:p>
    <w:p w:rsidR="006C23BC" w:rsidRPr="00436893" w:rsidRDefault="006C23BC" w:rsidP="00B671EB">
      <w:pPr>
        <w:spacing w:after="0" w:line="480" w:lineRule="auto"/>
        <w:ind w:firstLine="720"/>
        <w:contextualSpacing/>
        <w:rPr>
          <w:rFonts w:ascii="Times New Roman" w:hAnsi="Times New Roman" w:cs="Times New Roman"/>
          <w:sz w:val="24"/>
          <w:szCs w:val="24"/>
          <w:shd w:val="clear" w:color="auto" w:fill="FFFFFF"/>
        </w:rPr>
      </w:pPr>
      <w:r w:rsidRPr="00436893">
        <w:rPr>
          <w:rFonts w:ascii="Times New Roman" w:hAnsi="Times New Roman" w:cs="Times New Roman"/>
          <w:sz w:val="24"/>
          <w:szCs w:val="24"/>
        </w:rPr>
        <w:t xml:space="preserve"> </w:t>
      </w:r>
    </w:p>
    <w:p w:rsidR="00B671EB" w:rsidRPr="00436893" w:rsidRDefault="00EF77AE" w:rsidP="00115F71">
      <w:pPr>
        <w:spacing w:after="0" w:line="480" w:lineRule="auto"/>
        <w:contextualSpacing/>
        <w:rPr>
          <w:rFonts w:ascii="Times New Roman" w:hAnsi="Times New Roman" w:cs="Times New Roman"/>
          <w:sz w:val="24"/>
          <w:szCs w:val="24"/>
          <w:shd w:val="clear" w:color="auto" w:fill="FFFFFF"/>
        </w:rPr>
      </w:pPr>
      <w:r w:rsidRPr="00436893">
        <w:rPr>
          <w:rFonts w:ascii="Times New Roman" w:hAnsi="Times New Roman" w:cs="Times New Roman"/>
          <w:i/>
          <w:sz w:val="24"/>
          <w:szCs w:val="24"/>
          <w:shd w:val="clear" w:color="auto" w:fill="FFFFFF"/>
        </w:rPr>
        <w:t>Things We Know by Heart</w:t>
      </w:r>
      <w:r w:rsidRPr="00436893">
        <w:rPr>
          <w:rFonts w:ascii="Times New Roman" w:hAnsi="Times New Roman" w:cs="Times New Roman"/>
          <w:sz w:val="24"/>
          <w:szCs w:val="24"/>
          <w:shd w:val="clear" w:color="auto" w:fill="FFFFFF"/>
        </w:rPr>
        <w:t>, Jessi Kirby</w:t>
      </w:r>
    </w:p>
    <w:p w:rsidR="006C23BC" w:rsidRPr="00436893" w:rsidRDefault="006C23BC" w:rsidP="00C55863">
      <w:pPr>
        <w:rPr>
          <w:rFonts w:ascii="Times New Roman" w:hAnsi="Times New Roman" w:cs="Times New Roman"/>
          <w:sz w:val="24"/>
          <w:szCs w:val="24"/>
        </w:rPr>
      </w:pPr>
      <w:r w:rsidRPr="00436893">
        <w:rPr>
          <w:rFonts w:ascii="Times New Roman" w:hAnsi="Times New Roman" w:cs="Times New Roman"/>
          <w:sz w:val="24"/>
          <w:szCs w:val="24"/>
          <w:shd w:val="clear" w:color="auto" w:fill="FFFFFF"/>
        </w:rPr>
        <w:tab/>
      </w:r>
      <w:r w:rsidRPr="00436893">
        <w:rPr>
          <w:rFonts w:ascii="Times New Roman" w:hAnsi="Times New Roman" w:cs="Times New Roman"/>
          <w:i/>
          <w:sz w:val="24"/>
          <w:szCs w:val="24"/>
        </w:rPr>
        <w:t xml:space="preserve">Things We Know by Heart </w:t>
      </w:r>
      <w:r w:rsidRPr="00436893">
        <w:rPr>
          <w:rFonts w:ascii="Times New Roman" w:hAnsi="Times New Roman" w:cs="Times New Roman"/>
          <w:sz w:val="24"/>
          <w:szCs w:val="24"/>
        </w:rPr>
        <w:t xml:space="preserve">is an intimate portrayal of young love forming from the broken pieces of grief, loss, and illness. At only eighteen years old, Quinn Sullivan has already experienced the crushing death of her longtime boyfriend, Trent. Quinn tries to find closure and comfort by reaching out the recipients of Trent’s donated organs. Although many agree to meet with her, the recipient of Trent’s heart remains painfully silent. Quinn then takes matters into her own hands and tracks down the recipient. What, or rather who, Quinn discovers changes her world. As soon as Quinn Sullivan and Colton Thomas meet, an instant bond is formed. However, the truths that they hide from each other could break that bond, and even worse, their hearts. </w:t>
      </w:r>
      <w:r w:rsidRPr="00436893">
        <w:rPr>
          <w:rFonts w:ascii="Times New Roman" w:hAnsi="Times New Roman" w:cs="Times New Roman"/>
          <w:i/>
          <w:sz w:val="24"/>
          <w:szCs w:val="24"/>
        </w:rPr>
        <w:t xml:space="preserve"> Things We Know by Heart</w:t>
      </w:r>
      <w:r w:rsidRPr="00436893">
        <w:rPr>
          <w:rFonts w:ascii="Times New Roman" w:hAnsi="Times New Roman" w:cs="Times New Roman"/>
          <w:sz w:val="24"/>
          <w:szCs w:val="24"/>
        </w:rPr>
        <w:t xml:space="preserve"> addresses the themes of death, grief, life, and love with a gentle directness</w:t>
      </w:r>
      <w:r w:rsidR="000F3274">
        <w:rPr>
          <w:rFonts w:ascii="Times New Roman" w:hAnsi="Times New Roman" w:cs="Times New Roman"/>
          <w:sz w:val="24"/>
          <w:szCs w:val="24"/>
        </w:rPr>
        <w:t>, and a poetic humor. (Callahan</w:t>
      </w:r>
      <w:r w:rsidRPr="00436893">
        <w:rPr>
          <w:rFonts w:ascii="Times New Roman" w:hAnsi="Times New Roman" w:cs="Times New Roman"/>
          <w:sz w:val="24"/>
          <w:szCs w:val="24"/>
        </w:rPr>
        <w:t>)</w:t>
      </w:r>
    </w:p>
    <w:p w:rsidR="00115F71" w:rsidRPr="00436893" w:rsidRDefault="00115F71" w:rsidP="006C23BC">
      <w:pPr>
        <w:rPr>
          <w:rFonts w:ascii="Times New Roman" w:hAnsi="Times New Roman" w:cs="Times New Roman"/>
          <w:sz w:val="24"/>
          <w:szCs w:val="24"/>
        </w:rPr>
      </w:pPr>
    </w:p>
    <w:p w:rsidR="00B671EB" w:rsidRPr="00436893" w:rsidRDefault="00115F71" w:rsidP="00115F71">
      <w:pPr>
        <w:spacing w:after="0" w:line="480" w:lineRule="auto"/>
        <w:contextualSpacing/>
        <w:rPr>
          <w:rFonts w:ascii="Times New Roman" w:hAnsi="Times New Roman" w:cs="Times New Roman"/>
          <w:sz w:val="24"/>
          <w:szCs w:val="24"/>
          <w:shd w:val="clear" w:color="auto" w:fill="FFFFFF"/>
        </w:rPr>
      </w:pPr>
      <w:r w:rsidRPr="00436893">
        <w:rPr>
          <w:rFonts w:ascii="Times New Roman" w:hAnsi="Times New Roman" w:cs="Times New Roman"/>
          <w:i/>
          <w:sz w:val="24"/>
          <w:szCs w:val="24"/>
          <w:shd w:val="clear" w:color="auto" w:fill="FFFFFF"/>
        </w:rPr>
        <w:lastRenderedPageBreak/>
        <w:t xml:space="preserve">The Fault </w:t>
      </w:r>
      <w:r w:rsidR="00EF77AE" w:rsidRPr="00436893">
        <w:rPr>
          <w:rFonts w:ascii="Times New Roman" w:hAnsi="Times New Roman" w:cs="Times New Roman"/>
          <w:i/>
          <w:sz w:val="24"/>
          <w:szCs w:val="24"/>
          <w:shd w:val="clear" w:color="auto" w:fill="FFFFFF"/>
        </w:rPr>
        <w:t>in our Stars</w:t>
      </w:r>
      <w:r w:rsidR="00EF77AE" w:rsidRPr="00436893">
        <w:rPr>
          <w:rFonts w:ascii="Times New Roman" w:hAnsi="Times New Roman" w:cs="Times New Roman"/>
          <w:sz w:val="24"/>
          <w:szCs w:val="24"/>
          <w:shd w:val="clear" w:color="auto" w:fill="FFFFFF"/>
        </w:rPr>
        <w:t>, John Green</w:t>
      </w:r>
    </w:p>
    <w:p w:rsidR="006C23BC" w:rsidRPr="00436893" w:rsidRDefault="006C23BC" w:rsidP="00C55863">
      <w:pPr>
        <w:spacing w:after="0"/>
        <w:ind w:firstLine="720"/>
        <w:contextualSpacing/>
        <w:rPr>
          <w:rFonts w:ascii="Times New Roman" w:hAnsi="Times New Roman" w:cs="Times New Roman"/>
          <w:sz w:val="24"/>
          <w:szCs w:val="24"/>
        </w:rPr>
      </w:pPr>
      <w:r w:rsidRPr="00436893">
        <w:rPr>
          <w:rFonts w:ascii="Times New Roman" w:hAnsi="Times New Roman" w:cs="Times New Roman"/>
          <w:sz w:val="24"/>
          <w:szCs w:val="24"/>
        </w:rPr>
        <w:t xml:space="preserve">This book is about family, friends, love, life and, death. The two main characters in this book are Hazel, 16 and Augustus, 17. The two meet at a children’s cancer support group meeting. Both have cancer. Hazel and Augustus are instantly attracted to one another both physically and intellectually. They are very different in some ways, Hazel wants to minimize the “damage” she will cause by dying so she mostly keeps to herself. Gus, on the other hand, wants so badly to make an impact on the lives of the people he leaves behind. He is loud and grand while Hazel is more quiet and reserved. This is a great love story with a </w:t>
      </w:r>
      <w:r w:rsidR="000F3274">
        <w:rPr>
          <w:rFonts w:ascii="Times New Roman" w:hAnsi="Times New Roman" w:cs="Times New Roman"/>
          <w:sz w:val="24"/>
          <w:szCs w:val="24"/>
        </w:rPr>
        <w:t>surprise, tragic twist. (Davies</w:t>
      </w:r>
      <w:r w:rsidRPr="00436893">
        <w:rPr>
          <w:rFonts w:ascii="Times New Roman" w:hAnsi="Times New Roman" w:cs="Times New Roman"/>
          <w:sz w:val="24"/>
          <w:szCs w:val="24"/>
        </w:rPr>
        <w:t xml:space="preserve">) </w:t>
      </w:r>
    </w:p>
    <w:p w:rsidR="00115F71" w:rsidRPr="00436893" w:rsidRDefault="00115F71" w:rsidP="00B671EB">
      <w:pPr>
        <w:spacing w:after="0" w:line="480" w:lineRule="auto"/>
        <w:ind w:firstLine="720"/>
        <w:contextualSpacing/>
        <w:rPr>
          <w:rFonts w:ascii="Times New Roman" w:hAnsi="Times New Roman" w:cs="Times New Roman"/>
          <w:sz w:val="24"/>
          <w:szCs w:val="24"/>
          <w:shd w:val="clear" w:color="auto" w:fill="FFFFFF"/>
        </w:rPr>
      </w:pPr>
    </w:p>
    <w:p w:rsidR="00B671EB" w:rsidRPr="00436893" w:rsidRDefault="00EF77AE" w:rsidP="00115F71">
      <w:pPr>
        <w:spacing w:after="0" w:line="480" w:lineRule="auto"/>
        <w:contextualSpacing/>
        <w:rPr>
          <w:rFonts w:ascii="Times New Roman" w:hAnsi="Times New Roman" w:cs="Times New Roman"/>
          <w:sz w:val="24"/>
          <w:szCs w:val="24"/>
          <w:shd w:val="clear" w:color="auto" w:fill="FFFFFF"/>
        </w:rPr>
      </w:pPr>
      <w:r w:rsidRPr="00436893">
        <w:rPr>
          <w:rFonts w:ascii="Times New Roman" w:hAnsi="Times New Roman" w:cs="Times New Roman"/>
          <w:i/>
          <w:sz w:val="24"/>
          <w:szCs w:val="24"/>
          <w:shd w:val="clear" w:color="auto" w:fill="FFFFFF"/>
        </w:rPr>
        <w:t>A Monster Calls</w:t>
      </w:r>
      <w:r w:rsidRPr="00436893">
        <w:rPr>
          <w:rFonts w:ascii="Times New Roman" w:hAnsi="Times New Roman" w:cs="Times New Roman"/>
          <w:sz w:val="24"/>
          <w:szCs w:val="24"/>
          <w:shd w:val="clear" w:color="auto" w:fill="FFFFFF"/>
        </w:rPr>
        <w:t>, Patrick Ness</w:t>
      </w:r>
    </w:p>
    <w:p w:rsidR="006C23BC" w:rsidRPr="00436893" w:rsidRDefault="006C23BC" w:rsidP="00C55863">
      <w:pPr>
        <w:spacing w:after="0"/>
        <w:ind w:firstLine="720"/>
        <w:contextualSpacing/>
        <w:rPr>
          <w:rFonts w:ascii="Times New Roman" w:hAnsi="Times New Roman" w:cs="Times New Roman"/>
          <w:sz w:val="24"/>
          <w:szCs w:val="24"/>
          <w:shd w:val="clear" w:color="auto" w:fill="FFFFFF"/>
        </w:rPr>
      </w:pPr>
      <w:r w:rsidRPr="00436893">
        <w:rPr>
          <w:rFonts w:ascii="Times New Roman" w:hAnsi="Times New Roman" w:cs="Times New Roman"/>
          <w:sz w:val="24"/>
          <w:szCs w:val="24"/>
          <w:shd w:val="clear" w:color="auto" w:fill="FFFFFF"/>
        </w:rPr>
        <w:t xml:space="preserve">At seven minutes past midnight, thirteen-year-old Conor wakes to find a monster outside his bedroom window. But it isn't the monster Conor's been expecting-- he's been expecting the one from his nightmare, the nightmare he's had nearly every night since his mother started her treatments. The monster in his backyard is different. It's ancient. And wild. And it wants something from Conor. Something terrible and dangerous. It wants the truth. From the final idea of award-winning author Siobhan Dowd-- whose premature death from cancer prevented her from writing it herself-- Patrick Ness has spun a haunting and darkly funny novel of mischief, loss, and monsters both real and imagined. (Amazon.com) </w:t>
      </w:r>
    </w:p>
    <w:p w:rsidR="00115F71" w:rsidRPr="00436893" w:rsidRDefault="00115F71" w:rsidP="00115F71">
      <w:pPr>
        <w:spacing w:after="0" w:line="480" w:lineRule="auto"/>
        <w:contextualSpacing/>
        <w:rPr>
          <w:rFonts w:ascii="Times New Roman" w:hAnsi="Times New Roman" w:cs="Times New Roman"/>
          <w:sz w:val="24"/>
          <w:szCs w:val="24"/>
          <w:shd w:val="clear" w:color="auto" w:fill="FFFFFF"/>
        </w:rPr>
      </w:pPr>
    </w:p>
    <w:p w:rsidR="00B671EB" w:rsidRPr="00436893" w:rsidRDefault="00EF77AE" w:rsidP="00115F71">
      <w:pPr>
        <w:spacing w:after="0" w:line="480" w:lineRule="auto"/>
        <w:contextualSpacing/>
        <w:rPr>
          <w:rFonts w:ascii="Times New Roman" w:hAnsi="Times New Roman" w:cs="Times New Roman"/>
          <w:sz w:val="24"/>
          <w:szCs w:val="24"/>
          <w:shd w:val="clear" w:color="auto" w:fill="FFFFFF"/>
        </w:rPr>
      </w:pPr>
      <w:r w:rsidRPr="00436893">
        <w:rPr>
          <w:rFonts w:ascii="Times New Roman" w:hAnsi="Times New Roman" w:cs="Times New Roman"/>
          <w:i/>
          <w:sz w:val="24"/>
          <w:szCs w:val="24"/>
          <w:shd w:val="clear" w:color="auto" w:fill="FFFFFF"/>
        </w:rPr>
        <w:t>Me, Earl, and the Dying Girl</w:t>
      </w:r>
      <w:r w:rsidRPr="00436893">
        <w:rPr>
          <w:rFonts w:ascii="Times New Roman" w:hAnsi="Times New Roman" w:cs="Times New Roman"/>
          <w:sz w:val="24"/>
          <w:szCs w:val="24"/>
          <w:shd w:val="clear" w:color="auto" w:fill="FFFFFF"/>
        </w:rPr>
        <w:t>, Jesse Andrews</w:t>
      </w:r>
    </w:p>
    <w:p w:rsidR="003504C6" w:rsidRPr="00436893" w:rsidRDefault="003504C6" w:rsidP="00C55863">
      <w:pPr>
        <w:spacing w:after="160"/>
        <w:ind w:firstLine="720"/>
        <w:rPr>
          <w:rFonts w:ascii="Times New Roman" w:hAnsi="Times New Roman" w:cs="Times New Roman"/>
          <w:sz w:val="24"/>
          <w:szCs w:val="24"/>
        </w:rPr>
      </w:pPr>
      <w:r w:rsidRPr="00436893">
        <w:rPr>
          <w:rFonts w:ascii="Times New Roman" w:hAnsi="Times New Roman" w:cs="Times New Roman"/>
          <w:sz w:val="24"/>
          <w:szCs w:val="24"/>
        </w:rPr>
        <w:t xml:space="preserve">The protagonist, Greg Gaines, hates high school. As his senior year approaches, he discovers a plan to deal with all that is wrong about high school. His plan is to be friendly with every clique in school, but never to befriend any group and remain in the background at all times. Greg isn’t completely alone though. He has a “coworker” named Earl. Together they create films by taking titles of a movie, making it stupider, and then making a new movie reflecting the new title (i.e., </w:t>
      </w:r>
      <w:r w:rsidRPr="00436893">
        <w:rPr>
          <w:rFonts w:ascii="Times New Roman" w:hAnsi="Times New Roman" w:cs="Times New Roman"/>
          <w:i/>
          <w:sz w:val="24"/>
          <w:szCs w:val="24"/>
        </w:rPr>
        <w:t>Sockwork orange</w:t>
      </w:r>
      <w:r w:rsidRPr="00436893">
        <w:rPr>
          <w:rFonts w:ascii="Times New Roman" w:hAnsi="Times New Roman" w:cs="Times New Roman"/>
          <w:sz w:val="24"/>
          <w:szCs w:val="24"/>
        </w:rPr>
        <w:t>,</w:t>
      </w:r>
      <w:r w:rsidRPr="00436893">
        <w:rPr>
          <w:rFonts w:ascii="Times New Roman" w:hAnsi="Times New Roman" w:cs="Times New Roman"/>
          <w:i/>
          <w:sz w:val="24"/>
          <w:szCs w:val="24"/>
        </w:rPr>
        <w:t xml:space="preserve"> Rosemary’s Carrots</w:t>
      </w:r>
      <w:r w:rsidRPr="00436893">
        <w:rPr>
          <w:rFonts w:ascii="Times New Roman" w:hAnsi="Times New Roman" w:cs="Times New Roman"/>
          <w:sz w:val="24"/>
          <w:szCs w:val="24"/>
        </w:rPr>
        <w:t xml:space="preserve">, etc.) Greg’s plan drastically changes when his mom forces him to be friends with Rachel, a classmate with Leukemia. </w:t>
      </w:r>
      <w:r w:rsidRPr="00436893">
        <w:rPr>
          <w:rFonts w:ascii="Times New Roman" w:hAnsi="Times New Roman" w:cs="Times New Roman"/>
          <w:i/>
          <w:sz w:val="24"/>
          <w:szCs w:val="24"/>
        </w:rPr>
        <w:t xml:space="preserve">Me and Earl and the Dying Girl </w:t>
      </w:r>
      <w:r w:rsidRPr="00436893">
        <w:rPr>
          <w:rFonts w:ascii="Times New Roman" w:hAnsi="Times New Roman" w:cs="Times New Roman"/>
          <w:sz w:val="24"/>
          <w:szCs w:val="24"/>
        </w:rPr>
        <w:t xml:space="preserve">is rich in its complexity, and while death is a prominent theme expressed, humor and wit still find ways to shine through as Greg and Rachel </w:t>
      </w:r>
      <w:r w:rsidR="000F3274">
        <w:rPr>
          <w:rFonts w:ascii="Times New Roman" w:hAnsi="Times New Roman" w:cs="Times New Roman"/>
          <w:sz w:val="24"/>
          <w:szCs w:val="24"/>
        </w:rPr>
        <w:t>become close friends. (Pace</w:t>
      </w:r>
      <w:r w:rsidRPr="00436893">
        <w:rPr>
          <w:rFonts w:ascii="Times New Roman" w:hAnsi="Times New Roman" w:cs="Times New Roman"/>
          <w:sz w:val="24"/>
          <w:szCs w:val="24"/>
        </w:rPr>
        <w:t xml:space="preserve">) </w:t>
      </w:r>
    </w:p>
    <w:p w:rsidR="003504C6" w:rsidRPr="00436893" w:rsidRDefault="003504C6" w:rsidP="003504C6">
      <w:pPr>
        <w:pStyle w:val="ListParagraph"/>
        <w:rPr>
          <w:rFonts w:ascii="Times New Roman" w:hAnsi="Times New Roman" w:cs="Times New Roman"/>
          <w:sz w:val="24"/>
          <w:szCs w:val="24"/>
        </w:rPr>
      </w:pPr>
    </w:p>
    <w:p w:rsidR="00B671EB" w:rsidRPr="00436893" w:rsidRDefault="00EF77AE" w:rsidP="00115F71">
      <w:pPr>
        <w:spacing w:after="0" w:line="480" w:lineRule="auto"/>
        <w:contextualSpacing/>
        <w:rPr>
          <w:rFonts w:ascii="Times New Roman" w:hAnsi="Times New Roman" w:cs="Times New Roman"/>
          <w:sz w:val="24"/>
          <w:szCs w:val="24"/>
          <w:shd w:val="clear" w:color="auto" w:fill="FFFFFF"/>
        </w:rPr>
      </w:pPr>
      <w:r w:rsidRPr="00436893">
        <w:rPr>
          <w:rFonts w:ascii="Times New Roman" w:hAnsi="Times New Roman" w:cs="Times New Roman"/>
          <w:i/>
          <w:sz w:val="24"/>
          <w:szCs w:val="24"/>
          <w:shd w:val="clear" w:color="auto" w:fill="FFFFFF"/>
        </w:rPr>
        <w:t>The Truth about Forever</w:t>
      </w:r>
      <w:r w:rsidRPr="00436893">
        <w:rPr>
          <w:rFonts w:ascii="Times New Roman" w:hAnsi="Times New Roman" w:cs="Times New Roman"/>
          <w:sz w:val="24"/>
          <w:szCs w:val="24"/>
          <w:shd w:val="clear" w:color="auto" w:fill="FFFFFF"/>
        </w:rPr>
        <w:t>, Sa</w:t>
      </w:r>
      <w:r w:rsidR="00B671EB" w:rsidRPr="00436893">
        <w:rPr>
          <w:rFonts w:ascii="Times New Roman" w:hAnsi="Times New Roman" w:cs="Times New Roman"/>
          <w:sz w:val="24"/>
          <w:szCs w:val="24"/>
          <w:shd w:val="clear" w:color="auto" w:fill="FFFFFF"/>
        </w:rPr>
        <w:t>rah Dessen</w:t>
      </w:r>
    </w:p>
    <w:p w:rsidR="003504C6" w:rsidRPr="00436893" w:rsidRDefault="00BC40C2" w:rsidP="00C55863">
      <w:pPr>
        <w:spacing w:after="0"/>
        <w:ind w:firstLine="720"/>
        <w:contextualSpacing/>
        <w:rPr>
          <w:rStyle w:val="None"/>
          <w:rFonts w:ascii="Times New Roman" w:hAnsi="Times New Roman" w:cs="Times New Roman"/>
          <w:sz w:val="24"/>
          <w:szCs w:val="24"/>
        </w:rPr>
      </w:pPr>
      <w:r w:rsidRPr="00436893">
        <w:rPr>
          <w:rStyle w:val="None"/>
          <w:rFonts w:ascii="Times New Roman" w:hAnsi="Times New Roman" w:cs="Times New Roman"/>
          <w:i/>
          <w:iCs/>
          <w:sz w:val="24"/>
          <w:szCs w:val="24"/>
        </w:rPr>
        <w:t xml:space="preserve">The Truth About Forever </w:t>
      </w:r>
      <w:r w:rsidRPr="00436893">
        <w:rPr>
          <w:rStyle w:val="None"/>
          <w:rFonts w:ascii="Times New Roman" w:hAnsi="Times New Roman" w:cs="Times New Roman"/>
          <w:sz w:val="24"/>
          <w:szCs w:val="24"/>
        </w:rPr>
        <w:t xml:space="preserve">is about a sixteen year-old girl named Macy Queen. She plans on spending her summer before senior year working at the library, studying for the SATs, and </w:t>
      </w:r>
      <w:r w:rsidRPr="00436893">
        <w:rPr>
          <w:rStyle w:val="None"/>
          <w:rFonts w:ascii="Times New Roman" w:hAnsi="Times New Roman" w:cs="Times New Roman"/>
          <w:sz w:val="24"/>
          <w:szCs w:val="24"/>
        </w:rPr>
        <w:lastRenderedPageBreak/>
        <w:t>helping her obsessive mother with her real estate business. Since the death of her father, Macy has taken on the role of being the perfect daughter, trying to please everyone around her, and remaining in control for the sake of others. Then, one night she meets the Wish Catering Crew and her</w:t>
      </w:r>
      <w:r w:rsidR="000F3274">
        <w:rPr>
          <w:rStyle w:val="None"/>
          <w:rFonts w:ascii="Times New Roman" w:hAnsi="Times New Roman" w:cs="Times New Roman"/>
          <w:sz w:val="24"/>
          <w:szCs w:val="24"/>
        </w:rPr>
        <w:t xml:space="preserve"> life is changed forever. (Tran</w:t>
      </w:r>
      <w:r w:rsidRPr="00436893">
        <w:rPr>
          <w:rStyle w:val="None"/>
          <w:rFonts w:ascii="Times New Roman" w:hAnsi="Times New Roman" w:cs="Times New Roman"/>
          <w:sz w:val="24"/>
          <w:szCs w:val="24"/>
        </w:rPr>
        <w:t xml:space="preserve">) </w:t>
      </w:r>
    </w:p>
    <w:p w:rsidR="00115F71" w:rsidRPr="00436893" w:rsidRDefault="00115F71" w:rsidP="00B671EB">
      <w:pPr>
        <w:spacing w:after="0" w:line="480" w:lineRule="auto"/>
        <w:ind w:firstLine="720"/>
        <w:contextualSpacing/>
        <w:rPr>
          <w:rFonts w:ascii="Times New Roman" w:hAnsi="Times New Roman" w:cs="Times New Roman"/>
          <w:sz w:val="24"/>
          <w:szCs w:val="24"/>
          <w:shd w:val="clear" w:color="auto" w:fill="FFFFFF"/>
        </w:rPr>
      </w:pPr>
    </w:p>
    <w:p w:rsidR="00B671EB" w:rsidRPr="00436893" w:rsidRDefault="00EF77AE" w:rsidP="00B671EB">
      <w:pPr>
        <w:spacing w:after="0" w:line="480" w:lineRule="auto"/>
        <w:contextualSpacing/>
        <w:rPr>
          <w:rFonts w:ascii="Times New Roman" w:hAnsi="Times New Roman" w:cs="Times New Roman"/>
          <w:sz w:val="24"/>
          <w:szCs w:val="24"/>
          <w:shd w:val="clear" w:color="auto" w:fill="FFFFFF"/>
        </w:rPr>
      </w:pPr>
      <w:r w:rsidRPr="00436893">
        <w:rPr>
          <w:rFonts w:ascii="Times New Roman" w:hAnsi="Times New Roman" w:cs="Times New Roman"/>
          <w:sz w:val="24"/>
          <w:szCs w:val="24"/>
          <w:shd w:val="clear" w:color="auto" w:fill="FFFFFF"/>
        </w:rPr>
        <w:t xml:space="preserve"> </w:t>
      </w:r>
      <w:r w:rsidRPr="00436893">
        <w:rPr>
          <w:rFonts w:ascii="Times New Roman" w:hAnsi="Times New Roman" w:cs="Times New Roman"/>
          <w:i/>
          <w:sz w:val="24"/>
          <w:szCs w:val="24"/>
          <w:shd w:val="clear" w:color="auto" w:fill="FFFFFF"/>
        </w:rPr>
        <w:t>Walk Two Moons</w:t>
      </w:r>
      <w:r w:rsidR="00B671EB" w:rsidRPr="00436893">
        <w:rPr>
          <w:rFonts w:ascii="Times New Roman" w:hAnsi="Times New Roman" w:cs="Times New Roman"/>
          <w:sz w:val="24"/>
          <w:szCs w:val="24"/>
          <w:shd w:val="clear" w:color="auto" w:fill="FFFFFF"/>
        </w:rPr>
        <w:t>, Creech Sharon</w:t>
      </w:r>
    </w:p>
    <w:p w:rsidR="00BC40C2" w:rsidRPr="00436893" w:rsidRDefault="00115F71" w:rsidP="00C55863">
      <w:pPr>
        <w:spacing w:after="0"/>
        <w:contextualSpacing/>
        <w:rPr>
          <w:rFonts w:ascii="Times New Roman" w:hAnsi="Times New Roman" w:cs="Times New Roman"/>
          <w:sz w:val="24"/>
          <w:szCs w:val="24"/>
          <w:shd w:val="clear" w:color="auto" w:fill="FFFFFF"/>
        </w:rPr>
      </w:pPr>
      <w:r w:rsidRPr="00436893">
        <w:rPr>
          <w:rFonts w:ascii="Times New Roman" w:hAnsi="Times New Roman" w:cs="Times New Roman"/>
          <w:sz w:val="24"/>
          <w:szCs w:val="24"/>
          <w:shd w:val="clear" w:color="auto" w:fill="FFFFFF"/>
        </w:rPr>
        <w:tab/>
      </w:r>
      <w:r w:rsidR="00BC40C2" w:rsidRPr="00436893">
        <w:rPr>
          <w:rFonts w:ascii="Times New Roman" w:hAnsi="Times New Roman" w:cs="Times New Roman"/>
          <w:sz w:val="24"/>
          <w:szCs w:val="24"/>
          <w:shd w:val="clear" w:color="auto" w:fill="FFFFFF"/>
        </w:rPr>
        <w:t>Sal (Salamanca Tree Hiddle) is 13 and has lived most of her life in Bybanks, Kentucky.  The book tells two stories simultaneously.  The fi</w:t>
      </w:r>
      <w:r w:rsidRPr="00436893">
        <w:rPr>
          <w:rFonts w:ascii="Times New Roman" w:hAnsi="Times New Roman" w:cs="Times New Roman"/>
          <w:sz w:val="24"/>
          <w:szCs w:val="24"/>
          <w:shd w:val="clear" w:color="auto" w:fill="FFFFFF"/>
        </w:rPr>
        <w:t>rst story is that of Sal and he</w:t>
      </w:r>
      <w:r w:rsidR="00BC40C2" w:rsidRPr="00436893">
        <w:rPr>
          <w:rFonts w:ascii="Times New Roman" w:hAnsi="Times New Roman" w:cs="Times New Roman"/>
          <w:sz w:val="24"/>
          <w:szCs w:val="24"/>
          <w:shd w:val="clear" w:color="auto" w:fill="FFFFFF"/>
        </w:rPr>
        <w:t>r</w:t>
      </w:r>
      <w:r w:rsidRPr="00436893">
        <w:rPr>
          <w:rFonts w:ascii="Times New Roman" w:hAnsi="Times New Roman" w:cs="Times New Roman"/>
          <w:sz w:val="24"/>
          <w:szCs w:val="24"/>
          <w:shd w:val="clear" w:color="auto" w:fill="FFFFFF"/>
        </w:rPr>
        <w:t xml:space="preserve"> </w:t>
      </w:r>
      <w:r w:rsidR="00BC40C2" w:rsidRPr="00436893">
        <w:rPr>
          <w:rFonts w:ascii="Times New Roman" w:hAnsi="Times New Roman" w:cs="Times New Roman"/>
          <w:sz w:val="24"/>
          <w:szCs w:val="24"/>
          <w:shd w:val="clear" w:color="auto" w:fill="FFFFFF"/>
        </w:rPr>
        <w:t>father, of her mother who died, of the bay who was born prematurely and died, and of Sal’s grandparents, the Hiddles—paternal grandparents (Gramps and Gram) who are takin</w:t>
      </w:r>
      <w:r w:rsidRPr="00436893">
        <w:rPr>
          <w:rFonts w:ascii="Times New Roman" w:hAnsi="Times New Roman" w:cs="Times New Roman"/>
          <w:sz w:val="24"/>
          <w:szCs w:val="24"/>
          <w:shd w:val="clear" w:color="auto" w:fill="FFFFFF"/>
        </w:rPr>
        <w:t>g</w:t>
      </w:r>
      <w:r w:rsidR="00BC40C2" w:rsidRPr="00436893">
        <w:rPr>
          <w:rFonts w:ascii="Times New Roman" w:hAnsi="Times New Roman" w:cs="Times New Roman"/>
          <w:sz w:val="24"/>
          <w:szCs w:val="24"/>
          <w:shd w:val="clear" w:color="auto" w:fill="FFFFFF"/>
        </w:rPr>
        <w:t xml:space="preserve"> her on a trip to Idahp, actually tracin</w:t>
      </w:r>
      <w:r w:rsidRPr="00436893">
        <w:rPr>
          <w:rFonts w:ascii="Times New Roman" w:hAnsi="Times New Roman" w:cs="Times New Roman"/>
          <w:sz w:val="24"/>
          <w:szCs w:val="24"/>
          <w:shd w:val="clear" w:color="auto" w:fill="FFFFFF"/>
        </w:rPr>
        <w:t>g the path of Sal’s mom’s last j</w:t>
      </w:r>
      <w:r w:rsidR="00BC40C2" w:rsidRPr="00436893">
        <w:rPr>
          <w:rFonts w:ascii="Times New Roman" w:hAnsi="Times New Roman" w:cs="Times New Roman"/>
          <w:sz w:val="24"/>
          <w:szCs w:val="24"/>
          <w:shd w:val="clear" w:color="auto" w:fill="FFFFFF"/>
        </w:rPr>
        <w:t>ourey.  Sal’s family is Native American; both Sal and her mom wanted to be called Indian or American Indian.  The second story is of Phoebe Winterbottom, a young girl Sal’s age</w:t>
      </w:r>
      <w:r w:rsidRPr="00436893">
        <w:rPr>
          <w:rFonts w:ascii="Times New Roman" w:hAnsi="Times New Roman" w:cs="Times New Roman"/>
          <w:sz w:val="24"/>
          <w:szCs w:val="24"/>
          <w:shd w:val="clear" w:color="auto" w:fill="FFFFFF"/>
        </w:rPr>
        <w:t xml:space="preserve">. Phoebe’s and Sal become pals when Sal and her dad move to Euclid, Ohio.  They have been there a year when Margaret Cadaver (a very significant woman in the story) finds a job there for Mr. Hiddle. </w:t>
      </w:r>
    </w:p>
    <w:p w:rsidR="00115F71" w:rsidRPr="00436893" w:rsidRDefault="00115F71" w:rsidP="00C55863">
      <w:pPr>
        <w:spacing w:before="240" w:after="0"/>
        <w:contextualSpacing/>
        <w:rPr>
          <w:rFonts w:ascii="Times New Roman" w:hAnsi="Times New Roman" w:cs="Times New Roman"/>
          <w:i/>
          <w:sz w:val="24"/>
          <w:szCs w:val="24"/>
          <w:shd w:val="clear" w:color="auto" w:fill="FFFFFF"/>
        </w:rPr>
      </w:pPr>
      <w:r w:rsidRPr="00436893">
        <w:rPr>
          <w:rFonts w:ascii="Times New Roman" w:hAnsi="Times New Roman" w:cs="Times New Roman"/>
          <w:sz w:val="24"/>
          <w:szCs w:val="24"/>
          <w:shd w:val="clear" w:color="auto" w:fill="FFFFFF"/>
        </w:rPr>
        <w:tab/>
        <w:t xml:space="preserve">Phoebe’s mom is frightened when a young man appears in the area of the Winterbottom home; eventually readers learn that Phoebe’s mom has a son out of wedlock.  Her husband, Prudence (one of Phoebe’s sisters), and Phoebe area all shocked—and Phoebe has been further upset because her mom disappeared several weeks before all of this came out.  The family has also had several messages left on their porch, saying things like “do not judge a person until you’ve walked two moons in his moccasins.” (Warner, </w:t>
      </w:r>
      <w:r w:rsidR="000A7C2A">
        <w:rPr>
          <w:rFonts w:ascii="Times New Roman" w:hAnsi="Times New Roman" w:cs="Times New Roman"/>
          <w:sz w:val="24"/>
          <w:szCs w:val="24"/>
          <w:shd w:val="clear" w:color="auto" w:fill="FFFFFF"/>
        </w:rPr>
        <w:t>168</w:t>
      </w:r>
      <w:r w:rsidRPr="00436893">
        <w:rPr>
          <w:rFonts w:ascii="Times New Roman" w:hAnsi="Times New Roman" w:cs="Times New Roman"/>
          <w:i/>
          <w:sz w:val="24"/>
          <w:szCs w:val="24"/>
          <w:shd w:val="clear" w:color="auto" w:fill="FFFFFF"/>
        </w:rPr>
        <w:t>)</w:t>
      </w:r>
    </w:p>
    <w:p w:rsidR="00115F71" w:rsidRPr="00436893" w:rsidRDefault="00115F71" w:rsidP="00115F71">
      <w:pPr>
        <w:spacing w:before="240" w:after="0" w:line="480" w:lineRule="auto"/>
        <w:contextualSpacing/>
        <w:rPr>
          <w:rFonts w:ascii="Times New Roman" w:hAnsi="Times New Roman" w:cs="Times New Roman"/>
          <w:i/>
          <w:sz w:val="24"/>
          <w:szCs w:val="24"/>
          <w:shd w:val="clear" w:color="auto" w:fill="FFFFFF"/>
        </w:rPr>
      </w:pPr>
    </w:p>
    <w:p w:rsidR="00B671EB" w:rsidRPr="00436893" w:rsidRDefault="00EF77AE" w:rsidP="00115F71">
      <w:pPr>
        <w:spacing w:after="0" w:line="480" w:lineRule="auto"/>
        <w:contextualSpacing/>
        <w:rPr>
          <w:rFonts w:ascii="Times New Roman" w:hAnsi="Times New Roman" w:cs="Times New Roman"/>
          <w:sz w:val="24"/>
          <w:szCs w:val="24"/>
          <w:shd w:val="clear" w:color="auto" w:fill="FFFFFF"/>
        </w:rPr>
      </w:pPr>
      <w:r w:rsidRPr="00436893">
        <w:rPr>
          <w:rFonts w:ascii="Times New Roman" w:hAnsi="Times New Roman" w:cs="Times New Roman"/>
          <w:i/>
          <w:sz w:val="24"/>
          <w:szCs w:val="24"/>
          <w:shd w:val="clear" w:color="auto" w:fill="FFFFFF"/>
        </w:rPr>
        <w:t>Mick Harte was Here</w:t>
      </w:r>
      <w:r w:rsidR="00B671EB" w:rsidRPr="00436893">
        <w:rPr>
          <w:rFonts w:ascii="Times New Roman" w:hAnsi="Times New Roman" w:cs="Times New Roman"/>
          <w:sz w:val="24"/>
          <w:szCs w:val="24"/>
          <w:shd w:val="clear" w:color="auto" w:fill="FFFFFF"/>
        </w:rPr>
        <w:t>, Barbara Park</w:t>
      </w:r>
    </w:p>
    <w:p w:rsidR="00436893" w:rsidRPr="00436893" w:rsidRDefault="00436893" w:rsidP="00436893">
      <w:pPr>
        <w:spacing w:after="0"/>
        <w:contextualSpacing/>
        <w:rPr>
          <w:rFonts w:ascii="Times New Roman" w:hAnsi="Times New Roman" w:cs="Times New Roman"/>
          <w:i/>
          <w:sz w:val="24"/>
          <w:szCs w:val="24"/>
          <w:shd w:val="clear" w:color="auto" w:fill="FFFFFF"/>
        </w:rPr>
      </w:pPr>
      <w:r w:rsidRPr="00436893">
        <w:rPr>
          <w:rFonts w:ascii="Times New Roman" w:hAnsi="Times New Roman" w:cs="Times New Roman"/>
          <w:sz w:val="24"/>
          <w:szCs w:val="24"/>
          <w:shd w:val="clear" w:color="auto" w:fill="FFFFFF"/>
        </w:rPr>
        <w:tab/>
        <w:t>Phoebe, the almost-14-year-old sister of Mick, tells the story.  Mick is just 10 months younger than Phoebe and is a classic clown and annoying younger brother.  The day he is fatally injured in a b</w:t>
      </w:r>
      <w:r>
        <w:rPr>
          <w:rFonts w:ascii="Times New Roman" w:hAnsi="Times New Roman" w:cs="Times New Roman"/>
          <w:sz w:val="24"/>
          <w:szCs w:val="24"/>
          <w:shd w:val="clear" w:color="auto" w:fill="FFFFFF"/>
        </w:rPr>
        <w:t>i</w:t>
      </w:r>
      <w:r w:rsidRPr="00436893">
        <w:rPr>
          <w:rFonts w:ascii="Times New Roman" w:hAnsi="Times New Roman" w:cs="Times New Roman"/>
          <w:sz w:val="24"/>
          <w:szCs w:val="24"/>
          <w:shd w:val="clear" w:color="auto" w:fill="FFFFFF"/>
        </w:rPr>
        <w:t>ke accident changes the lives of Phoebe and her parents.  One of the amazing things Phoebe learns is that Mick in death is not “lost,” but is actually present everywhere.  She is also able to talk to her peers in an assembly at school about the importance of wearing a helmet whil</w:t>
      </w:r>
      <w:r>
        <w:rPr>
          <w:rFonts w:ascii="Times New Roman" w:hAnsi="Times New Roman" w:cs="Times New Roman"/>
          <w:sz w:val="24"/>
          <w:szCs w:val="24"/>
          <w:shd w:val="clear" w:color="auto" w:fill="FFFFFF"/>
        </w:rPr>
        <w:t>e</w:t>
      </w:r>
      <w:r w:rsidRPr="00436893">
        <w:rPr>
          <w:rFonts w:ascii="Times New Roman" w:hAnsi="Times New Roman" w:cs="Times New Roman"/>
          <w:sz w:val="24"/>
          <w:szCs w:val="24"/>
          <w:shd w:val="clear" w:color="auto" w:fill="FFFFFF"/>
        </w:rPr>
        <w:t xml:space="preserve"> riding a bike—had Mick worn a helmet, his life would have been saved. (Warner,</w:t>
      </w:r>
      <w:r w:rsidR="000A7C2A">
        <w:rPr>
          <w:rFonts w:ascii="Times New Roman" w:hAnsi="Times New Roman" w:cs="Times New Roman"/>
          <w:sz w:val="24"/>
          <w:szCs w:val="24"/>
          <w:shd w:val="clear" w:color="auto" w:fill="FFFFFF"/>
        </w:rPr>
        <w:t xml:space="preserve"> 181).</w:t>
      </w:r>
      <w:r w:rsidRPr="00436893">
        <w:rPr>
          <w:rFonts w:ascii="Times New Roman" w:hAnsi="Times New Roman" w:cs="Times New Roman"/>
          <w:i/>
          <w:sz w:val="24"/>
          <w:szCs w:val="24"/>
          <w:shd w:val="clear" w:color="auto" w:fill="FFFFFF"/>
        </w:rPr>
        <w:t xml:space="preserve"> </w:t>
      </w:r>
    </w:p>
    <w:p w:rsidR="00436893" w:rsidRPr="00436893" w:rsidRDefault="00436893" w:rsidP="00115F71">
      <w:pPr>
        <w:spacing w:after="0" w:line="480" w:lineRule="auto"/>
        <w:contextualSpacing/>
        <w:rPr>
          <w:rFonts w:ascii="Times New Roman" w:hAnsi="Times New Roman" w:cs="Times New Roman"/>
          <w:sz w:val="24"/>
          <w:szCs w:val="24"/>
          <w:shd w:val="clear" w:color="auto" w:fill="FFFFFF"/>
        </w:rPr>
      </w:pPr>
    </w:p>
    <w:p w:rsidR="00EF77AE" w:rsidRPr="00436893" w:rsidRDefault="00EF77AE" w:rsidP="00115F71">
      <w:pPr>
        <w:spacing w:after="0" w:line="480" w:lineRule="auto"/>
        <w:contextualSpacing/>
        <w:rPr>
          <w:rFonts w:ascii="Times New Roman" w:hAnsi="Times New Roman" w:cs="Times New Roman"/>
          <w:sz w:val="24"/>
          <w:szCs w:val="24"/>
          <w:shd w:val="clear" w:color="auto" w:fill="FFFFFF"/>
        </w:rPr>
      </w:pPr>
      <w:r w:rsidRPr="00436893">
        <w:rPr>
          <w:rFonts w:ascii="Times New Roman" w:hAnsi="Times New Roman" w:cs="Times New Roman"/>
          <w:i/>
          <w:sz w:val="24"/>
          <w:szCs w:val="24"/>
          <w:shd w:val="clear" w:color="auto" w:fill="FFFFFF"/>
        </w:rPr>
        <w:t xml:space="preserve">Fallen Angels, </w:t>
      </w:r>
      <w:r w:rsidRPr="00436893">
        <w:rPr>
          <w:rFonts w:ascii="Times New Roman" w:hAnsi="Times New Roman" w:cs="Times New Roman"/>
          <w:sz w:val="24"/>
          <w:szCs w:val="24"/>
          <w:shd w:val="clear" w:color="auto" w:fill="FFFFFF"/>
        </w:rPr>
        <w:t>Walter Myers</w:t>
      </w:r>
    </w:p>
    <w:p w:rsidR="00115F71" w:rsidRPr="00436893" w:rsidRDefault="00115F71" w:rsidP="00436893">
      <w:pPr>
        <w:spacing w:after="0"/>
        <w:ind w:firstLine="720"/>
        <w:contextualSpacing/>
        <w:rPr>
          <w:rFonts w:ascii="Times New Roman" w:hAnsi="Times New Roman" w:cs="Times New Roman"/>
          <w:sz w:val="24"/>
          <w:szCs w:val="24"/>
          <w:shd w:val="clear" w:color="auto" w:fill="FFFFFF"/>
        </w:rPr>
      </w:pPr>
      <w:r w:rsidRPr="00436893">
        <w:rPr>
          <w:rFonts w:ascii="Times New Roman" w:hAnsi="Times New Roman" w:cs="Times New Roman"/>
          <w:sz w:val="24"/>
          <w:szCs w:val="24"/>
          <w:shd w:val="clear" w:color="auto" w:fill="FFFFFF"/>
        </w:rPr>
        <w:t>The book is dedicated to Walter dean Myer’s brother, Thomas, “whose dream of adding beauty to this world through his humanity and his art” ended in Vietnam on May</w:t>
      </w:r>
      <w:r w:rsidR="00701EBB" w:rsidRPr="00436893">
        <w:rPr>
          <w:rFonts w:ascii="Times New Roman" w:hAnsi="Times New Roman" w:cs="Times New Roman"/>
          <w:sz w:val="24"/>
          <w:szCs w:val="24"/>
          <w:shd w:val="clear" w:color="auto" w:fill="FFFFFF"/>
        </w:rPr>
        <w:t xml:space="preserve"> 7, 1968.  The book opens with a</w:t>
      </w:r>
      <w:r w:rsidRPr="00436893">
        <w:rPr>
          <w:rFonts w:ascii="Times New Roman" w:hAnsi="Times New Roman" w:cs="Times New Roman"/>
          <w:sz w:val="24"/>
          <w:szCs w:val="24"/>
          <w:shd w:val="clear" w:color="auto" w:fill="FFFFFF"/>
        </w:rPr>
        <w:t xml:space="preserve"> group of soldiers</w:t>
      </w:r>
      <w:r w:rsidR="00895E4D" w:rsidRPr="00436893">
        <w:rPr>
          <w:rFonts w:ascii="Times New Roman" w:hAnsi="Times New Roman" w:cs="Times New Roman"/>
          <w:sz w:val="24"/>
          <w:szCs w:val="24"/>
          <w:shd w:val="clear" w:color="auto" w:fill="FFFFFF"/>
        </w:rPr>
        <w:t xml:space="preserve"> en route to Vietnam, on a </w:t>
      </w:r>
      <w:r w:rsidRPr="00436893">
        <w:rPr>
          <w:rFonts w:ascii="Times New Roman" w:hAnsi="Times New Roman" w:cs="Times New Roman"/>
          <w:sz w:val="24"/>
          <w:szCs w:val="24"/>
          <w:shd w:val="clear" w:color="auto" w:fill="FFFFFF"/>
        </w:rPr>
        <w:t>f</w:t>
      </w:r>
      <w:r w:rsidR="00895E4D" w:rsidRPr="00436893">
        <w:rPr>
          <w:rFonts w:ascii="Times New Roman" w:hAnsi="Times New Roman" w:cs="Times New Roman"/>
          <w:sz w:val="24"/>
          <w:szCs w:val="24"/>
          <w:shd w:val="clear" w:color="auto" w:fill="FFFFFF"/>
        </w:rPr>
        <w:t>l</w:t>
      </w:r>
      <w:r w:rsidRPr="00436893">
        <w:rPr>
          <w:rFonts w:ascii="Times New Roman" w:hAnsi="Times New Roman" w:cs="Times New Roman"/>
          <w:sz w:val="24"/>
          <w:szCs w:val="24"/>
          <w:shd w:val="clear" w:color="auto" w:fill="FFFFFF"/>
        </w:rPr>
        <w:t xml:space="preserve">ight from Massachusetts to Anchorage, </w:t>
      </w:r>
      <w:r w:rsidR="006052EA" w:rsidRPr="00436893">
        <w:rPr>
          <w:rFonts w:ascii="Times New Roman" w:hAnsi="Times New Roman" w:cs="Times New Roman"/>
          <w:sz w:val="24"/>
          <w:szCs w:val="24"/>
          <w:shd w:val="clear" w:color="auto" w:fill="FFFFFF"/>
        </w:rPr>
        <w:t>Alaska</w:t>
      </w:r>
      <w:r w:rsidRPr="00436893">
        <w:rPr>
          <w:rFonts w:ascii="Times New Roman" w:hAnsi="Times New Roman" w:cs="Times New Roman"/>
          <w:sz w:val="24"/>
          <w:szCs w:val="24"/>
          <w:shd w:val="clear" w:color="auto" w:fill="FFFFFF"/>
        </w:rPr>
        <w:t xml:space="preserve">. The narrator, Richie Perry, is not even supposed to go—he has a bad </w:t>
      </w:r>
      <w:r w:rsidR="009A2D37" w:rsidRPr="00436893">
        <w:rPr>
          <w:rFonts w:ascii="Times New Roman" w:hAnsi="Times New Roman" w:cs="Times New Roman"/>
          <w:sz w:val="24"/>
          <w:szCs w:val="24"/>
          <w:shd w:val="clear" w:color="auto" w:fill="FFFFFF"/>
        </w:rPr>
        <w:t>kno</w:t>
      </w:r>
      <w:r w:rsidRPr="00436893">
        <w:rPr>
          <w:rFonts w:ascii="Times New Roman" w:hAnsi="Times New Roman" w:cs="Times New Roman"/>
          <w:sz w:val="24"/>
          <w:szCs w:val="24"/>
          <w:shd w:val="clear" w:color="auto" w:fill="FFFFFF"/>
        </w:rPr>
        <w:t xml:space="preserve">w, </w:t>
      </w:r>
      <w:r w:rsidRPr="00436893">
        <w:rPr>
          <w:rFonts w:ascii="Times New Roman" w:hAnsi="Times New Roman" w:cs="Times New Roman"/>
          <w:sz w:val="24"/>
          <w:szCs w:val="24"/>
          <w:shd w:val="clear" w:color="auto" w:fill="FFFFFF"/>
        </w:rPr>
        <w:lastRenderedPageBreak/>
        <w:t xml:space="preserve">but his paperwork has been messed up; he says the war will be over soon anyway.  Perry has graduated from high school and plant to go to college and be a writer like James Baldwin; he goes into the army hoping to earn and send money home to his mother and younger brother Kenny. </w:t>
      </w:r>
    </w:p>
    <w:p w:rsidR="00B12D8F" w:rsidRPr="00436893" w:rsidRDefault="00115F71" w:rsidP="00436893">
      <w:pPr>
        <w:spacing w:after="0"/>
        <w:ind w:firstLine="720"/>
        <w:contextualSpacing/>
        <w:rPr>
          <w:rFonts w:ascii="Times New Roman" w:hAnsi="Times New Roman" w:cs="Times New Roman"/>
          <w:sz w:val="24"/>
          <w:szCs w:val="24"/>
          <w:shd w:val="clear" w:color="auto" w:fill="FFFFFF"/>
        </w:rPr>
      </w:pPr>
      <w:r w:rsidRPr="00436893">
        <w:rPr>
          <w:rFonts w:ascii="Times New Roman" w:hAnsi="Times New Roman" w:cs="Times New Roman"/>
          <w:sz w:val="24"/>
          <w:szCs w:val="24"/>
          <w:shd w:val="clear" w:color="auto" w:fill="FFFFFF"/>
        </w:rPr>
        <w:t xml:space="preserve">Peewee, Jenkins, and Perry are sent out to Chu Lai, their first trip into combat—they are in Alpha Company. Johnson, a large </w:t>
      </w:r>
      <w:r w:rsidR="00B12D8F" w:rsidRPr="00436893">
        <w:rPr>
          <w:rFonts w:ascii="Times New Roman" w:hAnsi="Times New Roman" w:cs="Times New Roman"/>
          <w:sz w:val="24"/>
          <w:szCs w:val="24"/>
          <w:shd w:val="clear" w:color="auto" w:fill="FFFFFF"/>
        </w:rPr>
        <w:t xml:space="preserve">African-American, is also in their group.  Jenkins is afraid he is going to die in Nam. Peewee and Perry are in a foxhole; they had to kill a Vietcong to be there. When leaving the hole and trying to get to a pickup area, Perry realizes Peewee is injured.  Monaco is also in danger; all three get on a chopper, but Perry is again injured.  Perry does recover, Peewee also recovers—for a time, and Monaco </w:t>
      </w:r>
      <w:r w:rsidR="006D3E44" w:rsidRPr="00436893">
        <w:rPr>
          <w:rFonts w:ascii="Times New Roman" w:hAnsi="Times New Roman" w:cs="Times New Roman"/>
          <w:sz w:val="24"/>
          <w:szCs w:val="24"/>
          <w:shd w:val="clear" w:color="auto" w:fill="FFFFFF"/>
        </w:rPr>
        <w:t>has</w:t>
      </w:r>
      <w:r w:rsidR="00B12D8F" w:rsidRPr="00436893">
        <w:rPr>
          <w:rFonts w:ascii="Times New Roman" w:hAnsi="Times New Roman" w:cs="Times New Roman"/>
          <w:sz w:val="24"/>
          <w:szCs w:val="24"/>
          <w:shd w:val="clear" w:color="auto" w:fill="FFFFFF"/>
        </w:rPr>
        <w:t xml:space="preserve"> to </w:t>
      </w:r>
      <w:r w:rsidR="006D3E44" w:rsidRPr="00436893">
        <w:rPr>
          <w:rFonts w:ascii="Times New Roman" w:hAnsi="Times New Roman" w:cs="Times New Roman"/>
          <w:sz w:val="24"/>
          <w:szCs w:val="24"/>
          <w:shd w:val="clear" w:color="auto" w:fill="FFFFFF"/>
        </w:rPr>
        <w:t>g</w:t>
      </w:r>
      <w:r w:rsidR="00B12D8F" w:rsidRPr="00436893">
        <w:rPr>
          <w:rFonts w:ascii="Times New Roman" w:hAnsi="Times New Roman" w:cs="Times New Roman"/>
          <w:sz w:val="24"/>
          <w:szCs w:val="24"/>
          <w:shd w:val="clear" w:color="auto" w:fill="FFFFFF"/>
        </w:rPr>
        <w:t xml:space="preserve">o back to the “Boonies.” </w:t>
      </w:r>
    </w:p>
    <w:p w:rsidR="00115F71" w:rsidRPr="00436893" w:rsidRDefault="00B12D8F" w:rsidP="00436893">
      <w:pPr>
        <w:spacing w:before="240" w:after="0"/>
        <w:ind w:firstLine="720"/>
        <w:contextualSpacing/>
        <w:rPr>
          <w:rFonts w:ascii="Times New Roman" w:hAnsi="Times New Roman" w:cs="Times New Roman"/>
          <w:sz w:val="24"/>
          <w:szCs w:val="24"/>
          <w:shd w:val="clear" w:color="auto" w:fill="FFFFFF"/>
        </w:rPr>
      </w:pPr>
      <w:r w:rsidRPr="00436893">
        <w:rPr>
          <w:rFonts w:ascii="Times New Roman" w:hAnsi="Times New Roman" w:cs="Times New Roman"/>
          <w:sz w:val="24"/>
          <w:szCs w:val="24"/>
          <w:shd w:val="clear" w:color="auto" w:fill="FFFFFF"/>
        </w:rPr>
        <w:t>Monaco, Peewee, and Perry have all “tasted what it feels like to be dead.” They are “not all right.”  “We would have to learn what it was like to be alive again” (Fallen Angels, 304).  Peewee and Perry fly “back t</w:t>
      </w:r>
      <w:r w:rsidR="000F3274">
        <w:rPr>
          <w:rFonts w:ascii="Times New Roman" w:hAnsi="Times New Roman" w:cs="Times New Roman"/>
          <w:sz w:val="24"/>
          <w:szCs w:val="24"/>
          <w:shd w:val="clear" w:color="auto" w:fill="FFFFFF"/>
        </w:rPr>
        <w:t xml:space="preserve">o the world” together. (Warner, </w:t>
      </w:r>
      <w:r w:rsidR="000A7C2A">
        <w:rPr>
          <w:rFonts w:ascii="Times New Roman" w:hAnsi="Times New Roman" w:cs="Times New Roman"/>
          <w:sz w:val="24"/>
          <w:szCs w:val="24"/>
          <w:shd w:val="clear" w:color="auto" w:fill="FFFFFF"/>
        </w:rPr>
        <w:t>179).</w:t>
      </w:r>
      <w:r w:rsidRPr="00436893">
        <w:rPr>
          <w:rFonts w:ascii="Times New Roman" w:hAnsi="Times New Roman" w:cs="Times New Roman"/>
          <w:i/>
          <w:sz w:val="24"/>
          <w:szCs w:val="24"/>
          <w:shd w:val="clear" w:color="auto" w:fill="FFFFFF"/>
        </w:rPr>
        <w:t xml:space="preserve"> </w:t>
      </w:r>
      <w:r w:rsidR="00115F71" w:rsidRPr="00436893">
        <w:rPr>
          <w:rFonts w:ascii="Times New Roman" w:hAnsi="Times New Roman" w:cs="Times New Roman"/>
          <w:sz w:val="24"/>
          <w:szCs w:val="24"/>
          <w:shd w:val="clear" w:color="auto" w:fill="FFFFFF"/>
        </w:rPr>
        <w:t xml:space="preserve">  </w:t>
      </w:r>
    </w:p>
    <w:p w:rsidR="00436893" w:rsidRPr="00436893" w:rsidRDefault="00436893" w:rsidP="00B12D8F">
      <w:pPr>
        <w:spacing w:before="240" w:after="0" w:line="480" w:lineRule="auto"/>
        <w:ind w:firstLine="720"/>
        <w:contextualSpacing/>
        <w:rPr>
          <w:rFonts w:ascii="Times New Roman" w:hAnsi="Times New Roman" w:cs="Times New Roman"/>
          <w:sz w:val="24"/>
          <w:szCs w:val="24"/>
          <w:shd w:val="clear" w:color="auto" w:fill="FFFFFF"/>
        </w:rPr>
      </w:pPr>
    </w:p>
    <w:p w:rsidR="003506A7" w:rsidRPr="00436893" w:rsidRDefault="003506A7" w:rsidP="00115F71">
      <w:pPr>
        <w:spacing w:after="0" w:line="480" w:lineRule="auto"/>
        <w:contextualSpacing/>
        <w:rPr>
          <w:rFonts w:ascii="Times New Roman" w:hAnsi="Times New Roman" w:cs="Times New Roman"/>
          <w:sz w:val="24"/>
          <w:szCs w:val="24"/>
          <w:shd w:val="clear" w:color="auto" w:fill="FFFFFF"/>
        </w:rPr>
      </w:pPr>
      <w:r w:rsidRPr="00436893">
        <w:rPr>
          <w:rFonts w:ascii="Times New Roman" w:hAnsi="Times New Roman" w:cs="Times New Roman"/>
          <w:i/>
          <w:sz w:val="24"/>
          <w:szCs w:val="24"/>
          <w:shd w:val="clear" w:color="auto" w:fill="FFFFFF"/>
        </w:rPr>
        <w:t>I Was Here</w:t>
      </w:r>
      <w:r w:rsidRPr="00436893">
        <w:rPr>
          <w:rFonts w:ascii="Times New Roman" w:hAnsi="Times New Roman" w:cs="Times New Roman"/>
          <w:sz w:val="24"/>
          <w:szCs w:val="24"/>
          <w:shd w:val="clear" w:color="auto" w:fill="FFFFFF"/>
        </w:rPr>
        <w:t xml:space="preserve">, Gayle Forman </w:t>
      </w:r>
    </w:p>
    <w:p w:rsidR="00436893" w:rsidRPr="00436893" w:rsidRDefault="00436893" w:rsidP="00436893">
      <w:pPr>
        <w:spacing w:after="0"/>
        <w:contextualSpacing/>
        <w:rPr>
          <w:rFonts w:ascii="Times New Roman" w:hAnsi="Times New Roman" w:cs="Times New Roman"/>
          <w:sz w:val="24"/>
          <w:szCs w:val="24"/>
          <w:shd w:val="clear" w:color="auto" w:fill="FFFFFF"/>
        </w:rPr>
      </w:pPr>
      <w:r w:rsidRPr="00436893">
        <w:rPr>
          <w:rFonts w:ascii="Times New Roman" w:hAnsi="Times New Roman" w:cs="Times New Roman"/>
          <w:sz w:val="24"/>
          <w:szCs w:val="24"/>
          <w:shd w:val="clear" w:color="auto" w:fill="FFFFFF"/>
        </w:rPr>
        <w:tab/>
        <w:t>Cody is shocked when her best friend, Meg, commits suicide in a motel room soon after leaving for college. While collecting Meg’s things, Cody finds an encrypted file on her computer that leads her to a suicide chatroom Meg posted on before taking her own life.</w:t>
      </w:r>
      <w:r w:rsidRPr="00436893">
        <w:rPr>
          <w:rStyle w:val="apple-converted-space"/>
          <w:rFonts w:ascii="Times New Roman" w:hAnsi="Times New Roman" w:cs="Times New Roman"/>
          <w:sz w:val="24"/>
          <w:szCs w:val="24"/>
          <w:shd w:val="clear" w:color="auto" w:fill="FFFFFF"/>
        </w:rPr>
        <w:t> </w:t>
      </w:r>
      <w:r w:rsidRPr="00436893">
        <w:rPr>
          <w:rStyle w:val="Emphasis"/>
          <w:rFonts w:ascii="Times New Roman" w:hAnsi="Times New Roman" w:cs="Times New Roman"/>
          <w:sz w:val="24"/>
          <w:szCs w:val="24"/>
          <w:shd w:val="clear" w:color="auto" w:fill="FFFFFF"/>
        </w:rPr>
        <w:t>I Was Here</w:t>
      </w:r>
      <w:r w:rsidRPr="00436893">
        <w:rPr>
          <w:rFonts w:ascii="Times New Roman" w:hAnsi="Times New Roman" w:cs="Times New Roman"/>
          <w:sz w:val="24"/>
          <w:szCs w:val="24"/>
          <w:shd w:val="clear" w:color="auto" w:fill="FFFFFF"/>
        </w:rPr>
        <w:t>presses upon readers the idea that there isn’t a certain “type” of person who contemplates or commits suicide. Instead, it’s an issue that can torment those we least expect, showing that those who put up the bravest front sometimes hide a very dark secret. (</w:t>
      </w:r>
      <w:r w:rsidR="000F3274">
        <w:rPr>
          <w:rFonts w:ascii="Times New Roman" w:hAnsi="Times New Roman" w:cs="Times New Roman"/>
          <w:sz w:val="24"/>
          <w:szCs w:val="24"/>
          <w:shd w:val="clear" w:color="auto" w:fill="FFFFFF"/>
        </w:rPr>
        <w:t>Fitzpatrick</w:t>
      </w:r>
      <w:r w:rsidRPr="00436893">
        <w:rPr>
          <w:rFonts w:ascii="Times New Roman" w:hAnsi="Times New Roman" w:cs="Times New Roman"/>
          <w:sz w:val="24"/>
          <w:szCs w:val="24"/>
          <w:shd w:val="clear" w:color="auto" w:fill="FFFFFF"/>
        </w:rPr>
        <w:t xml:space="preserve">) </w:t>
      </w:r>
    </w:p>
    <w:p w:rsidR="00436893" w:rsidRPr="00436893" w:rsidRDefault="00436893" w:rsidP="00115F71">
      <w:pPr>
        <w:spacing w:after="0" w:line="480" w:lineRule="auto"/>
        <w:contextualSpacing/>
        <w:rPr>
          <w:rFonts w:ascii="Times New Roman" w:hAnsi="Times New Roman" w:cs="Times New Roman"/>
          <w:sz w:val="24"/>
          <w:szCs w:val="24"/>
          <w:shd w:val="clear" w:color="auto" w:fill="FFFFFF"/>
        </w:rPr>
      </w:pPr>
    </w:p>
    <w:p w:rsidR="00B67912" w:rsidRPr="00436893" w:rsidRDefault="0026676B" w:rsidP="00115F71">
      <w:pPr>
        <w:spacing w:after="0" w:line="480" w:lineRule="auto"/>
        <w:contextualSpacing/>
        <w:rPr>
          <w:rStyle w:val="Strong"/>
          <w:rFonts w:ascii="Times New Roman" w:hAnsi="Times New Roman" w:cs="Times New Roman"/>
          <w:b w:val="0"/>
          <w:sz w:val="24"/>
          <w:szCs w:val="24"/>
          <w:shd w:val="clear" w:color="auto" w:fill="FFFFFF"/>
        </w:rPr>
      </w:pPr>
      <w:hyperlink r:id="rId8" w:history="1">
        <w:r w:rsidR="00B67912" w:rsidRPr="00436893">
          <w:rPr>
            <w:rStyle w:val="Hyperlink"/>
            <w:rFonts w:ascii="Times New Roman" w:hAnsi="Times New Roman" w:cs="Times New Roman"/>
            <w:bCs/>
            <w:i/>
            <w:iCs/>
            <w:color w:val="auto"/>
            <w:sz w:val="24"/>
            <w:szCs w:val="24"/>
            <w:u w:val="none"/>
            <w:shd w:val="clear" w:color="auto" w:fill="FFFFFF"/>
          </w:rPr>
          <w:t>Playlist for the Dead</w:t>
        </w:r>
      </w:hyperlink>
      <w:r w:rsidR="00B67912" w:rsidRPr="00436893">
        <w:rPr>
          <w:rStyle w:val="Emphasis"/>
          <w:rFonts w:ascii="Times New Roman" w:hAnsi="Times New Roman" w:cs="Times New Roman"/>
          <w:b/>
          <w:sz w:val="24"/>
          <w:szCs w:val="24"/>
          <w:shd w:val="clear" w:color="auto" w:fill="FFFFFF"/>
        </w:rPr>
        <w:t>,</w:t>
      </w:r>
      <w:r w:rsidR="00B67912" w:rsidRPr="00436893">
        <w:rPr>
          <w:rStyle w:val="Strong"/>
          <w:rFonts w:ascii="Times New Roman" w:hAnsi="Times New Roman" w:cs="Times New Roman"/>
          <w:b w:val="0"/>
          <w:sz w:val="24"/>
          <w:szCs w:val="24"/>
          <w:shd w:val="clear" w:color="auto" w:fill="FFFFFF"/>
        </w:rPr>
        <w:t xml:space="preserve"> Michelle Falkoff</w:t>
      </w:r>
    </w:p>
    <w:p w:rsidR="00921CBB" w:rsidRPr="00436893" w:rsidRDefault="00436893" w:rsidP="00436893">
      <w:pPr>
        <w:spacing w:after="0"/>
        <w:ind w:firstLine="720"/>
        <w:contextualSpacing/>
        <w:rPr>
          <w:rFonts w:ascii="Times New Roman" w:hAnsi="Times New Roman" w:cs="Times New Roman"/>
          <w:sz w:val="24"/>
          <w:szCs w:val="24"/>
          <w:shd w:val="clear" w:color="auto" w:fill="FFFFFF"/>
        </w:rPr>
      </w:pPr>
      <w:r w:rsidRPr="00436893">
        <w:rPr>
          <w:rFonts w:ascii="Times New Roman" w:hAnsi="Times New Roman" w:cs="Times New Roman"/>
          <w:sz w:val="24"/>
          <w:szCs w:val="24"/>
          <w:shd w:val="clear" w:color="auto" w:fill="FFFFFF"/>
        </w:rPr>
        <w:t>After Sam and his best friend, Hayden, have a fight at a party, Sam goes to make amends the next day…only to find Hayden dead in his bed. His suicide note is a playlist Sam must listen to, in an effort to piece together why his best friend would take his own life.</w:t>
      </w:r>
      <w:r w:rsidRPr="00436893">
        <w:rPr>
          <w:rStyle w:val="apple-converted-space"/>
          <w:rFonts w:ascii="Times New Roman" w:hAnsi="Times New Roman" w:cs="Times New Roman"/>
          <w:sz w:val="24"/>
          <w:szCs w:val="24"/>
          <w:shd w:val="clear" w:color="auto" w:fill="FFFFFF"/>
        </w:rPr>
        <w:t> </w:t>
      </w:r>
      <w:r w:rsidRPr="00436893">
        <w:rPr>
          <w:rStyle w:val="Emphasis"/>
          <w:rFonts w:ascii="Times New Roman" w:hAnsi="Times New Roman" w:cs="Times New Roman"/>
          <w:sz w:val="24"/>
          <w:szCs w:val="24"/>
          <w:shd w:val="clear" w:color="auto" w:fill="FFFFFF"/>
        </w:rPr>
        <w:t>Playlist for the Dead</w:t>
      </w:r>
      <w:r w:rsidRPr="00436893">
        <w:rPr>
          <w:rStyle w:val="apple-converted-space"/>
          <w:rFonts w:ascii="Times New Roman" w:hAnsi="Times New Roman" w:cs="Times New Roman"/>
          <w:i/>
          <w:iCs/>
          <w:sz w:val="24"/>
          <w:szCs w:val="24"/>
          <w:shd w:val="clear" w:color="auto" w:fill="FFFFFF"/>
        </w:rPr>
        <w:t> </w:t>
      </w:r>
      <w:r w:rsidRPr="00436893">
        <w:rPr>
          <w:rFonts w:ascii="Times New Roman" w:hAnsi="Times New Roman" w:cs="Times New Roman"/>
          <w:sz w:val="24"/>
          <w:szCs w:val="24"/>
          <w:shd w:val="clear" w:color="auto" w:fill="FFFFFF"/>
        </w:rPr>
        <w:t>is for anyone who has had to cope with moving on from a friend’s death, and the difficulty of learning to grow even if it means leaving the memory of tha</w:t>
      </w:r>
      <w:r w:rsidR="009667D4">
        <w:rPr>
          <w:rFonts w:ascii="Times New Roman" w:hAnsi="Times New Roman" w:cs="Times New Roman"/>
          <w:sz w:val="24"/>
          <w:szCs w:val="24"/>
          <w:shd w:val="clear" w:color="auto" w:fill="FFFFFF"/>
        </w:rPr>
        <w:t>t friend behind. (Fitzpatrick</w:t>
      </w:r>
      <w:r w:rsidRPr="00436893">
        <w:rPr>
          <w:rFonts w:ascii="Times New Roman" w:hAnsi="Times New Roman" w:cs="Times New Roman"/>
          <w:sz w:val="24"/>
          <w:szCs w:val="24"/>
          <w:shd w:val="clear" w:color="auto" w:fill="FFFFFF"/>
        </w:rPr>
        <w:t xml:space="preserve">) </w:t>
      </w:r>
    </w:p>
    <w:p w:rsidR="00436893" w:rsidRPr="00B67912" w:rsidRDefault="00436893" w:rsidP="00B671EB">
      <w:pPr>
        <w:spacing w:after="0" w:line="480" w:lineRule="auto"/>
        <w:ind w:firstLine="720"/>
        <w:contextualSpacing/>
        <w:rPr>
          <w:rFonts w:ascii="Times New Roman" w:hAnsi="Times New Roman" w:cs="Times New Roman"/>
          <w:b/>
          <w:sz w:val="24"/>
          <w:szCs w:val="24"/>
        </w:rPr>
      </w:pPr>
    </w:p>
    <w:p w:rsidR="00B55476" w:rsidRPr="00B55476" w:rsidRDefault="00921CBB" w:rsidP="00B55476">
      <w:pPr>
        <w:spacing w:after="0" w:line="480" w:lineRule="auto"/>
        <w:contextualSpacing/>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C</w:t>
      </w:r>
      <w:r w:rsidR="00B55476">
        <w:rPr>
          <w:rFonts w:ascii="Times New Roman" w:hAnsi="Times New Roman" w:cs="Times New Roman"/>
          <w:sz w:val="24"/>
          <w:szCs w:val="24"/>
          <w:shd w:val="clear" w:color="auto" w:fill="FFFFFF"/>
        </w:rPr>
        <w:t>onclusion of Unit:</w:t>
      </w:r>
    </w:p>
    <w:p w:rsidR="00B55476" w:rsidRDefault="00B55476" w:rsidP="00B55476">
      <w:pPr>
        <w:pStyle w:val="ListParagraph"/>
        <w:numPr>
          <w:ilvl w:val="0"/>
          <w:numId w:val="5"/>
        </w:numPr>
        <w:spacing w:after="0"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Reflection </w:t>
      </w:r>
    </w:p>
    <w:p w:rsidR="00F71950" w:rsidRDefault="00921CBB" w:rsidP="00F71950">
      <w:pPr>
        <w:pStyle w:val="ListParagraph"/>
        <w:numPr>
          <w:ilvl w:val="1"/>
          <w:numId w:val="5"/>
        </w:numPr>
        <w:spacing w:after="0" w:line="480" w:lineRule="auto"/>
        <w:rPr>
          <w:rFonts w:ascii="Times New Roman" w:hAnsi="Times New Roman" w:cs="Times New Roman"/>
          <w:sz w:val="24"/>
          <w:szCs w:val="24"/>
          <w:shd w:val="clear" w:color="auto" w:fill="FFFFFF"/>
        </w:rPr>
      </w:pPr>
      <w:r w:rsidRPr="00B55476">
        <w:rPr>
          <w:rFonts w:ascii="Times New Roman" w:hAnsi="Times New Roman" w:cs="Times New Roman"/>
          <w:sz w:val="24"/>
          <w:szCs w:val="24"/>
          <w:shd w:val="clear" w:color="auto" w:fill="FFFFFF"/>
        </w:rPr>
        <w:t>After all of the presentations have con</w:t>
      </w:r>
      <w:r w:rsidR="000A7C2A">
        <w:rPr>
          <w:rFonts w:ascii="Times New Roman" w:hAnsi="Times New Roman" w:cs="Times New Roman"/>
          <w:sz w:val="24"/>
          <w:szCs w:val="24"/>
          <w:shd w:val="clear" w:color="auto" w:fill="FFFFFF"/>
        </w:rPr>
        <w:t>cluded students will write a</w:t>
      </w:r>
      <w:r w:rsidR="00016B61">
        <w:rPr>
          <w:rFonts w:ascii="Times New Roman" w:hAnsi="Times New Roman" w:cs="Times New Roman"/>
          <w:sz w:val="24"/>
          <w:szCs w:val="24"/>
          <w:shd w:val="clear" w:color="auto" w:fill="FFFFFF"/>
        </w:rPr>
        <w:t xml:space="preserve"> </w:t>
      </w:r>
      <w:r w:rsidR="000A7C2A">
        <w:rPr>
          <w:rFonts w:ascii="Times New Roman" w:hAnsi="Times New Roman" w:cs="Times New Roman"/>
          <w:sz w:val="24"/>
          <w:szCs w:val="24"/>
          <w:shd w:val="clear" w:color="auto" w:fill="FFFFFF"/>
        </w:rPr>
        <w:t>two to three</w:t>
      </w:r>
      <w:r w:rsidR="008B68D6" w:rsidRPr="00B55476">
        <w:rPr>
          <w:rFonts w:ascii="Times New Roman" w:hAnsi="Times New Roman" w:cs="Times New Roman"/>
          <w:sz w:val="24"/>
          <w:szCs w:val="24"/>
          <w:shd w:val="clear" w:color="auto" w:fill="FFFFFF"/>
        </w:rPr>
        <w:t xml:space="preserve"> page reflection</w:t>
      </w:r>
      <w:r w:rsidR="00B55476">
        <w:rPr>
          <w:rFonts w:ascii="Times New Roman" w:hAnsi="Times New Roman" w:cs="Times New Roman"/>
          <w:sz w:val="24"/>
          <w:szCs w:val="24"/>
          <w:shd w:val="clear" w:color="auto" w:fill="FFFFFF"/>
        </w:rPr>
        <w:t xml:space="preserve"> essay</w:t>
      </w:r>
      <w:r w:rsidR="008B68D6" w:rsidRPr="00B55476">
        <w:rPr>
          <w:rFonts w:ascii="Times New Roman" w:hAnsi="Times New Roman" w:cs="Times New Roman"/>
          <w:sz w:val="24"/>
          <w:szCs w:val="24"/>
          <w:shd w:val="clear" w:color="auto" w:fill="FFFFFF"/>
        </w:rPr>
        <w:t>.  They should look back at their SWW</w:t>
      </w:r>
      <w:r w:rsidR="003E2E8F" w:rsidRPr="00B55476">
        <w:rPr>
          <w:rFonts w:ascii="Times New Roman" w:hAnsi="Times New Roman" w:cs="Times New Roman"/>
          <w:sz w:val="24"/>
          <w:szCs w:val="24"/>
          <w:shd w:val="clear" w:color="auto" w:fill="FFFFFF"/>
        </w:rPr>
        <w:t xml:space="preserve">s to remind </w:t>
      </w:r>
      <w:r w:rsidR="003E2E8F" w:rsidRPr="00B55476">
        <w:rPr>
          <w:rFonts w:ascii="Times New Roman" w:hAnsi="Times New Roman" w:cs="Times New Roman"/>
          <w:sz w:val="24"/>
          <w:szCs w:val="24"/>
          <w:shd w:val="clear" w:color="auto" w:fill="FFFFFF"/>
        </w:rPr>
        <w:lastRenderedPageBreak/>
        <w:t xml:space="preserve">themselves of their initial responses to the various topics.  Students will reflect upon how their attitudes have changed and what they have learned about dying and grieving.  Additionally, they should draw connections between their YA novel and </w:t>
      </w:r>
      <w:r w:rsidR="003E2E8F" w:rsidRPr="00B55476">
        <w:rPr>
          <w:rFonts w:ascii="Times New Roman" w:hAnsi="Times New Roman" w:cs="Times New Roman"/>
          <w:i/>
          <w:sz w:val="24"/>
          <w:szCs w:val="24"/>
          <w:shd w:val="clear" w:color="auto" w:fill="FFFFFF"/>
        </w:rPr>
        <w:t>Tuesdays with Morrie</w:t>
      </w:r>
      <w:r w:rsidR="003E2E8F" w:rsidRPr="00B55476">
        <w:rPr>
          <w:rFonts w:ascii="Times New Roman" w:hAnsi="Times New Roman" w:cs="Times New Roman"/>
          <w:sz w:val="24"/>
          <w:szCs w:val="24"/>
          <w:shd w:val="clear" w:color="auto" w:fill="FFFFFF"/>
        </w:rPr>
        <w:t xml:space="preserve"> to show they understand their relationship and significanc</w:t>
      </w:r>
      <w:r w:rsidR="00B55476">
        <w:rPr>
          <w:rFonts w:ascii="Times New Roman" w:hAnsi="Times New Roman" w:cs="Times New Roman"/>
          <w:sz w:val="24"/>
          <w:szCs w:val="24"/>
          <w:shd w:val="clear" w:color="auto" w:fill="FFFFFF"/>
        </w:rPr>
        <w:t>e.</w:t>
      </w:r>
      <w:r w:rsidR="00016B61">
        <w:rPr>
          <w:rFonts w:ascii="Times New Roman" w:hAnsi="Times New Roman" w:cs="Times New Roman"/>
          <w:sz w:val="24"/>
          <w:szCs w:val="24"/>
          <w:shd w:val="clear" w:color="auto" w:fill="FFFFFF"/>
        </w:rPr>
        <w:t xml:space="preserve">  Finally, students should include their own thoughts and responses to the novels.  Did they connect with the characters and their stories, did they feel the loss of the characters death, how does this relate to other losses they have experienced? </w:t>
      </w:r>
    </w:p>
    <w:p w:rsidR="00016B61" w:rsidRDefault="00016B61">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br w:type="page"/>
      </w:r>
    </w:p>
    <w:p w:rsidR="00F71950" w:rsidRPr="00F71950" w:rsidRDefault="00F71950" w:rsidP="00F71950">
      <w:pPr>
        <w:spacing w:after="0" w:line="480" w:lineRule="auto"/>
        <w:ind w:left="720"/>
        <w:jc w:val="center"/>
        <w:rPr>
          <w:rFonts w:ascii="Times New Roman" w:hAnsi="Times New Roman" w:cs="Times New Roman"/>
          <w:sz w:val="24"/>
          <w:szCs w:val="24"/>
          <w:shd w:val="clear" w:color="auto" w:fill="FFFFFF"/>
        </w:rPr>
      </w:pPr>
      <w:r w:rsidRPr="00F71950">
        <w:rPr>
          <w:rFonts w:ascii="Times New Roman" w:hAnsi="Times New Roman" w:cs="Times New Roman"/>
          <w:sz w:val="24"/>
          <w:szCs w:val="24"/>
          <w:shd w:val="clear" w:color="auto" w:fill="FFFFFF"/>
        </w:rPr>
        <w:lastRenderedPageBreak/>
        <w:t>Works Cited</w:t>
      </w:r>
    </w:p>
    <w:p w:rsidR="00F71950" w:rsidRPr="00F71950" w:rsidRDefault="00F71950" w:rsidP="00F71950">
      <w:pPr>
        <w:spacing w:after="0" w:line="480" w:lineRule="auto"/>
        <w:ind w:left="720" w:hanging="720"/>
        <w:rPr>
          <w:rFonts w:ascii="Times New Roman" w:hAnsi="Times New Roman" w:cs="Times New Roman"/>
          <w:sz w:val="24"/>
          <w:szCs w:val="24"/>
          <w:shd w:val="clear" w:color="auto" w:fill="FFFFFF"/>
        </w:rPr>
      </w:pPr>
      <w:r w:rsidRPr="00F71950">
        <w:rPr>
          <w:rFonts w:ascii="Times New Roman" w:hAnsi="Times New Roman" w:cs="Times New Roman"/>
          <w:sz w:val="24"/>
          <w:szCs w:val="24"/>
          <w:shd w:val="clear" w:color="auto" w:fill="FFFFFF"/>
        </w:rPr>
        <w:t xml:space="preserve">“A Monster Calls: Inspired by an Idea from Siobhan Dowd Paperback—March 12, 2013.” </w:t>
      </w:r>
      <w:r w:rsidRPr="00F71950">
        <w:rPr>
          <w:rFonts w:ascii="Times New Roman" w:hAnsi="Times New Roman" w:cs="Times New Roman"/>
          <w:i/>
          <w:sz w:val="24"/>
          <w:szCs w:val="24"/>
          <w:shd w:val="clear" w:color="auto" w:fill="FFFFFF"/>
        </w:rPr>
        <w:t xml:space="preserve">Amazon.com. </w:t>
      </w:r>
      <w:r w:rsidRPr="00F71950">
        <w:rPr>
          <w:rFonts w:ascii="Times New Roman" w:hAnsi="Times New Roman" w:cs="Times New Roman"/>
          <w:sz w:val="24"/>
          <w:szCs w:val="24"/>
          <w:shd w:val="clear" w:color="auto" w:fill="FFFFFF"/>
        </w:rPr>
        <w:t>N.p., n.d. Web. Accessed 20 Nov. 2016.</w:t>
      </w:r>
    </w:p>
    <w:p w:rsidR="00F71950" w:rsidRPr="00F71950" w:rsidRDefault="00F71950" w:rsidP="00F71950">
      <w:pPr>
        <w:spacing w:after="0" w:line="480" w:lineRule="auto"/>
        <w:ind w:left="720"/>
        <w:rPr>
          <w:rFonts w:ascii="Times New Roman" w:hAnsi="Times New Roman" w:cs="Times New Roman"/>
          <w:sz w:val="24"/>
          <w:szCs w:val="24"/>
          <w:shd w:val="clear" w:color="auto" w:fill="FFFFFF"/>
        </w:rPr>
      </w:pPr>
      <w:r w:rsidRPr="00F71950">
        <w:rPr>
          <w:rFonts w:ascii="Times New Roman" w:hAnsi="Times New Roman" w:cs="Times New Roman"/>
          <w:sz w:val="24"/>
          <w:szCs w:val="24"/>
          <w:shd w:val="clear" w:color="auto" w:fill="FFFFFF"/>
        </w:rPr>
        <w:t xml:space="preserve"> </w:t>
      </w:r>
      <w:hyperlink r:id="rId9" w:history="1">
        <w:r w:rsidRPr="00F71950">
          <w:rPr>
            <w:rStyle w:val="Hyperlink"/>
            <w:rFonts w:ascii="Times New Roman" w:hAnsi="Times New Roman" w:cs="Times New Roman"/>
            <w:color w:val="auto"/>
            <w:sz w:val="24"/>
            <w:szCs w:val="24"/>
            <w:u w:val="none"/>
            <w:shd w:val="clear" w:color="auto" w:fill="FFFFFF"/>
          </w:rPr>
          <w:t>http://www.amaxon.com/Monster-Calls-Inspired-idea-Siobhan/dp/0763660655/ref=sr_1_1?ie=UTF8&amp;qid=1480092045&amp;sr=8-1&amp;keywords=a%2Bmonster%2Bcalls</w:t>
        </w:r>
      </w:hyperlink>
      <w:r w:rsidRPr="00F71950">
        <w:rPr>
          <w:rFonts w:ascii="Times New Roman" w:hAnsi="Times New Roman" w:cs="Times New Roman"/>
          <w:sz w:val="24"/>
          <w:szCs w:val="24"/>
          <w:shd w:val="clear" w:color="auto" w:fill="FFFFFF"/>
        </w:rPr>
        <w:t xml:space="preserve">. </w:t>
      </w:r>
    </w:p>
    <w:p w:rsidR="00F71950" w:rsidRPr="00F71950" w:rsidRDefault="00F71950" w:rsidP="00F71950">
      <w:pPr>
        <w:spacing w:after="0" w:line="480" w:lineRule="auto"/>
        <w:ind w:left="720" w:hanging="720"/>
        <w:rPr>
          <w:rFonts w:ascii="Times New Roman" w:hAnsi="Times New Roman" w:cs="Times New Roman"/>
          <w:sz w:val="24"/>
          <w:szCs w:val="24"/>
          <w:shd w:val="clear" w:color="auto" w:fill="FFFFFF"/>
        </w:rPr>
      </w:pPr>
      <w:r w:rsidRPr="00F71950">
        <w:rPr>
          <w:rFonts w:ascii="Times New Roman" w:hAnsi="Times New Roman" w:cs="Times New Roman"/>
          <w:sz w:val="24"/>
          <w:szCs w:val="24"/>
          <w:shd w:val="clear" w:color="auto" w:fill="FFFFFF"/>
        </w:rPr>
        <w:t xml:space="preserve">Bickmore, Steven. “Nothing Gold Can Stay: Ness, Hinton, Frost, Shakespear, and Yeats.” </w:t>
      </w:r>
      <w:r w:rsidRPr="00F71950">
        <w:rPr>
          <w:rFonts w:ascii="Times New Roman" w:hAnsi="Times New Roman" w:cs="Times New Roman"/>
          <w:i/>
          <w:sz w:val="24"/>
          <w:szCs w:val="24"/>
          <w:shd w:val="clear" w:color="auto" w:fill="FFFFFF"/>
        </w:rPr>
        <w:t>Dr. Bickmore’s YA Wednesday</w:t>
      </w:r>
      <w:r w:rsidRPr="00F71950">
        <w:rPr>
          <w:rFonts w:ascii="Times New Roman" w:hAnsi="Times New Roman" w:cs="Times New Roman"/>
          <w:sz w:val="24"/>
          <w:szCs w:val="24"/>
          <w:shd w:val="clear" w:color="auto" w:fill="FFFFFF"/>
        </w:rPr>
        <w:t xml:space="preserve">. 29 April 2016. Accessed 5 November 2016. </w:t>
      </w:r>
    </w:p>
    <w:p w:rsidR="00F71950" w:rsidRDefault="0026676B" w:rsidP="00F71950">
      <w:pPr>
        <w:spacing w:after="0" w:line="480" w:lineRule="auto"/>
        <w:ind w:left="720"/>
        <w:rPr>
          <w:rFonts w:ascii="Times New Roman" w:hAnsi="Times New Roman" w:cs="Times New Roman"/>
          <w:sz w:val="24"/>
          <w:szCs w:val="24"/>
          <w:shd w:val="clear" w:color="auto" w:fill="FFFFFF"/>
        </w:rPr>
      </w:pPr>
      <w:hyperlink r:id="rId10" w:history="1">
        <w:r w:rsidR="00F71950" w:rsidRPr="00F71950">
          <w:rPr>
            <w:rStyle w:val="Hyperlink"/>
            <w:rFonts w:ascii="Times New Roman" w:hAnsi="Times New Roman" w:cs="Times New Roman"/>
            <w:color w:val="auto"/>
            <w:sz w:val="24"/>
            <w:szCs w:val="24"/>
            <w:u w:val="none"/>
            <w:shd w:val="clear" w:color="auto" w:fill="FFFFFF"/>
          </w:rPr>
          <w:t>http://www.yawednesday.com/blog/archives/04-2016</w:t>
        </w:r>
      </w:hyperlink>
      <w:r w:rsidR="00F71950" w:rsidRPr="00F71950">
        <w:rPr>
          <w:rFonts w:ascii="Times New Roman" w:hAnsi="Times New Roman" w:cs="Times New Roman"/>
          <w:sz w:val="24"/>
          <w:szCs w:val="24"/>
          <w:shd w:val="clear" w:color="auto" w:fill="FFFFFF"/>
        </w:rPr>
        <w:t xml:space="preserve">.  </w:t>
      </w:r>
    </w:p>
    <w:p w:rsidR="000F3274" w:rsidRDefault="000F3274" w:rsidP="000F3274">
      <w:pPr>
        <w:spacing w:after="0" w:line="480" w:lineRule="auto"/>
        <w:ind w:left="720"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Callahan, Bethany. “Bethany Callahan Book Talk.” </w:t>
      </w:r>
      <w:r>
        <w:rPr>
          <w:rFonts w:ascii="Times New Roman" w:hAnsi="Times New Roman" w:cs="Times New Roman"/>
          <w:i/>
          <w:sz w:val="24"/>
          <w:szCs w:val="24"/>
          <w:shd w:val="clear" w:color="auto" w:fill="FFFFFF"/>
        </w:rPr>
        <w:t>English 112B Literature for Young Adults Fall 2016. Editor Mary L. Warner.</w:t>
      </w:r>
      <w:r>
        <w:rPr>
          <w:rFonts w:ascii="Times New Roman" w:hAnsi="Times New Roman" w:cs="Times New Roman"/>
          <w:sz w:val="24"/>
          <w:szCs w:val="24"/>
          <w:shd w:val="clear" w:color="auto" w:fill="FFFFFF"/>
        </w:rPr>
        <w:t xml:space="preserve"> Accessed 19 Nov. 2016. </w:t>
      </w:r>
      <w:hyperlink r:id="rId11" w:history="1">
        <w:r w:rsidRPr="000F3274">
          <w:rPr>
            <w:rStyle w:val="Hyperlink"/>
            <w:rFonts w:ascii="Times New Roman" w:hAnsi="Times New Roman" w:cs="Times New Roman"/>
            <w:color w:val="auto"/>
            <w:sz w:val="24"/>
            <w:szCs w:val="24"/>
            <w:u w:val="none"/>
            <w:shd w:val="clear" w:color="auto" w:fill="FFFFFF"/>
          </w:rPr>
          <w:t>http://www.sjsu.edu/faculty/mary.warner/Warnerstudentlinks.htm</w:t>
        </w:r>
      </w:hyperlink>
    </w:p>
    <w:p w:rsidR="000F3274" w:rsidRPr="00F71950" w:rsidRDefault="000F3274" w:rsidP="000F3274">
      <w:pPr>
        <w:spacing w:after="0" w:line="480" w:lineRule="auto"/>
        <w:ind w:left="720" w:hanging="720"/>
        <w:rPr>
          <w:rFonts w:ascii="Times New Roman" w:hAnsi="Times New Roman" w:cs="Times New Roman"/>
          <w:b/>
          <w:spacing w:val="15"/>
          <w:sz w:val="24"/>
          <w:szCs w:val="24"/>
        </w:rPr>
      </w:pPr>
      <w:r>
        <w:rPr>
          <w:rFonts w:ascii="Times New Roman" w:hAnsi="Times New Roman" w:cs="Times New Roman"/>
          <w:sz w:val="24"/>
          <w:szCs w:val="24"/>
          <w:shd w:val="clear" w:color="auto" w:fill="FFFFFF"/>
        </w:rPr>
        <w:t>Davies, Elizabeth. “Elizabeth Davies Book Talk.”</w:t>
      </w:r>
      <w:r>
        <w:rPr>
          <w:rFonts w:ascii="Times New Roman" w:hAnsi="Times New Roman" w:cs="Times New Roman"/>
          <w:i/>
          <w:sz w:val="24"/>
          <w:szCs w:val="24"/>
          <w:shd w:val="clear" w:color="auto" w:fill="FFFFFF"/>
        </w:rPr>
        <w:t>English 112B Literature for Young Adults Fall 2016. Editor Mary L. Warner.</w:t>
      </w:r>
      <w:r>
        <w:rPr>
          <w:rFonts w:ascii="Times New Roman" w:hAnsi="Times New Roman" w:cs="Times New Roman"/>
          <w:sz w:val="24"/>
          <w:szCs w:val="24"/>
          <w:shd w:val="clear" w:color="auto" w:fill="FFFFFF"/>
        </w:rPr>
        <w:t xml:space="preserve"> Accessed 19 Nov. 2016. </w:t>
      </w:r>
      <w:r w:rsidRPr="000F3274">
        <w:rPr>
          <w:rFonts w:ascii="Times New Roman" w:hAnsi="Times New Roman" w:cs="Times New Roman"/>
          <w:sz w:val="24"/>
          <w:szCs w:val="24"/>
          <w:shd w:val="clear" w:color="auto" w:fill="FFFFFF"/>
        </w:rPr>
        <w:t>http://www.sjsu.edu/faculty/mary.warner/Warnerstudentlinks.htm</w:t>
      </w:r>
    </w:p>
    <w:p w:rsidR="00F71950" w:rsidRPr="00F71950" w:rsidRDefault="00F71950" w:rsidP="00F71950">
      <w:pPr>
        <w:spacing w:after="0" w:line="480" w:lineRule="auto"/>
        <w:ind w:left="720" w:hanging="720"/>
        <w:rPr>
          <w:rFonts w:ascii="Times New Roman" w:hAnsi="Times New Roman" w:cs="Times New Roman"/>
          <w:sz w:val="24"/>
          <w:szCs w:val="24"/>
          <w:shd w:val="clear" w:color="auto" w:fill="FFFFFF"/>
        </w:rPr>
      </w:pPr>
      <w:r w:rsidRPr="00F71950">
        <w:rPr>
          <w:rFonts w:ascii="Times New Roman" w:hAnsi="Times New Roman" w:cs="Times New Roman"/>
          <w:sz w:val="24"/>
          <w:szCs w:val="24"/>
          <w:shd w:val="clear" w:color="auto" w:fill="FFFFFF"/>
        </w:rPr>
        <w:t xml:space="preserve">Fitzpatrick, Shaun Byron. “7 New YA Novels That Deal with Death.” </w:t>
      </w:r>
      <w:r w:rsidRPr="00F71950">
        <w:rPr>
          <w:rFonts w:ascii="Times New Roman" w:hAnsi="Times New Roman" w:cs="Times New Roman"/>
          <w:i/>
          <w:sz w:val="24"/>
          <w:szCs w:val="24"/>
          <w:shd w:val="clear" w:color="auto" w:fill="FFFFFF"/>
        </w:rPr>
        <w:t>The B&amp;N Teen Blog.</w:t>
      </w:r>
      <w:r w:rsidRPr="00F71950">
        <w:rPr>
          <w:rFonts w:ascii="Times New Roman" w:hAnsi="Times New Roman" w:cs="Times New Roman"/>
          <w:sz w:val="24"/>
          <w:szCs w:val="24"/>
          <w:shd w:val="clear" w:color="auto" w:fill="FFFFFF"/>
        </w:rPr>
        <w:t xml:space="preserve"> Barnes &amp; Noble, 19 Feb. 2015. Web. 20 Nov. 2016. </w:t>
      </w:r>
    </w:p>
    <w:p w:rsidR="00F71950" w:rsidRPr="00F71950" w:rsidRDefault="0026676B" w:rsidP="00F71950">
      <w:pPr>
        <w:spacing w:after="0" w:line="480" w:lineRule="auto"/>
        <w:ind w:left="720"/>
        <w:rPr>
          <w:rFonts w:ascii="Times New Roman" w:hAnsi="Times New Roman" w:cs="Times New Roman"/>
          <w:sz w:val="24"/>
          <w:szCs w:val="24"/>
          <w:shd w:val="clear" w:color="auto" w:fill="FFFFFF"/>
        </w:rPr>
      </w:pPr>
      <w:hyperlink r:id="rId12" w:history="1">
        <w:r w:rsidR="00F71950" w:rsidRPr="00F71950">
          <w:rPr>
            <w:rStyle w:val="Hyperlink"/>
            <w:rFonts w:ascii="Times New Roman" w:hAnsi="Times New Roman" w:cs="Times New Roman"/>
            <w:color w:val="auto"/>
            <w:sz w:val="24"/>
            <w:szCs w:val="24"/>
            <w:u w:val="none"/>
            <w:shd w:val="clear" w:color="auto" w:fill="FFFFFF"/>
          </w:rPr>
          <w:t>http://www.barnesandnoble.com/blog/teen/7-new-ya-novels-that-deal-with-death/</w:t>
        </w:r>
      </w:hyperlink>
      <w:r w:rsidR="00F71950" w:rsidRPr="00F71950">
        <w:rPr>
          <w:rFonts w:ascii="Times New Roman" w:hAnsi="Times New Roman" w:cs="Times New Roman"/>
          <w:sz w:val="24"/>
          <w:szCs w:val="24"/>
          <w:shd w:val="clear" w:color="auto" w:fill="FFFFFF"/>
        </w:rPr>
        <w:t xml:space="preserve">. </w:t>
      </w:r>
    </w:p>
    <w:p w:rsidR="000F3274" w:rsidRDefault="00F71950" w:rsidP="000F3274">
      <w:pPr>
        <w:spacing w:after="0" w:line="480" w:lineRule="auto"/>
        <w:ind w:left="720" w:hanging="720"/>
        <w:contextualSpacing/>
        <w:rPr>
          <w:rFonts w:ascii="Times New Roman" w:hAnsi="Times New Roman" w:cs="Times New Roman"/>
          <w:sz w:val="24"/>
          <w:szCs w:val="24"/>
          <w:shd w:val="clear" w:color="auto" w:fill="FFFFFF"/>
        </w:rPr>
      </w:pPr>
      <w:r w:rsidRPr="00F71950">
        <w:rPr>
          <w:rFonts w:ascii="Times New Roman" w:hAnsi="Times New Roman" w:cs="Times New Roman"/>
          <w:sz w:val="24"/>
          <w:szCs w:val="24"/>
          <w:shd w:val="clear" w:color="auto" w:fill="FFFFFF"/>
        </w:rPr>
        <w:t xml:space="preserve">Johnson, Angie Beumer and Stacey Ciancio. “The Choice for a Lifetime: Encouraging Aesthetic Reading by Pairing Free-Choice Books and Classics in High School Classrooms.” SIGNAL Journal, v. XXXIII, no. 2, Spring Sumer, 2010, 15-21. Print. </w:t>
      </w:r>
    </w:p>
    <w:p w:rsidR="000F3274" w:rsidRDefault="000F3274" w:rsidP="00F71950">
      <w:pPr>
        <w:spacing w:after="0" w:line="480" w:lineRule="auto"/>
        <w:ind w:left="720"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Pace, Beverly. “Beverly Pace Book Talk.”</w:t>
      </w:r>
      <w:r>
        <w:rPr>
          <w:rFonts w:ascii="Times New Roman" w:hAnsi="Times New Roman" w:cs="Times New Roman"/>
          <w:i/>
          <w:sz w:val="24"/>
          <w:szCs w:val="24"/>
          <w:shd w:val="clear" w:color="auto" w:fill="FFFFFF"/>
        </w:rPr>
        <w:t>English 112B Literature for Young Adults Fall 2016. Editor Mary L. Warner.</w:t>
      </w:r>
      <w:r>
        <w:rPr>
          <w:rFonts w:ascii="Times New Roman" w:hAnsi="Times New Roman" w:cs="Times New Roman"/>
          <w:sz w:val="24"/>
          <w:szCs w:val="24"/>
          <w:shd w:val="clear" w:color="auto" w:fill="FFFFFF"/>
        </w:rPr>
        <w:t xml:space="preserve"> Accessed 19 Nov. 2016. </w:t>
      </w:r>
      <w:r w:rsidRPr="000F3274">
        <w:rPr>
          <w:rFonts w:ascii="Times New Roman" w:hAnsi="Times New Roman" w:cs="Times New Roman"/>
          <w:sz w:val="24"/>
          <w:szCs w:val="24"/>
          <w:shd w:val="clear" w:color="auto" w:fill="FFFFFF"/>
        </w:rPr>
        <w:t>http://www.sjsu.edu/faculty/mary.warner/Warnerstudentlinks.htm</w:t>
      </w:r>
    </w:p>
    <w:p w:rsidR="000F3274" w:rsidRPr="000F3274" w:rsidRDefault="000F3274" w:rsidP="00F71950">
      <w:pPr>
        <w:spacing w:after="0" w:line="480" w:lineRule="auto"/>
        <w:ind w:left="720"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Santa Clara, Ariel. “Ariel Santa Clara Book Talk” </w:t>
      </w:r>
      <w:r>
        <w:rPr>
          <w:rFonts w:ascii="Times New Roman" w:hAnsi="Times New Roman" w:cs="Times New Roman"/>
          <w:i/>
          <w:sz w:val="24"/>
          <w:szCs w:val="24"/>
          <w:shd w:val="clear" w:color="auto" w:fill="FFFFFF"/>
        </w:rPr>
        <w:t>English 112B Literature for Young Adults Fall 2016. Editor Mary L. Warner.</w:t>
      </w:r>
      <w:r>
        <w:rPr>
          <w:rFonts w:ascii="Times New Roman" w:hAnsi="Times New Roman" w:cs="Times New Roman"/>
          <w:sz w:val="24"/>
          <w:szCs w:val="24"/>
          <w:shd w:val="clear" w:color="auto" w:fill="FFFFFF"/>
        </w:rPr>
        <w:t xml:space="preserve"> Accessed 19 Nov. 2016. </w:t>
      </w:r>
      <w:r w:rsidRPr="000F3274">
        <w:rPr>
          <w:rFonts w:ascii="Times New Roman" w:hAnsi="Times New Roman" w:cs="Times New Roman"/>
          <w:sz w:val="24"/>
          <w:szCs w:val="24"/>
          <w:shd w:val="clear" w:color="auto" w:fill="FFFFFF"/>
        </w:rPr>
        <w:t>http://www.sjsu.edu/faculty/mary.warner/Warnerstudentlinks.htm</w:t>
      </w:r>
    </w:p>
    <w:p w:rsidR="00F71950" w:rsidRPr="00F71950" w:rsidRDefault="00F71950" w:rsidP="00F71950">
      <w:pPr>
        <w:spacing w:after="0" w:line="480" w:lineRule="auto"/>
        <w:ind w:left="720" w:hanging="720"/>
        <w:rPr>
          <w:rFonts w:ascii="Times New Roman" w:hAnsi="Times New Roman" w:cs="Times New Roman"/>
          <w:sz w:val="24"/>
          <w:szCs w:val="24"/>
          <w:shd w:val="clear" w:color="auto" w:fill="FFFFFF"/>
        </w:rPr>
      </w:pPr>
      <w:r w:rsidRPr="00F71950">
        <w:rPr>
          <w:rFonts w:ascii="Times New Roman" w:hAnsi="Times New Roman" w:cs="Times New Roman"/>
          <w:sz w:val="24"/>
          <w:szCs w:val="24"/>
          <w:shd w:val="clear" w:color="auto" w:fill="FFFFFF"/>
        </w:rPr>
        <w:t xml:space="preserve">Scherff, Lisa. “Lisa Scherff reminds us to include the memoir when introducing adolescent readers to life-long reading options.” </w:t>
      </w:r>
      <w:r w:rsidRPr="00F71950">
        <w:rPr>
          <w:rFonts w:ascii="Times New Roman" w:hAnsi="Times New Roman" w:cs="Times New Roman"/>
          <w:i/>
          <w:sz w:val="24"/>
          <w:szCs w:val="24"/>
          <w:shd w:val="clear" w:color="auto" w:fill="FFFFFF"/>
        </w:rPr>
        <w:t>Dr. Bickmore’s YA Wednesday</w:t>
      </w:r>
      <w:r w:rsidRPr="00F71950">
        <w:rPr>
          <w:rFonts w:ascii="Times New Roman" w:hAnsi="Times New Roman" w:cs="Times New Roman"/>
          <w:sz w:val="24"/>
          <w:szCs w:val="24"/>
          <w:shd w:val="clear" w:color="auto" w:fill="FFFFFF"/>
        </w:rPr>
        <w:t xml:space="preserve">. Edited by Steven Bickmore, 13 Jan. 2016. Accessed 19 Nov. 2016. </w:t>
      </w:r>
    </w:p>
    <w:p w:rsidR="000F3274" w:rsidRDefault="0026676B" w:rsidP="00F71950">
      <w:pPr>
        <w:spacing w:after="0" w:line="480" w:lineRule="auto"/>
        <w:ind w:left="720"/>
        <w:rPr>
          <w:rFonts w:ascii="Times New Roman" w:hAnsi="Times New Roman" w:cs="Times New Roman"/>
          <w:sz w:val="24"/>
          <w:szCs w:val="24"/>
          <w:shd w:val="clear" w:color="auto" w:fill="FFFFFF"/>
        </w:rPr>
      </w:pPr>
      <w:hyperlink r:id="rId13" w:history="1">
        <w:r w:rsidR="00F71950" w:rsidRPr="00F71950">
          <w:rPr>
            <w:rStyle w:val="Hyperlink"/>
            <w:rFonts w:ascii="Times New Roman" w:hAnsi="Times New Roman" w:cs="Times New Roman"/>
            <w:color w:val="auto"/>
            <w:sz w:val="24"/>
            <w:szCs w:val="24"/>
            <w:u w:val="none"/>
            <w:shd w:val="clear" w:color="auto" w:fill="FFFFFF"/>
          </w:rPr>
          <w:t>http://www.yawednesday.com/blog/lisa-scherff-reminds-us-to-include-the-memoir-when-introducing-adolescents-readers-to-life-long-reading-options</w:t>
        </w:r>
      </w:hyperlink>
      <w:r w:rsidR="00F71950" w:rsidRPr="00F71950">
        <w:rPr>
          <w:rFonts w:ascii="Times New Roman" w:hAnsi="Times New Roman" w:cs="Times New Roman"/>
          <w:sz w:val="24"/>
          <w:szCs w:val="24"/>
          <w:shd w:val="clear" w:color="auto" w:fill="FFFFFF"/>
        </w:rPr>
        <w:t>.</w:t>
      </w:r>
    </w:p>
    <w:p w:rsidR="00F71950" w:rsidRDefault="000F3274" w:rsidP="000F3274">
      <w:pPr>
        <w:spacing w:after="0" w:line="480" w:lineRule="auto"/>
        <w:ind w:left="720"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ran, Trang. “Tran Trang” </w:t>
      </w:r>
      <w:r>
        <w:rPr>
          <w:rFonts w:ascii="Times New Roman" w:hAnsi="Times New Roman" w:cs="Times New Roman"/>
          <w:i/>
          <w:sz w:val="24"/>
          <w:szCs w:val="24"/>
          <w:shd w:val="clear" w:color="auto" w:fill="FFFFFF"/>
        </w:rPr>
        <w:t>English 112B Literature for Young Adults Fall 2016. Editor Mary L. Warner.</w:t>
      </w:r>
      <w:r>
        <w:rPr>
          <w:rFonts w:ascii="Times New Roman" w:hAnsi="Times New Roman" w:cs="Times New Roman"/>
          <w:sz w:val="24"/>
          <w:szCs w:val="24"/>
          <w:shd w:val="clear" w:color="auto" w:fill="FFFFFF"/>
        </w:rPr>
        <w:t xml:space="preserve"> Accessed 19 Nov. 2016. </w:t>
      </w:r>
      <w:r w:rsidRPr="000F3274">
        <w:rPr>
          <w:rFonts w:ascii="Times New Roman" w:hAnsi="Times New Roman" w:cs="Times New Roman"/>
          <w:sz w:val="24"/>
          <w:szCs w:val="24"/>
          <w:shd w:val="clear" w:color="auto" w:fill="FFFFFF"/>
        </w:rPr>
        <w:t>http://www.sjsu.edu/faculty/mary.warner/Warnerstudentlinks.htm</w:t>
      </w:r>
      <w:r w:rsidR="00F71950" w:rsidRPr="00F71950">
        <w:rPr>
          <w:rFonts w:ascii="Times New Roman" w:hAnsi="Times New Roman" w:cs="Times New Roman"/>
          <w:sz w:val="24"/>
          <w:szCs w:val="24"/>
          <w:shd w:val="clear" w:color="auto" w:fill="FFFFFF"/>
        </w:rPr>
        <w:t xml:space="preserve"> </w:t>
      </w:r>
    </w:p>
    <w:p w:rsidR="00F71950" w:rsidRPr="00F71950" w:rsidRDefault="00F71950" w:rsidP="00F71950">
      <w:pPr>
        <w:spacing w:after="0" w:line="480" w:lineRule="auto"/>
        <w:ind w:left="720"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Warner, Mary L. “Books about Facing Death and Loss.” </w:t>
      </w:r>
      <w:r>
        <w:rPr>
          <w:rFonts w:ascii="Times New Roman" w:hAnsi="Times New Roman" w:cs="Times New Roman"/>
          <w:i/>
          <w:sz w:val="24"/>
          <w:szCs w:val="24"/>
          <w:shd w:val="clear" w:color="auto" w:fill="FFFFFF"/>
        </w:rPr>
        <w:t xml:space="preserve">Adolescents in the Search for Meaning” Tapping the Powerful Resource of Story. </w:t>
      </w:r>
      <w:r>
        <w:rPr>
          <w:rFonts w:ascii="Times New Roman" w:hAnsi="Times New Roman" w:cs="Times New Roman"/>
          <w:sz w:val="24"/>
          <w:szCs w:val="24"/>
          <w:shd w:val="clear" w:color="auto" w:fill="FFFFFF"/>
        </w:rPr>
        <w:t xml:space="preserve">Lanham, MD. Scarecrow P, 2006. 163-86. Print. </w:t>
      </w:r>
    </w:p>
    <w:sectPr w:rsidR="00F71950" w:rsidRPr="00F71950" w:rsidSect="0051254A">
      <w:headerReference w:type="default" r:id="rId14"/>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F35ED" w:rsidRDefault="007F35ED" w:rsidP="00273752">
      <w:pPr>
        <w:spacing w:after="0" w:line="240" w:lineRule="auto"/>
      </w:pPr>
      <w:r>
        <w:separator/>
      </w:r>
    </w:p>
  </w:endnote>
  <w:endnote w:type="continuationSeparator" w:id="0">
    <w:p w:rsidR="007F35ED" w:rsidRDefault="007F35ED" w:rsidP="0027375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F35ED" w:rsidRDefault="007F35ED" w:rsidP="00273752">
      <w:pPr>
        <w:spacing w:after="0" w:line="240" w:lineRule="auto"/>
      </w:pPr>
      <w:r>
        <w:separator/>
      </w:r>
    </w:p>
  </w:footnote>
  <w:footnote w:type="continuationSeparator" w:id="0">
    <w:p w:rsidR="007F35ED" w:rsidRDefault="007F35ED" w:rsidP="0027375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sz w:val="24"/>
        <w:szCs w:val="24"/>
      </w:rPr>
      <w:id w:val="5904654"/>
      <w:docPartObj>
        <w:docPartGallery w:val="Page Numbers (Top of Page)"/>
        <w:docPartUnique/>
      </w:docPartObj>
    </w:sdtPr>
    <w:sdtContent>
      <w:p w:rsidR="00BD7E81" w:rsidRPr="00273752" w:rsidRDefault="00BD7E81">
        <w:pPr>
          <w:pStyle w:val="Header"/>
          <w:jc w:val="right"/>
          <w:rPr>
            <w:rFonts w:ascii="Times New Roman" w:hAnsi="Times New Roman" w:cs="Times New Roman"/>
            <w:sz w:val="24"/>
            <w:szCs w:val="24"/>
          </w:rPr>
        </w:pPr>
        <w:r w:rsidRPr="00273752">
          <w:rPr>
            <w:rFonts w:ascii="Times New Roman" w:hAnsi="Times New Roman" w:cs="Times New Roman"/>
            <w:sz w:val="24"/>
            <w:szCs w:val="24"/>
          </w:rPr>
          <w:t xml:space="preserve">Collier </w:t>
        </w:r>
        <w:r w:rsidR="0026676B" w:rsidRPr="00273752">
          <w:rPr>
            <w:rFonts w:ascii="Times New Roman" w:hAnsi="Times New Roman" w:cs="Times New Roman"/>
            <w:sz w:val="24"/>
            <w:szCs w:val="24"/>
          </w:rPr>
          <w:fldChar w:fldCharType="begin"/>
        </w:r>
        <w:r w:rsidRPr="00273752">
          <w:rPr>
            <w:rFonts w:ascii="Times New Roman" w:hAnsi="Times New Roman" w:cs="Times New Roman"/>
            <w:sz w:val="24"/>
            <w:szCs w:val="24"/>
          </w:rPr>
          <w:instrText xml:space="preserve"> PAGE   \* MERGEFORMAT </w:instrText>
        </w:r>
        <w:r w:rsidR="0026676B" w:rsidRPr="00273752">
          <w:rPr>
            <w:rFonts w:ascii="Times New Roman" w:hAnsi="Times New Roman" w:cs="Times New Roman"/>
            <w:sz w:val="24"/>
            <w:szCs w:val="24"/>
          </w:rPr>
          <w:fldChar w:fldCharType="separate"/>
        </w:r>
        <w:r w:rsidR="003F42BD">
          <w:rPr>
            <w:rFonts w:ascii="Times New Roman" w:hAnsi="Times New Roman" w:cs="Times New Roman"/>
            <w:noProof/>
            <w:sz w:val="24"/>
            <w:szCs w:val="24"/>
          </w:rPr>
          <w:t>1</w:t>
        </w:r>
        <w:r w:rsidR="0026676B" w:rsidRPr="00273752">
          <w:rPr>
            <w:rFonts w:ascii="Times New Roman" w:hAnsi="Times New Roman" w:cs="Times New Roman"/>
            <w:sz w:val="24"/>
            <w:szCs w:val="24"/>
          </w:rPr>
          <w:fldChar w:fldCharType="end"/>
        </w:r>
      </w:p>
    </w:sdtContent>
  </w:sdt>
  <w:p w:rsidR="00BD7E81" w:rsidRPr="00273752" w:rsidRDefault="00BD7E81">
    <w:pPr>
      <w:pStyle w:val="Header"/>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5A50D07"/>
    <w:multiLevelType w:val="hybridMultilevel"/>
    <w:tmpl w:val="C65C33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D47506E"/>
    <w:multiLevelType w:val="hybridMultilevel"/>
    <w:tmpl w:val="D6AE6766"/>
    <w:lvl w:ilvl="0" w:tplc="A45AAB3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59DF01A7"/>
    <w:multiLevelType w:val="hybridMultilevel"/>
    <w:tmpl w:val="093E0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0805EDD"/>
    <w:multiLevelType w:val="hybridMultilevel"/>
    <w:tmpl w:val="AA3099CA"/>
    <w:lvl w:ilvl="0" w:tplc="DA04739C">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6C4C7E9F"/>
    <w:multiLevelType w:val="hybridMultilevel"/>
    <w:tmpl w:val="4F027164"/>
    <w:lvl w:ilvl="0" w:tplc="CC44CB6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7186020C"/>
    <w:multiLevelType w:val="hybridMultilevel"/>
    <w:tmpl w:val="4D960208"/>
    <w:lvl w:ilvl="0" w:tplc="504E30E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0"/>
  </w:num>
  <w:num w:numId="3">
    <w:abstractNumId w:val="1"/>
  </w:num>
  <w:num w:numId="4">
    <w:abstractNumId w:val="2"/>
  </w:num>
  <w:num w:numId="5">
    <w:abstractNumId w:val="4"/>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jE2NDMxsTA2NDYytDRV0lEKTi0uzszPAykwqwUAAgzDsSwAAAA="/>
  </w:docVars>
  <w:rsids>
    <w:rsidRoot w:val="00D63DA7"/>
    <w:rsid w:val="000006AF"/>
    <w:rsid w:val="00001106"/>
    <w:rsid w:val="0000251C"/>
    <w:rsid w:val="0000290A"/>
    <w:rsid w:val="00004EFB"/>
    <w:rsid w:val="00006614"/>
    <w:rsid w:val="00007404"/>
    <w:rsid w:val="00011AE4"/>
    <w:rsid w:val="00011B1C"/>
    <w:rsid w:val="0001265D"/>
    <w:rsid w:val="00012DE2"/>
    <w:rsid w:val="00012FD7"/>
    <w:rsid w:val="00013C69"/>
    <w:rsid w:val="00013E72"/>
    <w:rsid w:val="000147C3"/>
    <w:rsid w:val="00014D4E"/>
    <w:rsid w:val="00015182"/>
    <w:rsid w:val="0001526B"/>
    <w:rsid w:val="00015AF8"/>
    <w:rsid w:val="00015EDA"/>
    <w:rsid w:val="00016185"/>
    <w:rsid w:val="000164BF"/>
    <w:rsid w:val="0001651A"/>
    <w:rsid w:val="00016747"/>
    <w:rsid w:val="00016B61"/>
    <w:rsid w:val="00016DC1"/>
    <w:rsid w:val="00016ECD"/>
    <w:rsid w:val="000178DF"/>
    <w:rsid w:val="00020177"/>
    <w:rsid w:val="0002123F"/>
    <w:rsid w:val="00021300"/>
    <w:rsid w:val="000214F6"/>
    <w:rsid w:val="00021856"/>
    <w:rsid w:val="000242A6"/>
    <w:rsid w:val="00024794"/>
    <w:rsid w:val="00024C66"/>
    <w:rsid w:val="00025506"/>
    <w:rsid w:val="000262AC"/>
    <w:rsid w:val="00026735"/>
    <w:rsid w:val="000268B5"/>
    <w:rsid w:val="00026D37"/>
    <w:rsid w:val="000276F4"/>
    <w:rsid w:val="00032527"/>
    <w:rsid w:val="00032937"/>
    <w:rsid w:val="00032E47"/>
    <w:rsid w:val="00033F42"/>
    <w:rsid w:val="00034049"/>
    <w:rsid w:val="00034297"/>
    <w:rsid w:val="00034E5E"/>
    <w:rsid w:val="000355FC"/>
    <w:rsid w:val="00035DC7"/>
    <w:rsid w:val="00036458"/>
    <w:rsid w:val="0003668D"/>
    <w:rsid w:val="000369B4"/>
    <w:rsid w:val="00037581"/>
    <w:rsid w:val="0004073E"/>
    <w:rsid w:val="00040D87"/>
    <w:rsid w:val="00042661"/>
    <w:rsid w:val="00043DD3"/>
    <w:rsid w:val="0004454D"/>
    <w:rsid w:val="0004485F"/>
    <w:rsid w:val="00044E55"/>
    <w:rsid w:val="000459BA"/>
    <w:rsid w:val="00046737"/>
    <w:rsid w:val="00046AA2"/>
    <w:rsid w:val="00047A57"/>
    <w:rsid w:val="00047E1E"/>
    <w:rsid w:val="00050595"/>
    <w:rsid w:val="00052369"/>
    <w:rsid w:val="00052E31"/>
    <w:rsid w:val="00052E6C"/>
    <w:rsid w:val="00052FA5"/>
    <w:rsid w:val="0005367D"/>
    <w:rsid w:val="0005392F"/>
    <w:rsid w:val="000539B8"/>
    <w:rsid w:val="00053DB7"/>
    <w:rsid w:val="00053E04"/>
    <w:rsid w:val="00054013"/>
    <w:rsid w:val="00054BD1"/>
    <w:rsid w:val="00054EAB"/>
    <w:rsid w:val="00055A0A"/>
    <w:rsid w:val="00055D94"/>
    <w:rsid w:val="00056304"/>
    <w:rsid w:val="0005683C"/>
    <w:rsid w:val="0005779A"/>
    <w:rsid w:val="00057A0F"/>
    <w:rsid w:val="00057FFE"/>
    <w:rsid w:val="000600BE"/>
    <w:rsid w:val="00060E40"/>
    <w:rsid w:val="0006141B"/>
    <w:rsid w:val="00062656"/>
    <w:rsid w:val="000628E9"/>
    <w:rsid w:val="0006317C"/>
    <w:rsid w:val="0006435F"/>
    <w:rsid w:val="00064383"/>
    <w:rsid w:val="0006530C"/>
    <w:rsid w:val="0006580F"/>
    <w:rsid w:val="000660AE"/>
    <w:rsid w:val="00066645"/>
    <w:rsid w:val="00066AFB"/>
    <w:rsid w:val="00070022"/>
    <w:rsid w:val="00070C7C"/>
    <w:rsid w:val="000729F2"/>
    <w:rsid w:val="00072BFA"/>
    <w:rsid w:val="00072C72"/>
    <w:rsid w:val="000737FF"/>
    <w:rsid w:val="00073995"/>
    <w:rsid w:val="00074143"/>
    <w:rsid w:val="000742D6"/>
    <w:rsid w:val="000745E2"/>
    <w:rsid w:val="00074A7C"/>
    <w:rsid w:val="0007507B"/>
    <w:rsid w:val="000756E2"/>
    <w:rsid w:val="00076065"/>
    <w:rsid w:val="000772C7"/>
    <w:rsid w:val="0008196B"/>
    <w:rsid w:val="00082B33"/>
    <w:rsid w:val="000834F4"/>
    <w:rsid w:val="00083D40"/>
    <w:rsid w:val="00083F9A"/>
    <w:rsid w:val="000845A4"/>
    <w:rsid w:val="00084F3D"/>
    <w:rsid w:val="00085748"/>
    <w:rsid w:val="00085CBD"/>
    <w:rsid w:val="00087676"/>
    <w:rsid w:val="00087C6F"/>
    <w:rsid w:val="00090980"/>
    <w:rsid w:val="0009140D"/>
    <w:rsid w:val="00093745"/>
    <w:rsid w:val="00093B7F"/>
    <w:rsid w:val="00093BAB"/>
    <w:rsid w:val="00093E58"/>
    <w:rsid w:val="00094B93"/>
    <w:rsid w:val="00097232"/>
    <w:rsid w:val="0009757D"/>
    <w:rsid w:val="000A01BC"/>
    <w:rsid w:val="000A16C3"/>
    <w:rsid w:val="000A1E6B"/>
    <w:rsid w:val="000A2243"/>
    <w:rsid w:val="000A4A7A"/>
    <w:rsid w:val="000A4BF9"/>
    <w:rsid w:val="000A5BF1"/>
    <w:rsid w:val="000A6B2E"/>
    <w:rsid w:val="000A6FF1"/>
    <w:rsid w:val="000A7C2A"/>
    <w:rsid w:val="000A7E7F"/>
    <w:rsid w:val="000B06EB"/>
    <w:rsid w:val="000B0ADF"/>
    <w:rsid w:val="000B0CFE"/>
    <w:rsid w:val="000B1742"/>
    <w:rsid w:val="000B1853"/>
    <w:rsid w:val="000B1E16"/>
    <w:rsid w:val="000B3212"/>
    <w:rsid w:val="000B36A2"/>
    <w:rsid w:val="000B49A4"/>
    <w:rsid w:val="000B4D11"/>
    <w:rsid w:val="000B4FA3"/>
    <w:rsid w:val="000B5A09"/>
    <w:rsid w:val="000B7548"/>
    <w:rsid w:val="000C2445"/>
    <w:rsid w:val="000C2F2E"/>
    <w:rsid w:val="000C33DC"/>
    <w:rsid w:val="000C3489"/>
    <w:rsid w:val="000C3676"/>
    <w:rsid w:val="000C3745"/>
    <w:rsid w:val="000C3937"/>
    <w:rsid w:val="000C4470"/>
    <w:rsid w:val="000C4B29"/>
    <w:rsid w:val="000C59CE"/>
    <w:rsid w:val="000C5B2A"/>
    <w:rsid w:val="000C5B58"/>
    <w:rsid w:val="000C62CF"/>
    <w:rsid w:val="000D03D3"/>
    <w:rsid w:val="000D1A29"/>
    <w:rsid w:val="000D2A41"/>
    <w:rsid w:val="000D2D4C"/>
    <w:rsid w:val="000D4FCB"/>
    <w:rsid w:val="000D51F8"/>
    <w:rsid w:val="000D53BE"/>
    <w:rsid w:val="000D54D1"/>
    <w:rsid w:val="000D595E"/>
    <w:rsid w:val="000D74A5"/>
    <w:rsid w:val="000E0BDC"/>
    <w:rsid w:val="000E15AA"/>
    <w:rsid w:val="000E16F6"/>
    <w:rsid w:val="000E1D7F"/>
    <w:rsid w:val="000E2D42"/>
    <w:rsid w:val="000E3825"/>
    <w:rsid w:val="000E3E71"/>
    <w:rsid w:val="000E5705"/>
    <w:rsid w:val="000E5B18"/>
    <w:rsid w:val="000E6065"/>
    <w:rsid w:val="000E721E"/>
    <w:rsid w:val="000E7541"/>
    <w:rsid w:val="000F04C4"/>
    <w:rsid w:val="000F1817"/>
    <w:rsid w:val="000F19A6"/>
    <w:rsid w:val="000F1ADD"/>
    <w:rsid w:val="000F3274"/>
    <w:rsid w:val="000F3A0F"/>
    <w:rsid w:val="000F3A2D"/>
    <w:rsid w:val="000F3AE1"/>
    <w:rsid w:val="000F4ADB"/>
    <w:rsid w:val="000F698E"/>
    <w:rsid w:val="000F79C4"/>
    <w:rsid w:val="000F7D80"/>
    <w:rsid w:val="00100DD1"/>
    <w:rsid w:val="00100E56"/>
    <w:rsid w:val="001016F5"/>
    <w:rsid w:val="0010177B"/>
    <w:rsid w:val="001017DD"/>
    <w:rsid w:val="0010272F"/>
    <w:rsid w:val="001034BA"/>
    <w:rsid w:val="00103621"/>
    <w:rsid w:val="001037FC"/>
    <w:rsid w:val="00103E63"/>
    <w:rsid w:val="0010409F"/>
    <w:rsid w:val="00104AF4"/>
    <w:rsid w:val="001059CF"/>
    <w:rsid w:val="001059F6"/>
    <w:rsid w:val="00105AA1"/>
    <w:rsid w:val="00105D8C"/>
    <w:rsid w:val="00107F90"/>
    <w:rsid w:val="001103E3"/>
    <w:rsid w:val="00110BF9"/>
    <w:rsid w:val="001128FB"/>
    <w:rsid w:val="00112A6C"/>
    <w:rsid w:val="001137C3"/>
    <w:rsid w:val="00113CEC"/>
    <w:rsid w:val="0011554C"/>
    <w:rsid w:val="00115F71"/>
    <w:rsid w:val="00115FAF"/>
    <w:rsid w:val="00116168"/>
    <w:rsid w:val="001169DA"/>
    <w:rsid w:val="00117840"/>
    <w:rsid w:val="00117D69"/>
    <w:rsid w:val="00117FC3"/>
    <w:rsid w:val="00120E32"/>
    <w:rsid w:val="0012163C"/>
    <w:rsid w:val="00122BEA"/>
    <w:rsid w:val="00123051"/>
    <w:rsid w:val="00123823"/>
    <w:rsid w:val="001241FB"/>
    <w:rsid w:val="0012482A"/>
    <w:rsid w:val="00125A6D"/>
    <w:rsid w:val="001262A0"/>
    <w:rsid w:val="00126EB3"/>
    <w:rsid w:val="00127397"/>
    <w:rsid w:val="0013076A"/>
    <w:rsid w:val="001309D7"/>
    <w:rsid w:val="00130BCF"/>
    <w:rsid w:val="001313D7"/>
    <w:rsid w:val="001322E3"/>
    <w:rsid w:val="00132D3A"/>
    <w:rsid w:val="0013304A"/>
    <w:rsid w:val="001333B2"/>
    <w:rsid w:val="00133529"/>
    <w:rsid w:val="00133570"/>
    <w:rsid w:val="0013458A"/>
    <w:rsid w:val="001353EA"/>
    <w:rsid w:val="00135E37"/>
    <w:rsid w:val="0013660D"/>
    <w:rsid w:val="0014010E"/>
    <w:rsid w:val="00140513"/>
    <w:rsid w:val="00140A06"/>
    <w:rsid w:val="00141264"/>
    <w:rsid w:val="001413FD"/>
    <w:rsid w:val="0014146A"/>
    <w:rsid w:val="00141D89"/>
    <w:rsid w:val="0014213B"/>
    <w:rsid w:val="001423C8"/>
    <w:rsid w:val="001423D6"/>
    <w:rsid w:val="001424AF"/>
    <w:rsid w:val="00142D17"/>
    <w:rsid w:val="0014373D"/>
    <w:rsid w:val="00144371"/>
    <w:rsid w:val="001461F5"/>
    <w:rsid w:val="00150609"/>
    <w:rsid w:val="00150DBA"/>
    <w:rsid w:val="001511F0"/>
    <w:rsid w:val="0015240A"/>
    <w:rsid w:val="00152426"/>
    <w:rsid w:val="00152CD1"/>
    <w:rsid w:val="001539B6"/>
    <w:rsid w:val="00153A2A"/>
    <w:rsid w:val="001549C3"/>
    <w:rsid w:val="00154D3F"/>
    <w:rsid w:val="001565A6"/>
    <w:rsid w:val="001566D7"/>
    <w:rsid w:val="00156C1B"/>
    <w:rsid w:val="00156D0B"/>
    <w:rsid w:val="00156D58"/>
    <w:rsid w:val="00157031"/>
    <w:rsid w:val="0015783C"/>
    <w:rsid w:val="00160B23"/>
    <w:rsid w:val="00160D98"/>
    <w:rsid w:val="0016143F"/>
    <w:rsid w:val="00161EB4"/>
    <w:rsid w:val="00163413"/>
    <w:rsid w:val="001635A3"/>
    <w:rsid w:val="001635B2"/>
    <w:rsid w:val="00163A0F"/>
    <w:rsid w:val="001640B8"/>
    <w:rsid w:val="00164A92"/>
    <w:rsid w:val="0016550B"/>
    <w:rsid w:val="00166BB8"/>
    <w:rsid w:val="00171177"/>
    <w:rsid w:val="001714F9"/>
    <w:rsid w:val="00171A03"/>
    <w:rsid w:val="00172CE8"/>
    <w:rsid w:val="0017317D"/>
    <w:rsid w:val="0017375B"/>
    <w:rsid w:val="001744EF"/>
    <w:rsid w:val="001747FC"/>
    <w:rsid w:val="001749F1"/>
    <w:rsid w:val="00174C62"/>
    <w:rsid w:val="00174FA7"/>
    <w:rsid w:val="00177DE4"/>
    <w:rsid w:val="00180A20"/>
    <w:rsid w:val="00180C30"/>
    <w:rsid w:val="00180F5F"/>
    <w:rsid w:val="00181540"/>
    <w:rsid w:val="00182419"/>
    <w:rsid w:val="00183CCF"/>
    <w:rsid w:val="001846CD"/>
    <w:rsid w:val="001849A7"/>
    <w:rsid w:val="00184AD0"/>
    <w:rsid w:val="00185E20"/>
    <w:rsid w:val="0018642C"/>
    <w:rsid w:val="0018659B"/>
    <w:rsid w:val="001869FA"/>
    <w:rsid w:val="0018718E"/>
    <w:rsid w:val="0018779D"/>
    <w:rsid w:val="00187FC5"/>
    <w:rsid w:val="00190A57"/>
    <w:rsid w:val="00190FD6"/>
    <w:rsid w:val="00191390"/>
    <w:rsid w:val="001916D1"/>
    <w:rsid w:val="00191FE2"/>
    <w:rsid w:val="001930A7"/>
    <w:rsid w:val="00193569"/>
    <w:rsid w:val="00193B56"/>
    <w:rsid w:val="00194022"/>
    <w:rsid w:val="001945DA"/>
    <w:rsid w:val="001956AF"/>
    <w:rsid w:val="001963A7"/>
    <w:rsid w:val="001A0A87"/>
    <w:rsid w:val="001A0E24"/>
    <w:rsid w:val="001A0F16"/>
    <w:rsid w:val="001A1690"/>
    <w:rsid w:val="001A254C"/>
    <w:rsid w:val="001A27DB"/>
    <w:rsid w:val="001A424C"/>
    <w:rsid w:val="001A5903"/>
    <w:rsid w:val="001A6468"/>
    <w:rsid w:val="001A6D83"/>
    <w:rsid w:val="001A6E85"/>
    <w:rsid w:val="001A7125"/>
    <w:rsid w:val="001A71F0"/>
    <w:rsid w:val="001B4E2E"/>
    <w:rsid w:val="001B54D8"/>
    <w:rsid w:val="001B5B11"/>
    <w:rsid w:val="001B5BA8"/>
    <w:rsid w:val="001B5D42"/>
    <w:rsid w:val="001B7873"/>
    <w:rsid w:val="001C0490"/>
    <w:rsid w:val="001C0945"/>
    <w:rsid w:val="001C0A3E"/>
    <w:rsid w:val="001C0AE6"/>
    <w:rsid w:val="001C1DEC"/>
    <w:rsid w:val="001C2592"/>
    <w:rsid w:val="001C30A8"/>
    <w:rsid w:val="001C4700"/>
    <w:rsid w:val="001C5469"/>
    <w:rsid w:val="001C5C7E"/>
    <w:rsid w:val="001C7754"/>
    <w:rsid w:val="001D016C"/>
    <w:rsid w:val="001D12A7"/>
    <w:rsid w:val="001D139F"/>
    <w:rsid w:val="001D25DE"/>
    <w:rsid w:val="001D54DC"/>
    <w:rsid w:val="001D5691"/>
    <w:rsid w:val="001D5E2F"/>
    <w:rsid w:val="001D76D4"/>
    <w:rsid w:val="001E0B8A"/>
    <w:rsid w:val="001E1520"/>
    <w:rsid w:val="001E1EFA"/>
    <w:rsid w:val="001E20F9"/>
    <w:rsid w:val="001E36DB"/>
    <w:rsid w:val="001E4C52"/>
    <w:rsid w:val="001E50B8"/>
    <w:rsid w:val="001E546A"/>
    <w:rsid w:val="001E55C4"/>
    <w:rsid w:val="001E5610"/>
    <w:rsid w:val="001E5C6F"/>
    <w:rsid w:val="001E604C"/>
    <w:rsid w:val="001E69CB"/>
    <w:rsid w:val="001E6D66"/>
    <w:rsid w:val="001F01BD"/>
    <w:rsid w:val="001F01DD"/>
    <w:rsid w:val="001F140E"/>
    <w:rsid w:val="001F1D8F"/>
    <w:rsid w:val="001F1E82"/>
    <w:rsid w:val="001F5A53"/>
    <w:rsid w:val="001F6A93"/>
    <w:rsid w:val="001F716D"/>
    <w:rsid w:val="00200590"/>
    <w:rsid w:val="00200B4A"/>
    <w:rsid w:val="00200C53"/>
    <w:rsid w:val="00202392"/>
    <w:rsid w:val="002024F5"/>
    <w:rsid w:val="00202C00"/>
    <w:rsid w:val="00202EAE"/>
    <w:rsid w:val="00202F12"/>
    <w:rsid w:val="00203488"/>
    <w:rsid w:val="00203507"/>
    <w:rsid w:val="002036AF"/>
    <w:rsid w:val="002042CB"/>
    <w:rsid w:val="00205C9E"/>
    <w:rsid w:val="00206301"/>
    <w:rsid w:val="00206B12"/>
    <w:rsid w:val="00206E56"/>
    <w:rsid w:val="00207419"/>
    <w:rsid w:val="0021002C"/>
    <w:rsid w:val="002102DD"/>
    <w:rsid w:val="00210A2B"/>
    <w:rsid w:val="00211AA3"/>
    <w:rsid w:val="00212F5A"/>
    <w:rsid w:val="00212FAD"/>
    <w:rsid w:val="002138E5"/>
    <w:rsid w:val="00213ED2"/>
    <w:rsid w:val="00213EDC"/>
    <w:rsid w:val="00215514"/>
    <w:rsid w:val="00216C29"/>
    <w:rsid w:val="00217B43"/>
    <w:rsid w:val="002204D7"/>
    <w:rsid w:val="0022061E"/>
    <w:rsid w:val="002219BA"/>
    <w:rsid w:val="00221C7E"/>
    <w:rsid w:val="00222673"/>
    <w:rsid w:val="002229D2"/>
    <w:rsid w:val="00222BBA"/>
    <w:rsid w:val="0022400D"/>
    <w:rsid w:val="00225174"/>
    <w:rsid w:val="00225445"/>
    <w:rsid w:val="0022577D"/>
    <w:rsid w:val="00225A93"/>
    <w:rsid w:val="00226402"/>
    <w:rsid w:val="002279B3"/>
    <w:rsid w:val="00227DEE"/>
    <w:rsid w:val="00231D69"/>
    <w:rsid w:val="00232179"/>
    <w:rsid w:val="002323A2"/>
    <w:rsid w:val="0023335F"/>
    <w:rsid w:val="002334BC"/>
    <w:rsid w:val="0023409B"/>
    <w:rsid w:val="00234224"/>
    <w:rsid w:val="00234E80"/>
    <w:rsid w:val="0023613B"/>
    <w:rsid w:val="00237880"/>
    <w:rsid w:val="00240F63"/>
    <w:rsid w:val="002412D4"/>
    <w:rsid w:val="002421E6"/>
    <w:rsid w:val="00242E2E"/>
    <w:rsid w:val="00242F40"/>
    <w:rsid w:val="00243143"/>
    <w:rsid w:val="00243183"/>
    <w:rsid w:val="00243261"/>
    <w:rsid w:val="00243968"/>
    <w:rsid w:val="00243C90"/>
    <w:rsid w:val="00244A1E"/>
    <w:rsid w:val="00244EF1"/>
    <w:rsid w:val="0024502B"/>
    <w:rsid w:val="0024520D"/>
    <w:rsid w:val="0024522F"/>
    <w:rsid w:val="002452D3"/>
    <w:rsid w:val="002467DE"/>
    <w:rsid w:val="00251F1F"/>
    <w:rsid w:val="002523CF"/>
    <w:rsid w:val="00252683"/>
    <w:rsid w:val="0025296A"/>
    <w:rsid w:val="002539FC"/>
    <w:rsid w:val="00253BC5"/>
    <w:rsid w:val="00253E80"/>
    <w:rsid w:val="0025539D"/>
    <w:rsid w:val="002555F5"/>
    <w:rsid w:val="00256426"/>
    <w:rsid w:val="002567EE"/>
    <w:rsid w:val="00256BD7"/>
    <w:rsid w:val="00256E50"/>
    <w:rsid w:val="0025720C"/>
    <w:rsid w:val="00261A07"/>
    <w:rsid w:val="00261D6E"/>
    <w:rsid w:val="0026247E"/>
    <w:rsid w:val="00262AD8"/>
    <w:rsid w:val="00263338"/>
    <w:rsid w:val="00263B86"/>
    <w:rsid w:val="002650EF"/>
    <w:rsid w:val="002665A8"/>
    <w:rsid w:val="0026676B"/>
    <w:rsid w:val="00266A24"/>
    <w:rsid w:val="00266CF4"/>
    <w:rsid w:val="00266D0D"/>
    <w:rsid w:val="00267CC8"/>
    <w:rsid w:val="002705D6"/>
    <w:rsid w:val="00270616"/>
    <w:rsid w:val="00271892"/>
    <w:rsid w:val="00272E32"/>
    <w:rsid w:val="00273752"/>
    <w:rsid w:val="00274108"/>
    <w:rsid w:val="00274656"/>
    <w:rsid w:val="00274997"/>
    <w:rsid w:val="002757A3"/>
    <w:rsid w:val="00275B5A"/>
    <w:rsid w:val="002760ED"/>
    <w:rsid w:val="0027730C"/>
    <w:rsid w:val="002802DE"/>
    <w:rsid w:val="00282396"/>
    <w:rsid w:val="0028343D"/>
    <w:rsid w:val="00283A5B"/>
    <w:rsid w:val="0028502E"/>
    <w:rsid w:val="0028781B"/>
    <w:rsid w:val="0029003A"/>
    <w:rsid w:val="00290A26"/>
    <w:rsid w:val="00290DD9"/>
    <w:rsid w:val="00290DF1"/>
    <w:rsid w:val="00291BD0"/>
    <w:rsid w:val="00291C15"/>
    <w:rsid w:val="00291D86"/>
    <w:rsid w:val="00291ECB"/>
    <w:rsid w:val="00293898"/>
    <w:rsid w:val="00294EFB"/>
    <w:rsid w:val="00295229"/>
    <w:rsid w:val="00295725"/>
    <w:rsid w:val="00295962"/>
    <w:rsid w:val="00295C61"/>
    <w:rsid w:val="00296149"/>
    <w:rsid w:val="002961C3"/>
    <w:rsid w:val="00296452"/>
    <w:rsid w:val="00297403"/>
    <w:rsid w:val="002A143D"/>
    <w:rsid w:val="002A2CB0"/>
    <w:rsid w:val="002A350B"/>
    <w:rsid w:val="002A4288"/>
    <w:rsid w:val="002A478F"/>
    <w:rsid w:val="002A4EFF"/>
    <w:rsid w:val="002A63B0"/>
    <w:rsid w:val="002A68F8"/>
    <w:rsid w:val="002A6B56"/>
    <w:rsid w:val="002B0177"/>
    <w:rsid w:val="002B0F80"/>
    <w:rsid w:val="002B0FE0"/>
    <w:rsid w:val="002B17B2"/>
    <w:rsid w:val="002B1D56"/>
    <w:rsid w:val="002B1E97"/>
    <w:rsid w:val="002B210B"/>
    <w:rsid w:val="002B215F"/>
    <w:rsid w:val="002B2960"/>
    <w:rsid w:val="002B350D"/>
    <w:rsid w:val="002B3716"/>
    <w:rsid w:val="002B41BB"/>
    <w:rsid w:val="002B420E"/>
    <w:rsid w:val="002B4834"/>
    <w:rsid w:val="002B6C45"/>
    <w:rsid w:val="002B6FBB"/>
    <w:rsid w:val="002B7516"/>
    <w:rsid w:val="002C086D"/>
    <w:rsid w:val="002C0CB7"/>
    <w:rsid w:val="002C1816"/>
    <w:rsid w:val="002C29FC"/>
    <w:rsid w:val="002C3CB9"/>
    <w:rsid w:val="002C4086"/>
    <w:rsid w:val="002C4EB9"/>
    <w:rsid w:val="002C51F5"/>
    <w:rsid w:val="002C58D7"/>
    <w:rsid w:val="002C5C48"/>
    <w:rsid w:val="002C5C72"/>
    <w:rsid w:val="002C6039"/>
    <w:rsid w:val="002C6855"/>
    <w:rsid w:val="002C6C96"/>
    <w:rsid w:val="002C6E9C"/>
    <w:rsid w:val="002D281E"/>
    <w:rsid w:val="002D2F85"/>
    <w:rsid w:val="002D2FD9"/>
    <w:rsid w:val="002D3509"/>
    <w:rsid w:val="002D37D8"/>
    <w:rsid w:val="002D4531"/>
    <w:rsid w:val="002D4A14"/>
    <w:rsid w:val="002D5B9D"/>
    <w:rsid w:val="002D6C0E"/>
    <w:rsid w:val="002D6C5B"/>
    <w:rsid w:val="002D6CE0"/>
    <w:rsid w:val="002D75E2"/>
    <w:rsid w:val="002D79CC"/>
    <w:rsid w:val="002E0725"/>
    <w:rsid w:val="002E0779"/>
    <w:rsid w:val="002E223B"/>
    <w:rsid w:val="002E2E1B"/>
    <w:rsid w:val="002E3B63"/>
    <w:rsid w:val="002E4449"/>
    <w:rsid w:val="002E4694"/>
    <w:rsid w:val="002E4E42"/>
    <w:rsid w:val="002E5576"/>
    <w:rsid w:val="002E5B78"/>
    <w:rsid w:val="002E62BE"/>
    <w:rsid w:val="002E65FA"/>
    <w:rsid w:val="002E6836"/>
    <w:rsid w:val="002E6D0C"/>
    <w:rsid w:val="002F002B"/>
    <w:rsid w:val="002F0B20"/>
    <w:rsid w:val="002F1562"/>
    <w:rsid w:val="002F1CA3"/>
    <w:rsid w:val="002F2271"/>
    <w:rsid w:val="002F24CF"/>
    <w:rsid w:val="002F2591"/>
    <w:rsid w:val="002F382E"/>
    <w:rsid w:val="002F3865"/>
    <w:rsid w:val="002F3CCC"/>
    <w:rsid w:val="002F52EF"/>
    <w:rsid w:val="002F545A"/>
    <w:rsid w:val="002F5774"/>
    <w:rsid w:val="002F6BE8"/>
    <w:rsid w:val="002F764D"/>
    <w:rsid w:val="002F79DA"/>
    <w:rsid w:val="00300662"/>
    <w:rsid w:val="0030097C"/>
    <w:rsid w:val="00300BA9"/>
    <w:rsid w:val="00302B14"/>
    <w:rsid w:val="003032C2"/>
    <w:rsid w:val="0030359C"/>
    <w:rsid w:val="00303DD8"/>
    <w:rsid w:val="00304BDE"/>
    <w:rsid w:val="00304ED4"/>
    <w:rsid w:val="0030533D"/>
    <w:rsid w:val="003056A7"/>
    <w:rsid w:val="003066B9"/>
    <w:rsid w:val="00306E8A"/>
    <w:rsid w:val="0030748D"/>
    <w:rsid w:val="00310127"/>
    <w:rsid w:val="003107B6"/>
    <w:rsid w:val="003111DD"/>
    <w:rsid w:val="00311720"/>
    <w:rsid w:val="00311D20"/>
    <w:rsid w:val="003122C0"/>
    <w:rsid w:val="00312A6E"/>
    <w:rsid w:val="00314ECC"/>
    <w:rsid w:val="00316110"/>
    <w:rsid w:val="0031635C"/>
    <w:rsid w:val="003176DA"/>
    <w:rsid w:val="00317C0A"/>
    <w:rsid w:val="0032082C"/>
    <w:rsid w:val="00320E41"/>
    <w:rsid w:val="003222B8"/>
    <w:rsid w:val="00322E13"/>
    <w:rsid w:val="00322EB4"/>
    <w:rsid w:val="00323835"/>
    <w:rsid w:val="00323A17"/>
    <w:rsid w:val="00323E21"/>
    <w:rsid w:val="00324F4C"/>
    <w:rsid w:val="00325F8B"/>
    <w:rsid w:val="003270A6"/>
    <w:rsid w:val="003270DA"/>
    <w:rsid w:val="003309EA"/>
    <w:rsid w:val="00331265"/>
    <w:rsid w:val="003316EF"/>
    <w:rsid w:val="00332915"/>
    <w:rsid w:val="003329DA"/>
    <w:rsid w:val="00333134"/>
    <w:rsid w:val="003335DD"/>
    <w:rsid w:val="00336E6E"/>
    <w:rsid w:val="00337655"/>
    <w:rsid w:val="00337E9F"/>
    <w:rsid w:val="003400D1"/>
    <w:rsid w:val="0034190D"/>
    <w:rsid w:val="00342872"/>
    <w:rsid w:val="003428FF"/>
    <w:rsid w:val="00343101"/>
    <w:rsid w:val="00343A25"/>
    <w:rsid w:val="00343C6E"/>
    <w:rsid w:val="003440CC"/>
    <w:rsid w:val="00344423"/>
    <w:rsid w:val="00344CF1"/>
    <w:rsid w:val="0034511D"/>
    <w:rsid w:val="0034520F"/>
    <w:rsid w:val="00345761"/>
    <w:rsid w:val="00345C07"/>
    <w:rsid w:val="00346653"/>
    <w:rsid w:val="0034764E"/>
    <w:rsid w:val="00347B31"/>
    <w:rsid w:val="003504C6"/>
    <w:rsid w:val="0035058A"/>
    <w:rsid w:val="003506A7"/>
    <w:rsid w:val="00350918"/>
    <w:rsid w:val="003514FD"/>
    <w:rsid w:val="003519CA"/>
    <w:rsid w:val="0035299F"/>
    <w:rsid w:val="00352C34"/>
    <w:rsid w:val="00352E54"/>
    <w:rsid w:val="00354BB3"/>
    <w:rsid w:val="003551A7"/>
    <w:rsid w:val="00355389"/>
    <w:rsid w:val="00355991"/>
    <w:rsid w:val="00356DB9"/>
    <w:rsid w:val="00357518"/>
    <w:rsid w:val="00357D8E"/>
    <w:rsid w:val="003601C6"/>
    <w:rsid w:val="0036092A"/>
    <w:rsid w:val="0036286C"/>
    <w:rsid w:val="00362896"/>
    <w:rsid w:val="00362E60"/>
    <w:rsid w:val="003644C2"/>
    <w:rsid w:val="00364773"/>
    <w:rsid w:val="0036490F"/>
    <w:rsid w:val="0036556A"/>
    <w:rsid w:val="00365A62"/>
    <w:rsid w:val="00365EEB"/>
    <w:rsid w:val="003661C5"/>
    <w:rsid w:val="003674C8"/>
    <w:rsid w:val="00372228"/>
    <w:rsid w:val="003731FA"/>
    <w:rsid w:val="00373501"/>
    <w:rsid w:val="003742D1"/>
    <w:rsid w:val="003752D3"/>
    <w:rsid w:val="003758D3"/>
    <w:rsid w:val="00375E60"/>
    <w:rsid w:val="00376B52"/>
    <w:rsid w:val="00376BA1"/>
    <w:rsid w:val="00376BFC"/>
    <w:rsid w:val="00376D01"/>
    <w:rsid w:val="003776AD"/>
    <w:rsid w:val="00377B73"/>
    <w:rsid w:val="00380618"/>
    <w:rsid w:val="00381CB9"/>
    <w:rsid w:val="003824DC"/>
    <w:rsid w:val="0038274E"/>
    <w:rsid w:val="003828B2"/>
    <w:rsid w:val="003846D3"/>
    <w:rsid w:val="0038550A"/>
    <w:rsid w:val="00385539"/>
    <w:rsid w:val="003859BC"/>
    <w:rsid w:val="00386DE0"/>
    <w:rsid w:val="003902CF"/>
    <w:rsid w:val="00390A2C"/>
    <w:rsid w:val="00390B60"/>
    <w:rsid w:val="003911D8"/>
    <w:rsid w:val="003912DC"/>
    <w:rsid w:val="00392F48"/>
    <w:rsid w:val="00394162"/>
    <w:rsid w:val="003954B3"/>
    <w:rsid w:val="003961EC"/>
    <w:rsid w:val="00396B79"/>
    <w:rsid w:val="003A0023"/>
    <w:rsid w:val="003A079E"/>
    <w:rsid w:val="003A07B2"/>
    <w:rsid w:val="003A09EF"/>
    <w:rsid w:val="003A2875"/>
    <w:rsid w:val="003A2FCC"/>
    <w:rsid w:val="003A3AA8"/>
    <w:rsid w:val="003A46F6"/>
    <w:rsid w:val="003A4E06"/>
    <w:rsid w:val="003A6467"/>
    <w:rsid w:val="003A6CCC"/>
    <w:rsid w:val="003A6EE1"/>
    <w:rsid w:val="003B11AF"/>
    <w:rsid w:val="003B14D4"/>
    <w:rsid w:val="003B159C"/>
    <w:rsid w:val="003B257C"/>
    <w:rsid w:val="003B26C3"/>
    <w:rsid w:val="003B2DBD"/>
    <w:rsid w:val="003B339F"/>
    <w:rsid w:val="003B35B8"/>
    <w:rsid w:val="003B42D7"/>
    <w:rsid w:val="003B42F0"/>
    <w:rsid w:val="003B4705"/>
    <w:rsid w:val="003B62D4"/>
    <w:rsid w:val="003B63EF"/>
    <w:rsid w:val="003B6B68"/>
    <w:rsid w:val="003B7622"/>
    <w:rsid w:val="003C0E09"/>
    <w:rsid w:val="003C17B2"/>
    <w:rsid w:val="003C1802"/>
    <w:rsid w:val="003C1AB7"/>
    <w:rsid w:val="003C26A2"/>
    <w:rsid w:val="003C327F"/>
    <w:rsid w:val="003C32E8"/>
    <w:rsid w:val="003C3819"/>
    <w:rsid w:val="003C3C27"/>
    <w:rsid w:val="003C4180"/>
    <w:rsid w:val="003C4BF0"/>
    <w:rsid w:val="003C4E6E"/>
    <w:rsid w:val="003C5DF6"/>
    <w:rsid w:val="003C65D3"/>
    <w:rsid w:val="003C6AD6"/>
    <w:rsid w:val="003C6CE9"/>
    <w:rsid w:val="003C7485"/>
    <w:rsid w:val="003D0914"/>
    <w:rsid w:val="003D1337"/>
    <w:rsid w:val="003D158E"/>
    <w:rsid w:val="003D1CBD"/>
    <w:rsid w:val="003D2234"/>
    <w:rsid w:val="003D3B2E"/>
    <w:rsid w:val="003D3C0E"/>
    <w:rsid w:val="003D3FFD"/>
    <w:rsid w:val="003D4862"/>
    <w:rsid w:val="003D4DD1"/>
    <w:rsid w:val="003D5E93"/>
    <w:rsid w:val="003D6A16"/>
    <w:rsid w:val="003D6DA5"/>
    <w:rsid w:val="003D7424"/>
    <w:rsid w:val="003D7B36"/>
    <w:rsid w:val="003E061D"/>
    <w:rsid w:val="003E08D5"/>
    <w:rsid w:val="003E08DD"/>
    <w:rsid w:val="003E0EBD"/>
    <w:rsid w:val="003E1F9B"/>
    <w:rsid w:val="003E240F"/>
    <w:rsid w:val="003E2446"/>
    <w:rsid w:val="003E2E8F"/>
    <w:rsid w:val="003E3293"/>
    <w:rsid w:val="003E4C66"/>
    <w:rsid w:val="003E538B"/>
    <w:rsid w:val="003E6715"/>
    <w:rsid w:val="003E67CC"/>
    <w:rsid w:val="003E763B"/>
    <w:rsid w:val="003E7A2E"/>
    <w:rsid w:val="003F0710"/>
    <w:rsid w:val="003F0989"/>
    <w:rsid w:val="003F09B9"/>
    <w:rsid w:val="003F1E7B"/>
    <w:rsid w:val="003F21EF"/>
    <w:rsid w:val="003F2C9F"/>
    <w:rsid w:val="003F3E3E"/>
    <w:rsid w:val="003F42BD"/>
    <w:rsid w:val="003F45F5"/>
    <w:rsid w:val="003F4686"/>
    <w:rsid w:val="003F4E9D"/>
    <w:rsid w:val="003F7372"/>
    <w:rsid w:val="003F75CC"/>
    <w:rsid w:val="003F7D0B"/>
    <w:rsid w:val="003F7EFC"/>
    <w:rsid w:val="00401024"/>
    <w:rsid w:val="0040204B"/>
    <w:rsid w:val="004022FA"/>
    <w:rsid w:val="00402402"/>
    <w:rsid w:val="00402912"/>
    <w:rsid w:val="00403354"/>
    <w:rsid w:val="00404FCD"/>
    <w:rsid w:val="0040521A"/>
    <w:rsid w:val="004052A7"/>
    <w:rsid w:val="00406F28"/>
    <w:rsid w:val="00407CA2"/>
    <w:rsid w:val="00407F69"/>
    <w:rsid w:val="00410718"/>
    <w:rsid w:val="00410BD3"/>
    <w:rsid w:val="00411929"/>
    <w:rsid w:val="00412820"/>
    <w:rsid w:val="004131F3"/>
    <w:rsid w:val="00413A60"/>
    <w:rsid w:val="00414A2F"/>
    <w:rsid w:val="00415AFC"/>
    <w:rsid w:val="00415BCA"/>
    <w:rsid w:val="00415CC9"/>
    <w:rsid w:val="00416D96"/>
    <w:rsid w:val="004171A4"/>
    <w:rsid w:val="00417746"/>
    <w:rsid w:val="00420391"/>
    <w:rsid w:val="00421616"/>
    <w:rsid w:val="0042175B"/>
    <w:rsid w:val="00421BF9"/>
    <w:rsid w:val="0042243F"/>
    <w:rsid w:val="00422DDA"/>
    <w:rsid w:val="00423924"/>
    <w:rsid w:val="00423ABE"/>
    <w:rsid w:val="00424A1D"/>
    <w:rsid w:val="00424D0C"/>
    <w:rsid w:val="004252F5"/>
    <w:rsid w:val="00425B1B"/>
    <w:rsid w:val="0042692A"/>
    <w:rsid w:val="00431147"/>
    <w:rsid w:val="004311D9"/>
    <w:rsid w:val="0043138E"/>
    <w:rsid w:val="00431CBC"/>
    <w:rsid w:val="00433179"/>
    <w:rsid w:val="004339E1"/>
    <w:rsid w:val="00433D96"/>
    <w:rsid w:val="00434162"/>
    <w:rsid w:val="00434D37"/>
    <w:rsid w:val="00435477"/>
    <w:rsid w:val="00435FDF"/>
    <w:rsid w:val="00436040"/>
    <w:rsid w:val="0043655E"/>
    <w:rsid w:val="00436893"/>
    <w:rsid w:val="00436F76"/>
    <w:rsid w:val="00440B3C"/>
    <w:rsid w:val="00441C8F"/>
    <w:rsid w:val="0044227B"/>
    <w:rsid w:val="00442AEF"/>
    <w:rsid w:val="00442FA8"/>
    <w:rsid w:val="004431DD"/>
    <w:rsid w:val="00443236"/>
    <w:rsid w:val="004438E1"/>
    <w:rsid w:val="00443DDB"/>
    <w:rsid w:val="00444743"/>
    <w:rsid w:val="0044573A"/>
    <w:rsid w:val="00445A09"/>
    <w:rsid w:val="00446452"/>
    <w:rsid w:val="004474E8"/>
    <w:rsid w:val="00450CAD"/>
    <w:rsid w:val="00450DE3"/>
    <w:rsid w:val="004511A8"/>
    <w:rsid w:val="00451E2F"/>
    <w:rsid w:val="00452521"/>
    <w:rsid w:val="00452644"/>
    <w:rsid w:val="00453FCE"/>
    <w:rsid w:val="00455391"/>
    <w:rsid w:val="00455D6E"/>
    <w:rsid w:val="00457520"/>
    <w:rsid w:val="00457A6A"/>
    <w:rsid w:val="00457AB9"/>
    <w:rsid w:val="0046098A"/>
    <w:rsid w:val="00460B98"/>
    <w:rsid w:val="0046151E"/>
    <w:rsid w:val="004616F5"/>
    <w:rsid w:val="00461E12"/>
    <w:rsid w:val="004628BB"/>
    <w:rsid w:val="00463505"/>
    <w:rsid w:val="00465757"/>
    <w:rsid w:val="00466DBC"/>
    <w:rsid w:val="00470112"/>
    <w:rsid w:val="00470604"/>
    <w:rsid w:val="0047095D"/>
    <w:rsid w:val="00470F5F"/>
    <w:rsid w:val="0047144B"/>
    <w:rsid w:val="00471B4E"/>
    <w:rsid w:val="00471D65"/>
    <w:rsid w:val="0047259B"/>
    <w:rsid w:val="00473568"/>
    <w:rsid w:val="0047369B"/>
    <w:rsid w:val="00473D8E"/>
    <w:rsid w:val="00475A16"/>
    <w:rsid w:val="00476609"/>
    <w:rsid w:val="004772EF"/>
    <w:rsid w:val="00477540"/>
    <w:rsid w:val="0048125A"/>
    <w:rsid w:val="004822F3"/>
    <w:rsid w:val="00482FF7"/>
    <w:rsid w:val="004837B6"/>
    <w:rsid w:val="00483917"/>
    <w:rsid w:val="00483D53"/>
    <w:rsid w:val="00486216"/>
    <w:rsid w:val="00486544"/>
    <w:rsid w:val="0048661D"/>
    <w:rsid w:val="00486D8F"/>
    <w:rsid w:val="00487480"/>
    <w:rsid w:val="00487A16"/>
    <w:rsid w:val="00490516"/>
    <w:rsid w:val="00490B0C"/>
    <w:rsid w:val="00490CD9"/>
    <w:rsid w:val="00490F8F"/>
    <w:rsid w:val="00492664"/>
    <w:rsid w:val="00493368"/>
    <w:rsid w:val="004935E0"/>
    <w:rsid w:val="004938D5"/>
    <w:rsid w:val="0049390C"/>
    <w:rsid w:val="00493AD7"/>
    <w:rsid w:val="00494319"/>
    <w:rsid w:val="00494EA9"/>
    <w:rsid w:val="00494EF9"/>
    <w:rsid w:val="00495F37"/>
    <w:rsid w:val="004976D0"/>
    <w:rsid w:val="00497BE8"/>
    <w:rsid w:val="004A0E5F"/>
    <w:rsid w:val="004A192E"/>
    <w:rsid w:val="004A2443"/>
    <w:rsid w:val="004A271E"/>
    <w:rsid w:val="004A29CC"/>
    <w:rsid w:val="004A3406"/>
    <w:rsid w:val="004A3F0A"/>
    <w:rsid w:val="004A4999"/>
    <w:rsid w:val="004A566F"/>
    <w:rsid w:val="004A57F6"/>
    <w:rsid w:val="004A5B56"/>
    <w:rsid w:val="004A6421"/>
    <w:rsid w:val="004A71BE"/>
    <w:rsid w:val="004A7E10"/>
    <w:rsid w:val="004B1DB0"/>
    <w:rsid w:val="004B1E60"/>
    <w:rsid w:val="004B27F7"/>
    <w:rsid w:val="004B2D5A"/>
    <w:rsid w:val="004B308F"/>
    <w:rsid w:val="004B3146"/>
    <w:rsid w:val="004B42BC"/>
    <w:rsid w:val="004B434D"/>
    <w:rsid w:val="004B45CA"/>
    <w:rsid w:val="004B46C7"/>
    <w:rsid w:val="004B473E"/>
    <w:rsid w:val="004B47E4"/>
    <w:rsid w:val="004B4E70"/>
    <w:rsid w:val="004B5BA1"/>
    <w:rsid w:val="004B6137"/>
    <w:rsid w:val="004B64DB"/>
    <w:rsid w:val="004C04E4"/>
    <w:rsid w:val="004C07EC"/>
    <w:rsid w:val="004C0820"/>
    <w:rsid w:val="004C0E35"/>
    <w:rsid w:val="004C2790"/>
    <w:rsid w:val="004C7146"/>
    <w:rsid w:val="004C7639"/>
    <w:rsid w:val="004C7BCC"/>
    <w:rsid w:val="004D020A"/>
    <w:rsid w:val="004D0215"/>
    <w:rsid w:val="004D131B"/>
    <w:rsid w:val="004D13CD"/>
    <w:rsid w:val="004D148D"/>
    <w:rsid w:val="004D191D"/>
    <w:rsid w:val="004D2893"/>
    <w:rsid w:val="004D2D5F"/>
    <w:rsid w:val="004D3129"/>
    <w:rsid w:val="004D4513"/>
    <w:rsid w:val="004D4B66"/>
    <w:rsid w:val="004D53BB"/>
    <w:rsid w:val="004D5C9B"/>
    <w:rsid w:val="004D6506"/>
    <w:rsid w:val="004D73E7"/>
    <w:rsid w:val="004D74D8"/>
    <w:rsid w:val="004D783C"/>
    <w:rsid w:val="004D79F1"/>
    <w:rsid w:val="004E0079"/>
    <w:rsid w:val="004E061C"/>
    <w:rsid w:val="004E1380"/>
    <w:rsid w:val="004E13C1"/>
    <w:rsid w:val="004E23B1"/>
    <w:rsid w:val="004E2413"/>
    <w:rsid w:val="004E24C5"/>
    <w:rsid w:val="004E2F55"/>
    <w:rsid w:val="004E3E04"/>
    <w:rsid w:val="004E4577"/>
    <w:rsid w:val="004E5052"/>
    <w:rsid w:val="004E57E8"/>
    <w:rsid w:val="004E6AB7"/>
    <w:rsid w:val="004E6AD2"/>
    <w:rsid w:val="004E71C0"/>
    <w:rsid w:val="004E73B3"/>
    <w:rsid w:val="004E7F46"/>
    <w:rsid w:val="004F2472"/>
    <w:rsid w:val="004F2AEB"/>
    <w:rsid w:val="004F3955"/>
    <w:rsid w:val="004F4A6F"/>
    <w:rsid w:val="004F4E28"/>
    <w:rsid w:val="004F67F2"/>
    <w:rsid w:val="004F6B3F"/>
    <w:rsid w:val="00501106"/>
    <w:rsid w:val="005017EB"/>
    <w:rsid w:val="00502045"/>
    <w:rsid w:val="00502301"/>
    <w:rsid w:val="0050235D"/>
    <w:rsid w:val="00502CFB"/>
    <w:rsid w:val="00504C72"/>
    <w:rsid w:val="00504D47"/>
    <w:rsid w:val="00504E7F"/>
    <w:rsid w:val="0050503C"/>
    <w:rsid w:val="0050567B"/>
    <w:rsid w:val="00506DB6"/>
    <w:rsid w:val="005071D5"/>
    <w:rsid w:val="00507C46"/>
    <w:rsid w:val="00507EFC"/>
    <w:rsid w:val="005123D6"/>
    <w:rsid w:val="0051254A"/>
    <w:rsid w:val="005125C4"/>
    <w:rsid w:val="00512C3C"/>
    <w:rsid w:val="00513132"/>
    <w:rsid w:val="0051471F"/>
    <w:rsid w:val="00514A98"/>
    <w:rsid w:val="005153EC"/>
    <w:rsid w:val="005157B4"/>
    <w:rsid w:val="00515EC9"/>
    <w:rsid w:val="0051621B"/>
    <w:rsid w:val="00516DBA"/>
    <w:rsid w:val="005171F6"/>
    <w:rsid w:val="00517D9E"/>
    <w:rsid w:val="00520F88"/>
    <w:rsid w:val="005211A1"/>
    <w:rsid w:val="00521461"/>
    <w:rsid w:val="00521580"/>
    <w:rsid w:val="00522F22"/>
    <w:rsid w:val="00523F20"/>
    <w:rsid w:val="005248D0"/>
    <w:rsid w:val="00525DDA"/>
    <w:rsid w:val="0052658E"/>
    <w:rsid w:val="005274E5"/>
    <w:rsid w:val="00527C1A"/>
    <w:rsid w:val="0053068D"/>
    <w:rsid w:val="005306F0"/>
    <w:rsid w:val="00531053"/>
    <w:rsid w:val="005310DB"/>
    <w:rsid w:val="005311AC"/>
    <w:rsid w:val="00531430"/>
    <w:rsid w:val="00531AA7"/>
    <w:rsid w:val="00532C0E"/>
    <w:rsid w:val="00532C8B"/>
    <w:rsid w:val="00532D80"/>
    <w:rsid w:val="00532DC8"/>
    <w:rsid w:val="00533194"/>
    <w:rsid w:val="00534001"/>
    <w:rsid w:val="00534DEA"/>
    <w:rsid w:val="00537814"/>
    <w:rsid w:val="00537820"/>
    <w:rsid w:val="005404B1"/>
    <w:rsid w:val="0054080E"/>
    <w:rsid w:val="005410ED"/>
    <w:rsid w:val="0054227D"/>
    <w:rsid w:val="005425F2"/>
    <w:rsid w:val="00542F29"/>
    <w:rsid w:val="0054366B"/>
    <w:rsid w:val="00543F5D"/>
    <w:rsid w:val="00544882"/>
    <w:rsid w:val="0054574A"/>
    <w:rsid w:val="00546286"/>
    <w:rsid w:val="00547510"/>
    <w:rsid w:val="00547725"/>
    <w:rsid w:val="00550164"/>
    <w:rsid w:val="0055035A"/>
    <w:rsid w:val="005513D1"/>
    <w:rsid w:val="005517C1"/>
    <w:rsid w:val="00551DC9"/>
    <w:rsid w:val="005523F9"/>
    <w:rsid w:val="00552C72"/>
    <w:rsid w:val="00553AAF"/>
    <w:rsid w:val="00554721"/>
    <w:rsid w:val="0055473C"/>
    <w:rsid w:val="00554866"/>
    <w:rsid w:val="00555EF8"/>
    <w:rsid w:val="00556023"/>
    <w:rsid w:val="0055629F"/>
    <w:rsid w:val="00556741"/>
    <w:rsid w:val="00557051"/>
    <w:rsid w:val="00560338"/>
    <w:rsid w:val="00560A1F"/>
    <w:rsid w:val="00561243"/>
    <w:rsid w:val="00561388"/>
    <w:rsid w:val="0056207D"/>
    <w:rsid w:val="005621BC"/>
    <w:rsid w:val="005626CC"/>
    <w:rsid w:val="00563169"/>
    <w:rsid w:val="005631E8"/>
    <w:rsid w:val="0056352E"/>
    <w:rsid w:val="00564613"/>
    <w:rsid w:val="00565153"/>
    <w:rsid w:val="00565BA4"/>
    <w:rsid w:val="00566F8D"/>
    <w:rsid w:val="00567F9E"/>
    <w:rsid w:val="00570081"/>
    <w:rsid w:val="00570487"/>
    <w:rsid w:val="00570A92"/>
    <w:rsid w:val="00570B96"/>
    <w:rsid w:val="005716BF"/>
    <w:rsid w:val="005717AD"/>
    <w:rsid w:val="005720DA"/>
    <w:rsid w:val="005728AB"/>
    <w:rsid w:val="0057318F"/>
    <w:rsid w:val="00573D3E"/>
    <w:rsid w:val="0057565C"/>
    <w:rsid w:val="0057700F"/>
    <w:rsid w:val="00577432"/>
    <w:rsid w:val="00577E24"/>
    <w:rsid w:val="00577FFC"/>
    <w:rsid w:val="005802A7"/>
    <w:rsid w:val="005813A9"/>
    <w:rsid w:val="00583887"/>
    <w:rsid w:val="00583D0F"/>
    <w:rsid w:val="0058437C"/>
    <w:rsid w:val="00584669"/>
    <w:rsid w:val="00584821"/>
    <w:rsid w:val="00584C12"/>
    <w:rsid w:val="00585968"/>
    <w:rsid w:val="00587115"/>
    <w:rsid w:val="00587233"/>
    <w:rsid w:val="005873C4"/>
    <w:rsid w:val="0058750F"/>
    <w:rsid w:val="0058759C"/>
    <w:rsid w:val="0059053F"/>
    <w:rsid w:val="00590A8B"/>
    <w:rsid w:val="00591313"/>
    <w:rsid w:val="005924C7"/>
    <w:rsid w:val="0059511B"/>
    <w:rsid w:val="00595B9C"/>
    <w:rsid w:val="00595CF3"/>
    <w:rsid w:val="00595FBB"/>
    <w:rsid w:val="00596434"/>
    <w:rsid w:val="0059674C"/>
    <w:rsid w:val="00596B16"/>
    <w:rsid w:val="00597365"/>
    <w:rsid w:val="005A0EE9"/>
    <w:rsid w:val="005A0EFF"/>
    <w:rsid w:val="005A0F0B"/>
    <w:rsid w:val="005A1DDF"/>
    <w:rsid w:val="005A1E78"/>
    <w:rsid w:val="005A3C4D"/>
    <w:rsid w:val="005A45D9"/>
    <w:rsid w:val="005A4AE6"/>
    <w:rsid w:val="005A5B03"/>
    <w:rsid w:val="005A62FC"/>
    <w:rsid w:val="005A774E"/>
    <w:rsid w:val="005B0EFF"/>
    <w:rsid w:val="005B275D"/>
    <w:rsid w:val="005B2C60"/>
    <w:rsid w:val="005B31C0"/>
    <w:rsid w:val="005B37B0"/>
    <w:rsid w:val="005B389D"/>
    <w:rsid w:val="005B3C1A"/>
    <w:rsid w:val="005B47B1"/>
    <w:rsid w:val="005B520B"/>
    <w:rsid w:val="005B5814"/>
    <w:rsid w:val="005B7889"/>
    <w:rsid w:val="005C0AB2"/>
    <w:rsid w:val="005C0BA0"/>
    <w:rsid w:val="005C1173"/>
    <w:rsid w:val="005C16CB"/>
    <w:rsid w:val="005C1E52"/>
    <w:rsid w:val="005C2F09"/>
    <w:rsid w:val="005C34D9"/>
    <w:rsid w:val="005C3A2A"/>
    <w:rsid w:val="005C4783"/>
    <w:rsid w:val="005C4A45"/>
    <w:rsid w:val="005C4C6E"/>
    <w:rsid w:val="005C6646"/>
    <w:rsid w:val="005C6850"/>
    <w:rsid w:val="005C7D9E"/>
    <w:rsid w:val="005C7E8A"/>
    <w:rsid w:val="005D0197"/>
    <w:rsid w:val="005D0F01"/>
    <w:rsid w:val="005D11AE"/>
    <w:rsid w:val="005D1281"/>
    <w:rsid w:val="005D1D5A"/>
    <w:rsid w:val="005D1EAE"/>
    <w:rsid w:val="005D365B"/>
    <w:rsid w:val="005D37FA"/>
    <w:rsid w:val="005D535E"/>
    <w:rsid w:val="005D6D6D"/>
    <w:rsid w:val="005D76F0"/>
    <w:rsid w:val="005E05D9"/>
    <w:rsid w:val="005E1C15"/>
    <w:rsid w:val="005E242A"/>
    <w:rsid w:val="005E246D"/>
    <w:rsid w:val="005E2D09"/>
    <w:rsid w:val="005E34EF"/>
    <w:rsid w:val="005E362A"/>
    <w:rsid w:val="005E391A"/>
    <w:rsid w:val="005E3BD0"/>
    <w:rsid w:val="005F0AC2"/>
    <w:rsid w:val="005F0C1F"/>
    <w:rsid w:val="005F0FBB"/>
    <w:rsid w:val="005F17DF"/>
    <w:rsid w:val="005F2543"/>
    <w:rsid w:val="005F3A48"/>
    <w:rsid w:val="005F471C"/>
    <w:rsid w:val="005F4A4F"/>
    <w:rsid w:val="005F6F1F"/>
    <w:rsid w:val="005F78B9"/>
    <w:rsid w:val="005F7E36"/>
    <w:rsid w:val="00600015"/>
    <w:rsid w:val="00600D99"/>
    <w:rsid w:val="0060172E"/>
    <w:rsid w:val="0060217E"/>
    <w:rsid w:val="00603786"/>
    <w:rsid w:val="0060387F"/>
    <w:rsid w:val="00603F56"/>
    <w:rsid w:val="006045E0"/>
    <w:rsid w:val="00604E71"/>
    <w:rsid w:val="006052EA"/>
    <w:rsid w:val="00605F58"/>
    <w:rsid w:val="00607626"/>
    <w:rsid w:val="006079B7"/>
    <w:rsid w:val="00607B24"/>
    <w:rsid w:val="00607BB3"/>
    <w:rsid w:val="006106D1"/>
    <w:rsid w:val="0061115D"/>
    <w:rsid w:val="00611D78"/>
    <w:rsid w:val="0061238B"/>
    <w:rsid w:val="006126F6"/>
    <w:rsid w:val="00612757"/>
    <w:rsid w:val="00612987"/>
    <w:rsid w:val="00614345"/>
    <w:rsid w:val="00615ECA"/>
    <w:rsid w:val="00616091"/>
    <w:rsid w:val="00616272"/>
    <w:rsid w:val="00616478"/>
    <w:rsid w:val="00616A10"/>
    <w:rsid w:val="0061733B"/>
    <w:rsid w:val="00617CD8"/>
    <w:rsid w:val="00620FC0"/>
    <w:rsid w:val="00621E92"/>
    <w:rsid w:val="0062223E"/>
    <w:rsid w:val="006231B3"/>
    <w:rsid w:val="006234F2"/>
    <w:rsid w:val="006238F4"/>
    <w:rsid w:val="00623954"/>
    <w:rsid w:val="00624398"/>
    <w:rsid w:val="0062451B"/>
    <w:rsid w:val="00625B9C"/>
    <w:rsid w:val="0062777D"/>
    <w:rsid w:val="006277F6"/>
    <w:rsid w:val="00627938"/>
    <w:rsid w:val="00630C34"/>
    <w:rsid w:val="00630EC6"/>
    <w:rsid w:val="00631421"/>
    <w:rsid w:val="00631BA4"/>
    <w:rsid w:val="00632208"/>
    <w:rsid w:val="00632C3B"/>
    <w:rsid w:val="00633627"/>
    <w:rsid w:val="00634C1E"/>
    <w:rsid w:val="00634CE9"/>
    <w:rsid w:val="00635178"/>
    <w:rsid w:val="00636913"/>
    <w:rsid w:val="0063770F"/>
    <w:rsid w:val="00640482"/>
    <w:rsid w:val="00640F8B"/>
    <w:rsid w:val="00641137"/>
    <w:rsid w:val="00642AEE"/>
    <w:rsid w:val="00642C7C"/>
    <w:rsid w:val="00642F50"/>
    <w:rsid w:val="006430A1"/>
    <w:rsid w:val="00643BC0"/>
    <w:rsid w:val="00643D88"/>
    <w:rsid w:val="0064547B"/>
    <w:rsid w:val="00647D81"/>
    <w:rsid w:val="00650AA1"/>
    <w:rsid w:val="00650BC3"/>
    <w:rsid w:val="006516A6"/>
    <w:rsid w:val="00651FC3"/>
    <w:rsid w:val="006520E2"/>
    <w:rsid w:val="00652974"/>
    <w:rsid w:val="00652FA0"/>
    <w:rsid w:val="006536A9"/>
    <w:rsid w:val="00653E2D"/>
    <w:rsid w:val="006562E0"/>
    <w:rsid w:val="006574FD"/>
    <w:rsid w:val="00660104"/>
    <w:rsid w:val="00660636"/>
    <w:rsid w:val="0066158A"/>
    <w:rsid w:val="00661BA4"/>
    <w:rsid w:val="006631EB"/>
    <w:rsid w:val="006648C6"/>
    <w:rsid w:val="00664EF2"/>
    <w:rsid w:val="0066501F"/>
    <w:rsid w:val="006650E3"/>
    <w:rsid w:val="00666330"/>
    <w:rsid w:val="00666761"/>
    <w:rsid w:val="00666C5A"/>
    <w:rsid w:val="00667089"/>
    <w:rsid w:val="00667147"/>
    <w:rsid w:val="0066786B"/>
    <w:rsid w:val="006678ED"/>
    <w:rsid w:val="00670578"/>
    <w:rsid w:val="0067059A"/>
    <w:rsid w:val="00670F3E"/>
    <w:rsid w:val="00672B52"/>
    <w:rsid w:val="006736E2"/>
    <w:rsid w:val="006751D1"/>
    <w:rsid w:val="006762D4"/>
    <w:rsid w:val="006762F4"/>
    <w:rsid w:val="00676DD9"/>
    <w:rsid w:val="00681AB0"/>
    <w:rsid w:val="00681D68"/>
    <w:rsid w:val="00682AEC"/>
    <w:rsid w:val="00682BC2"/>
    <w:rsid w:val="00682D5B"/>
    <w:rsid w:val="00683467"/>
    <w:rsid w:val="00684231"/>
    <w:rsid w:val="00685C2A"/>
    <w:rsid w:val="0068614E"/>
    <w:rsid w:val="0068654E"/>
    <w:rsid w:val="0068683A"/>
    <w:rsid w:val="00690E55"/>
    <w:rsid w:val="00692F5A"/>
    <w:rsid w:val="00693522"/>
    <w:rsid w:val="00693E91"/>
    <w:rsid w:val="00693F50"/>
    <w:rsid w:val="00695081"/>
    <w:rsid w:val="00695914"/>
    <w:rsid w:val="0069691B"/>
    <w:rsid w:val="00696BFE"/>
    <w:rsid w:val="00697298"/>
    <w:rsid w:val="006975D3"/>
    <w:rsid w:val="00697921"/>
    <w:rsid w:val="006A0685"/>
    <w:rsid w:val="006A0E4B"/>
    <w:rsid w:val="006A1295"/>
    <w:rsid w:val="006A31C8"/>
    <w:rsid w:val="006A42D8"/>
    <w:rsid w:val="006A4719"/>
    <w:rsid w:val="006A4825"/>
    <w:rsid w:val="006A4B7B"/>
    <w:rsid w:val="006A6020"/>
    <w:rsid w:val="006A6AA8"/>
    <w:rsid w:val="006A7369"/>
    <w:rsid w:val="006A7CB8"/>
    <w:rsid w:val="006B087F"/>
    <w:rsid w:val="006B09F7"/>
    <w:rsid w:val="006B191F"/>
    <w:rsid w:val="006B3216"/>
    <w:rsid w:val="006B35A4"/>
    <w:rsid w:val="006B38B9"/>
    <w:rsid w:val="006B44BA"/>
    <w:rsid w:val="006B48C6"/>
    <w:rsid w:val="006B5450"/>
    <w:rsid w:val="006B577C"/>
    <w:rsid w:val="006B6C56"/>
    <w:rsid w:val="006B6CC8"/>
    <w:rsid w:val="006B6D01"/>
    <w:rsid w:val="006B6F34"/>
    <w:rsid w:val="006B71AE"/>
    <w:rsid w:val="006C079B"/>
    <w:rsid w:val="006C0AB9"/>
    <w:rsid w:val="006C23BC"/>
    <w:rsid w:val="006C4BCE"/>
    <w:rsid w:val="006C4D8F"/>
    <w:rsid w:val="006C6A58"/>
    <w:rsid w:val="006C7A07"/>
    <w:rsid w:val="006C7E64"/>
    <w:rsid w:val="006D1D5A"/>
    <w:rsid w:val="006D24DB"/>
    <w:rsid w:val="006D2578"/>
    <w:rsid w:val="006D2EED"/>
    <w:rsid w:val="006D3E44"/>
    <w:rsid w:val="006D4013"/>
    <w:rsid w:val="006D4F51"/>
    <w:rsid w:val="006D4F58"/>
    <w:rsid w:val="006D508D"/>
    <w:rsid w:val="006D56D4"/>
    <w:rsid w:val="006D5A42"/>
    <w:rsid w:val="006D5B36"/>
    <w:rsid w:val="006D6800"/>
    <w:rsid w:val="006D68A8"/>
    <w:rsid w:val="006D6E93"/>
    <w:rsid w:val="006D780A"/>
    <w:rsid w:val="006D7AC4"/>
    <w:rsid w:val="006E0B0B"/>
    <w:rsid w:val="006E17B2"/>
    <w:rsid w:val="006E1C32"/>
    <w:rsid w:val="006E3190"/>
    <w:rsid w:val="006E32D4"/>
    <w:rsid w:val="006E384C"/>
    <w:rsid w:val="006E3B97"/>
    <w:rsid w:val="006E3D20"/>
    <w:rsid w:val="006E4FC6"/>
    <w:rsid w:val="006E58F8"/>
    <w:rsid w:val="006E5D23"/>
    <w:rsid w:val="006E6B10"/>
    <w:rsid w:val="006E6B71"/>
    <w:rsid w:val="006E6CE6"/>
    <w:rsid w:val="006E74ED"/>
    <w:rsid w:val="006E7A68"/>
    <w:rsid w:val="006E7FB3"/>
    <w:rsid w:val="006E7FF1"/>
    <w:rsid w:val="006F18E1"/>
    <w:rsid w:val="006F193F"/>
    <w:rsid w:val="006F2215"/>
    <w:rsid w:val="006F2BD1"/>
    <w:rsid w:val="006F3033"/>
    <w:rsid w:val="006F36BA"/>
    <w:rsid w:val="006F45AE"/>
    <w:rsid w:val="006F4756"/>
    <w:rsid w:val="006F66A1"/>
    <w:rsid w:val="006F6AA4"/>
    <w:rsid w:val="006F7406"/>
    <w:rsid w:val="006F7781"/>
    <w:rsid w:val="006F7850"/>
    <w:rsid w:val="00700B28"/>
    <w:rsid w:val="0070178F"/>
    <w:rsid w:val="00701DE0"/>
    <w:rsid w:val="00701EBB"/>
    <w:rsid w:val="007020FB"/>
    <w:rsid w:val="007025E4"/>
    <w:rsid w:val="00702ED2"/>
    <w:rsid w:val="00702F2F"/>
    <w:rsid w:val="007035EA"/>
    <w:rsid w:val="00703752"/>
    <w:rsid w:val="00704687"/>
    <w:rsid w:val="0070479E"/>
    <w:rsid w:val="007054A9"/>
    <w:rsid w:val="0070581C"/>
    <w:rsid w:val="00705D96"/>
    <w:rsid w:val="007065FA"/>
    <w:rsid w:val="00707002"/>
    <w:rsid w:val="007075C2"/>
    <w:rsid w:val="00707B88"/>
    <w:rsid w:val="00710631"/>
    <w:rsid w:val="00710FAB"/>
    <w:rsid w:val="00710FC3"/>
    <w:rsid w:val="00711BD3"/>
    <w:rsid w:val="00712670"/>
    <w:rsid w:val="00712A14"/>
    <w:rsid w:val="007131C3"/>
    <w:rsid w:val="00714364"/>
    <w:rsid w:val="00715F0F"/>
    <w:rsid w:val="007166DA"/>
    <w:rsid w:val="00717E53"/>
    <w:rsid w:val="00720CB3"/>
    <w:rsid w:val="00720CDD"/>
    <w:rsid w:val="0072106A"/>
    <w:rsid w:val="00722152"/>
    <w:rsid w:val="00723048"/>
    <w:rsid w:val="00723904"/>
    <w:rsid w:val="00723D93"/>
    <w:rsid w:val="00724745"/>
    <w:rsid w:val="00724961"/>
    <w:rsid w:val="007249AA"/>
    <w:rsid w:val="00724BA5"/>
    <w:rsid w:val="007261C1"/>
    <w:rsid w:val="007262A1"/>
    <w:rsid w:val="00726D3A"/>
    <w:rsid w:val="0072742B"/>
    <w:rsid w:val="007277AF"/>
    <w:rsid w:val="00727DB7"/>
    <w:rsid w:val="00727FCE"/>
    <w:rsid w:val="007303F2"/>
    <w:rsid w:val="00731E2C"/>
    <w:rsid w:val="007320DD"/>
    <w:rsid w:val="007328BD"/>
    <w:rsid w:val="0073328A"/>
    <w:rsid w:val="00733517"/>
    <w:rsid w:val="007336B4"/>
    <w:rsid w:val="0073394B"/>
    <w:rsid w:val="00733B0F"/>
    <w:rsid w:val="0073454E"/>
    <w:rsid w:val="00735149"/>
    <w:rsid w:val="0073552B"/>
    <w:rsid w:val="00735538"/>
    <w:rsid w:val="0073566C"/>
    <w:rsid w:val="00735BBD"/>
    <w:rsid w:val="007371DA"/>
    <w:rsid w:val="00737E20"/>
    <w:rsid w:val="00740A0C"/>
    <w:rsid w:val="00740EB3"/>
    <w:rsid w:val="00741810"/>
    <w:rsid w:val="007418BF"/>
    <w:rsid w:val="007422BC"/>
    <w:rsid w:val="007422C6"/>
    <w:rsid w:val="007422F2"/>
    <w:rsid w:val="007424D3"/>
    <w:rsid w:val="00742A5B"/>
    <w:rsid w:val="00742BD4"/>
    <w:rsid w:val="00743481"/>
    <w:rsid w:val="00744027"/>
    <w:rsid w:val="00744833"/>
    <w:rsid w:val="00744ACE"/>
    <w:rsid w:val="00745A48"/>
    <w:rsid w:val="007463A0"/>
    <w:rsid w:val="00746B01"/>
    <w:rsid w:val="007474F5"/>
    <w:rsid w:val="0074756B"/>
    <w:rsid w:val="0074779E"/>
    <w:rsid w:val="00747A88"/>
    <w:rsid w:val="007501D1"/>
    <w:rsid w:val="0075250B"/>
    <w:rsid w:val="00752835"/>
    <w:rsid w:val="007529BC"/>
    <w:rsid w:val="00752F69"/>
    <w:rsid w:val="0075504D"/>
    <w:rsid w:val="00756378"/>
    <w:rsid w:val="0075675F"/>
    <w:rsid w:val="00757B11"/>
    <w:rsid w:val="007613D8"/>
    <w:rsid w:val="007617BC"/>
    <w:rsid w:val="0076199D"/>
    <w:rsid w:val="00762336"/>
    <w:rsid w:val="0076261E"/>
    <w:rsid w:val="00762C71"/>
    <w:rsid w:val="00762F76"/>
    <w:rsid w:val="00763308"/>
    <w:rsid w:val="0076346E"/>
    <w:rsid w:val="007637AB"/>
    <w:rsid w:val="00764923"/>
    <w:rsid w:val="00764B3D"/>
    <w:rsid w:val="00765B90"/>
    <w:rsid w:val="00765CDD"/>
    <w:rsid w:val="007664B7"/>
    <w:rsid w:val="0076676B"/>
    <w:rsid w:val="007668BC"/>
    <w:rsid w:val="00770CB1"/>
    <w:rsid w:val="00771883"/>
    <w:rsid w:val="0077289A"/>
    <w:rsid w:val="00772FC6"/>
    <w:rsid w:val="00773796"/>
    <w:rsid w:val="00773F19"/>
    <w:rsid w:val="00775925"/>
    <w:rsid w:val="007761BF"/>
    <w:rsid w:val="00776EEE"/>
    <w:rsid w:val="0077765A"/>
    <w:rsid w:val="007776CF"/>
    <w:rsid w:val="00781A26"/>
    <w:rsid w:val="00781A88"/>
    <w:rsid w:val="007820A4"/>
    <w:rsid w:val="0078215F"/>
    <w:rsid w:val="00785DE4"/>
    <w:rsid w:val="007866D5"/>
    <w:rsid w:val="00786AA3"/>
    <w:rsid w:val="00786B50"/>
    <w:rsid w:val="00786C95"/>
    <w:rsid w:val="00786F8B"/>
    <w:rsid w:val="00790C91"/>
    <w:rsid w:val="00792FA5"/>
    <w:rsid w:val="0079327E"/>
    <w:rsid w:val="00794DBC"/>
    <w:rsid w:val="007952C6"/>
    <w:rsid w:val="007955EF"/>
    <w:rsid w:val="00795D9F"/>
    <w:rsid w:val="0079679B"/>
    <w:rsid w:val="00796E14"/>
    <w:rsid w:val="00797C0C"/>
    <w:rsid w:val="007A0D14"/>
    <w:rsid w:val="007A2145"/>
    <w:rsid w:val="007A21FF"/>
    <w:rsid w:val="007A26EC"/>
    <w:rsid w:val="007A2AA9"/>
    <w:rsid w:val="007A3015"/>
    <w:rsid w:val="007A43D0"/>
    <w:rsid w:val="007A49FD"/>
    <w:rsid w:val="007A5A4D"/>
    <w:rsid w:val="007A708D"/>
    <w:rsid w:val="007A73ED"/>
    <w:rsid w:val="007A7AC7"/>
    <w:rsid w:val="007A7C5E"/>
    <w:rsid w:val="007B049B"/>
    <w:rsid w:val="007B1D4D"/>
    <w:rsid w:val="007B2B0C"/>
    <w:rsid w:val="007B3847"/>
    <w:rsid w:val="007B3B4C"/>
    <w:rsid w:val="007B5B7C"/>
    <w:rsid w:val="007C0003"/>
    <w:rsid w:val="007C02E9"/>
    <w:rsid w:val="007C03A4"/>
    <w:rsid w:val="007C075D"/>
    <w:rsid w:val="007C07EC"/>
    <w:rsid w:val="007C095F"/>
    <w:rsid w:val="007C0AF1"/>
    <w:rsid w:val="007C1B9B"/>
    <w:rsid w:val="007C1CBA"/>
    <w:rsid w:val="007C29F5"/>
    <w:rsid w:val="007C2C3D"/>
    <w:rsid w:val="007C3F54"/>
    <w:rsid w:val="007C4325"/>
    <w:rsid w:val="007C455D"/>
    <w:rsid w:val="007C5F72"/>
    <w:rsid w:val="007D00AC"/>
    <w:rsid w:val="007D025C"/>
    <w:rsid w:val="007D0CB8"/>
    <w:rsid w:val="007D1345"/>
    <w:rsid w:val="007D1B90"/>
    <w:rsid w:val="007D1C24"/>
    <w:rsid w:val="007D2ED6"/>
    <w:rsid w:val="007D2EF9"/>
    <w:rsid w:val="007D3015"/>
    <w:rsid w:val="007D3369"/>
    <w:rsid w:val="007D3F9A"/>
    <w:rsid w:val="007D5E7B"/>
    <w:rsid w:val="007D70A7"/>
    <w:rsid w:val="007D776A"/>
    <w:rsid w:val="007E08A5"/>
    <w:rsid w:val="007E1E98"/>
    <w:rsid w:val="007E23B3"/>
    <w:rsid w:val="007E3C3E"/>
    <w:rsid w:val="007E4217"/>
    <w:rsid w:val="007E447D"/>
    <w:rsid w:val="007E447F"/>
    <w:rsid w:val="007E459C"/>
    <w:rsid w:val="007E4686"/>
    <w:rsid w:val="007E49A6"/>
    <w:rsid w:val="007E4ACF"/>
    <w:rsid w:val="007E5941"/>
    <w:rsid w:val="007E599D"/>
    <w:rsid w:val="007E6077"/>
    <w:rsid w:val="007E63FB"/>
    <w:rsid w:val="007E6425"/>
    <w:rsid w:val="007E6A96"/>
    <w:rsid w:val="007E795D"/>
    <w:rsid w:val="007E7F3E"/>
    <w:rsid w:val="007F06B6"/>
    <w:rsid w:val="007F13CB"/>
    <w:rsid w:val="007F1A26"/>
    <w:rsid w:val="007F1F1D"/>
    <w:rsid w:val="007F2059"/>
    <w:rsid w:val="007F319D"/>
    <w:rsid w:val="007F35ED"/>
    <w:rsid w:val="007F35F3"/>
    <w:rsid w:val="007F378E"/>
    <w:rsid w:val="007F3D64"/>
    <w:rsid w:val="007F3FA1"/>
    <w:rsid w:val="007F4986"/>
    <w:rsid w:val="007F52BC"/>
    <w:rsid w:val="007F58FB"/>
    <w:rsid w:val="007F65E3"/>
    <w:rsid w:val="007F67E6"/>
    <w:rsid w:val="007F6AAC"/>
    <w:rsid w:val="007F7E87"/>
    <w:rsid w:val="008005A2"/>
    <w:rsid w:val="00800F10"/>
    <w:rsid w:val="00801451"/>
    <w:rsid w:val="008019EE"/>
    <w:rsid w:val="00801C8F"/>
    <w:rsid w:val="0080225A"/>
    <w:rsid w:val="008022D3"/>
    <w:rsid w:val="00802902"/>
    <w:rsid w:val="00803676"/>
    <w:rsid w:val="00803685"/>
    <w:rsid w:val="008036C5"/>
    <w:rsid w:val="008037ED"/>
    <w:rsid w:val="00803F64"/>
    <w:rsid w:val="00805CE8"/>
    <w:rsid w:val="008060BC"/>
    <w:rsid w:val="00806AC2"/>
    <w:rsid w:val="00807129"/>
    <w:rsid w:val="00810FC6"/>
    <w:rsid w:val="00811B0D"/>
    <w:rsid w:val="00811BFB"/>
    <w:rsid w:val="00811D0F"/>
    <w:rsid w:val="00812409"/>
    <w:rsid w:val="00813CA9"/>
    <w:rsid w:val="008155AC"/>
    <w:rsid w:val="00817169"/>
    <w:rsid w:val="00817C3C"/>
    <w:rsid w:val="008202B6"/>
    <w:rsid w:val="0082030E"/>
    <w:rsid w:val="00820426"/>
    <w:rsid w:val="00820479"/>
    <w:rsid w:val="008217F1"/>
    <w:rsid w:val="00821B4D"/>
    <w:rsid w:val="00821BD7"/>
    <w:rsid w:val="00821FBE"/>
    <w:rsid w:val="008223BE"/>
    <w:rsid w:val="00822672"/>
    <w:rsid w:val="0082267F"/>
    <w:rsid w:val="00823283"/>
    <w:rsid w:val="00823CE5"/>
    <w:rsid w:val="008262DD"/>
    <w:rsid w:val="0082736A"/>
    <w:rsid w:val="00827868"/>
    <w:rsid w:val="00831956"/>
    <w:rsid w:val="008324D5"/>
    <w:rsid w:val="0083314F"/>
    <w:rsid w:val="00833697"/>
    <w:rsid w:val="0083394A"/>
    <w:rsid w:val="00833AA7"/>
    <w:rsid w:val="008354E4"/>
    <w:rsid w:val="00835778"/>
    <w:rsid w:val="00835DB7"/>
    <w:rsid w:val="00836089"/>
    <w:rsid w:val="00836EC8"/>
    <w:rsid w:val="00837055"/>
    <w:rsid w:val="008376CB"/>
    <w:rsid w:val="0084007B"/>
    <w:rsid w:val="0084030C"/>
    <w:rsid w:val="00840DFA"/>
    <w:rsid w:val="00841E4A"/>
    <w:rsid w:val="0084309C"/>
    <w:rsid w:val="00843F50"/>
    <w:rsid w:val="0084452B"/>
    <w:rsid w:val="00845035"/>
    <w:rsid w:val="00845D6D"/>
    <w:rsid w:val="00845FC2"/>
    <w:rsid w:val="00846906"/>
    <w:rsid w:val="00846D5B"/>
    <w:rsid w:val="008477E2"/>
    <w:rsid w:val="0084788E"/>
    <w:rsid w:val="00850C05"/>
    <w:rsid w:val="00852DAF"/>
    <w:rsid w:val="00853FE7"/>
    <w:rsid w:val="008548A5"/>
    <w:rsid w:val="00854D07"/>
    <w:rsid w:val="00855152"/>
    <w:rsid w:val="008558BB"/>
    <w:rsid w:val="008562B3"/>
    <w:rsid w:val="00856376"/>
    <w:rsid w:val="00856FA4"/>
    <w:rsid w:val="008570DD"/>
    <w:rsid w:val="008574DE"/>
    <w:rsid w:val="00860386"/>
    <w:rsid w:val="00861067"/>
    <w:rsid w:val="00862ABB"/>
    <w:rsid w:val="008638A5"/>
    <w:rsid w:val="00864120"/>
    <w:rsid w:val="0086463D"/>
    <w:rsid w:val="0086530F"/>
    <w:rsid w:val="008658E0"/>
    <w:rsid w:val="008663DF"/>
    <w:rsid w:val="00866FE7"/>
    <w:rsid w:val="00867490"/>
    <w:rsid w:val="008701A0"/>
    <w:rsid w:val="008702C0"/>
    <w:rsid w:val="0087085C"/>
    <w:rsid w:val="00870DEB"/>
    <w:rsid w:val="00870FCE"/>
    <w:rsid w:val="008711A2"/>
    <w:rsid w:val="008718B3"/>
    <w:rsid w:val="00871968"/>
    <w:rsid w:val="00871E44"/>
    <w:rsid w:val="00871E98"/>
    <w:rsid w:val="008724D5"/>
    <w:rsid w:val="00872F64"/>
    <w:rsid w:val="00874E43"/>
    <w:rsid w:val="00876190"/>
    <w:rsid w:val="0087746C"/>
    <w:rsid w:val="00880A80"/>
    <w:rsid w:val="0088223C"/>
    <w:rsid w:val="008826EC"/>
    <w:rsid w:val="00882E2E"/>
    <w:rsid w:val="008834CF"/>
    <w:rsid w:val="00883B15"/>
    <w:rsid w:val="00885208"/>
    <w:rsid w:val="00885C14"/>
    <w:rsid w:val="008867FC"/>
    <w:rsid w:val="00887B96"/>
    <w:rsid w:val="00890E21"/>
    <w:rsid w:val="00890F9C"/>
    <w:rsid w:val="0089120F"/>
    <w:rsid w:val="0089138C"/>
    <w:rsid w:val="0089183B"/>
    <w:rsid w:val="00891D1A"/>
    <w:rsid w:val="008940D7"/>
    <w:rsid w:val="00894B2D"/>
    <w:rsid w:val="00895E4D"/>
    <w:rsid w:val="008971B2"/>
    <w:rsid w:val="008A0566"/>
    <w:rsid w:val="008A0703"/>
    <w:rsid w:val="008A25C8"/>
    <w:rsid w:val="008A2A42"/>
    <w:rsid w:val="008A2A7C"/>
    <w:rsid w:val="008A3A5F"/>
    <w:rsid w:val="008A558F"/>
    <w:rsid w:val="008A5BCA"/>
    <w:rsid w:val="008A5FA1"/>
    <w:rsid w:val="008A6417"/>
    <w:rsid w:val="008A676C"/>
    <w:rsid w:val="008A6817"/>
    <w:rsid w:val="008A6C68"/>
    <w:rsid w:val="008A77AA"/>
    <w:rsid w:val="008A7FF3"/>
    <w:rsid w:val="008B0AB7"/>
    <w:rsid w:val="008B0E7B"/>
    <w:rsid w:val="008B2691"/>
    <w:rsid w:val="008B5946"/>
    <w:rsid w:val="008B6553"/>
    <w:rsid w:val="008B68D6"/>
    <w:rsid w:val="008B6BA8"/>
    <w:rsid w:val="008B740A"/>
    <w:rsid w:val="008B79D6"/>
    <w:rsid w:val="008B7D1C"/>
    <w:rsid w:val="008B7DBD"/>
    <w:rsid w:val="008B7E9F"/>
    <w:rsid w:val="008C02DB"/>
    <w:rsid w:val="008C0BCF"/>
    <w:rsid w:val="008C0D16"/>
    <w:rsid w:val="008C19A3"/>
    <w:rsid w:val="008C1CF9"/>
    <w:rsid w:val="008C3280"/>
    <w:rsid w:val="008C3FD7"/>
    <w:rsid w:val="008C3FFF"/>
    <w:rsid w:val="008C46BB"/>
    <w:rsid w:val="008C4797"/>
    <w:rsid w:val="008C48CF"/>
    <w:rsid w:val="008C4E49"/>
    <w:rsid w:val="008C4FD2"/>
    <w:rsid w:val="008C5554"/>
    <w:rsid w:val="008C5706"/>
    <w:rsid w:val="008C641D"/>
    <w:rsid w:val="008C76A6"/>
    <w:rsid w:val="008D102B"/>
    <w:rsid w:val="008D10C0"/>
    <w:rsid w:val="008D21DF"/>
    <w:rsid w:val="008D25BF"/>
    <w:rsid w:val="008D2BDF"/>
    <w:rsid w:val="008D3CB3"/>
    <w:rsid w:val="008D3CEE"/>
    <w:rsid w:val="008D3FB0"/>
    <w:rsid w:val="008D4282"/>
    <w:rsid w:val="008D4DCD"/>
    <w:rsid w:val="008D7ACD"/>
    <w:rsid w:val="008D7BC3"/>
    <w:rsid w:val="008E0DF4"/>
    <w:rsid w:val="008E18D2"/>
    <w:rsid w:val="008E1F28"/>
    <w:rsid w:val="008E229E"/>
    <w:rsid w:val="008E334A"/>
    <w:rsid w:val="008E3981"/>
    <w:rsid w:val="008E3A0D"/>
    <w:rsid w:val="008E472C"/>
    <w:rsid w:val="008E7121"/>
    <w:rsid w:val="008E723E"/>
    <w:rsid w:val="008F086C"/>
    <w:rsid w:val="008F1A90"/>
    <w:rsid w:val="008F23FD"/>
    <w:rsid w:val="008F25C7"/>
    <w:rsid w:val="008F336A"/>
    <w:rsid w:val="008F348C"/>
    <w:rsid w:val="008F4304"/>
    <w:rsid w:val="008F51DE"/>
    <w:rsid w:val="008F6DD9"/>
    <w:rsid w:val="008F701D"/>
    <w:rsid w:val="009001D1"/>
    <w:rsid w:val="009015F2"/>
    <w:rsid w:val="00901812"/>
    <w:rsid w:val="00903905"/>
    <w:rsid w:val="0090416B"/>
    <w:rsid w:val="00904648"/>
    <w:rsid w:val="00904842"/>
    <w:rsid w:val="009053A9"/>
    <w:rsid w:val="009053AC"/>
    <w:rsid w:val="00906A65"/>
    <w:rsid w:val="00906D39"/>
    <w:rsid w:val="009072EF"/>
    <w:rsid w:val="0091001A"/>
    <w:rsid w:val="00910437"/>
    <w:rsid w:val="00911A52"/>
    <w:rsid w:val="009120C3"/>
    <w:rsid w:val="00912CA0"/>
    <w:rsid w:val="00912D0F"/>
    <w:rsid w:val="009139D3"/>
    <w:rsid w:val="00913AE6"/>
    <w:rsid w:val="00914777"/>
    <w:rsid w:val="009149CF"/>
    <w:rsid w:val="00915A1C"/>
    <w:rsid w:val="00915BDB"/>
    <w:rsid w:val="00915DF2"/>
    <w:rsid w:val="00915E4E"/>
    <w:rsid w:val="00915E59"/>
    <w:rsid w:val="00916CB3"/>
    <w:rsid w:val="00917965"/>
    <w:rsid w:val="00917A73"/>
    <w:rsid w:val="00920EA5"/>
    <w:rsid w:val="00920FFD"/>
    <w:rsid w:val="00921876"/>
    <w:rsid w:val="00921CBB"/>
    <w:rsid w:val="00921F03"/>
    <w:rsid w:val="0092203E"/>
    <w:rsid w:val="0092219D"/>
    <w:rsid w:val="00922D43"/>
    <w:rsid w:val="009231EC"/>
    <w:rsid w:val="009238E7"/>
    <w:rsid w:val="00923979"/>
    <w:rsid w:val="00924AF6"/>
    <w:rsid w:val="00925217"/>
    <w:rsid w:val="0092689E"/>
    <w:rsid w:val="00926A48"/>
    <w:rsid w:val="00926F30"/>
    <w:rsid w:val="00927675"/>
    <w:rsid w:val="0093045B"/>
    <w:rsid w:val="0093175C"/>
    <w:rsid w:val="0093260B"/>
    <w:rsid w:val="00932686"/>
    <w:rsid w:val="00932C6C"/>
    <w:rsid w:val="00934762"/>
    <w:rsid w:val="00934DF7"/>
    <w:rsid w:val="0093571D"/>
    <w:rsid w:val="00935C0D"/>
    <w:rsid w:val="00935E33"/>
    <w:rsid w:val="00936326"/>
    <w:rsid w:val="0093650F"/>
    <w:rsid w:val="00937030"/>
    <w:rsid w:val="009373A5"/>
    <w:rsid w:val="009376DB"/>
    <w:rsid w:val="00937C10"/>
    <w:rsid w:val="00940182"/>
    <w:rsid w:val="00940D19"/>
    <w:rsid w:val="00941695"/>
    <w:rsid w:val="009424EC"/>
    <w:rsid w:val="00942759"/>
    <w:rsid w:val="00942858"/>
    <w:rsid w:val="00942F2B"/>
    <w:rsid w:val="0094320A"/>
    <w:rsid w:val="0094371C"/>
    <w:rsid w:val="00943BAE"/>
    <w:rsid w:val="00944253"/>
    <w:rsid w:val="0094453C"/>
    <w:rsid w:val="00944A40"/>
    <w:rsid w:val="009453AA"/>
    <w:rsid w:val="00945923"/>
    <w:rsid w:val="009473A4"/>
    <w:rsid w:val="00947EFB"/>
    <w:rsid w:val="0095052B"/>
    <w:rsid w:val="00950532"/>
    <w:rsid w:val="0095116B"/>
    <w:rsid w:val="00951F98"/>
    <w:rsid w:val="009522A9"/>
    <w:rsid w:val="0095344B"/>
    <w:rsid w:val="00953DED"/>
    <w:rsid w:val="009542E5"/>
    <w:rsid w:val="00955263"/>
    <w:rsid w:val="0095565D"/>
    <w:rsid w:val="009559A4"/>
    <w:rsid w:val="009607B0"/>
    <w:rsid w:val="00961085"/>
    <w:rsid w:val="009616A2"/>
    <w:rsid w:val="009619F5"/>
    <w:rsid w:val="0096201B"/>
    <w:rsid w:val="009622FB"/>
    <w:rsid w:val="00962F30"/>
    <w:rsid w:val="00963438"/>
    <w:rsid w:val="00963F02"/>
    <w:rsid w:val="00964089"/>
    <w:rsid w:val="009640D8"/>
    <w:rsid w:val="00964B31"/>
    <w:rsid w:val="00964D47"/>
    <w:rsid w:val="00966566"/>
    <w:rsid w:val="009667D4"/>
    <w:rsid w:val="00967EC9"/>
    <w:rsid w:val="00970278"/>
    <w:rsid w:val="009703F9"/>
    <w:rsid w:val="0097092C"/>
    <w:rsid w:val="00971D27"/>
    <w:rsid w:val="00971DC9"/>
    <w:rsid w:val="00972045"/>
    <w:rsid w:val="00972AD6"/>
    <w:rsid w:val="00974436"/>
    <w:rsid w:val="00974A52"/>
    <w:rsid w:val="00974DDF"/>
    <w:rsid w:val="0097508D"/>
    <w:rsid w:val="009757B5"/>
    <w:rsid w:val="00976877"/>
    <w:rsid w:val="00976B48"/>
    <w:rsid w:val="00977310"/>
    <w:rsid w:val="00977BC2"/>
    <w:rsid w:val="009801B1"/>
    <w:rsid w:val="0098058E"/>
    <w:rsid w:val="00982951"/>
    <w:rsid w:val="0098325C"/>
    <w:rsid w:val="00983279"/>
    <w:rsid w:val="00983ABD"/>
    <w:rsid w:val="0098470B"/>
    <w:rsid w:val="009853E5"/>
    <w:rsid w:val="0098567C"/>
    <w:rsid w:val="00985706"/>
    <w:rsid w:val="00985815"/>
    <w:rsid w:val="00985C72"/>
    <w:rsid w:val="00987008"/>
    <w:rsid w:val="0098704B"/>
    <w:rsid w:val="0098739C"/>
    <w:rsid w:val="0099058E"/>
    <w:rsid w:val="00990870"/>
    <w:rsid w:val="00990D1F"/>
    <w:rsid w:val="0099148F"/>
    <w:rsid w:val="00991987"/>
    <w:rsid w:val="00991E48"/>
    <w:rsid w:val="0099238B"/>
    <w:rsid w:val="00992F97"/>
    <w:rsid w:val="0099386E"/>
    <w:rsid w:val="00994031"/>
    <w:rsid w:val="0099524E"/>
    <w:rsid w:val="0099651A"/>
    <w:rsid w:val="00996530"/>
    <w:rsid w:val="0099789D"/>
    <w:rsid w:val="00997E94"/>
    <w:rsid w:val="009A0924"/>
    <w:rsid w:val="009A11B0"/>
    <w:rsid w:val="009A2516"/>
    <w:rsid w:val="009A2BA1"/>
    <w:rsid w:val="009A2D37"/>
    <w:rsid w:val="009A37B5"/>
    <w:rsid w:val="009A3AE2"/>
    <w:rsid w:val="009A42B0"/>
    <w:rsid w:val="009A4BA5"/>
    <w:rsid w:val="009A4D3E"/>
    <w:rsid w:val="009A4EFF"/>
    <w:rsid w:val="009A63BF"/>
    <w:rsid w:val="009A6E8C"/>
    <w:rsid w:val="009A7852"/>
    <w:rsid w:val="009A7988"/>
    <w:rsid w:val="009B09BE"/>
    <w:rsid w:val="009B0A29"/>
    <w:rsid w:val="009B0D7B"/>
    <w:rsid w:val="009B30E9"/>
    <w:rsid w:val="009B34D3"/>
    <w:rsid w:val="009B351D"/>
    <w:rsid w:val="009B42E9"/>
    <w:rsid w:val="009B54BF"/>
    <w:rsid w:val="009B758C"/>
    <w:rsid w:val="009B7790"/>
    <w:rsid w:val="009B7C90"/>
    <w:rsid w:val="009C0D3A"/>
    <w:rsid w:val="009C1D64"/>
    <w:rsid w:val="009C3FF6"/>
    <w:rsid w:val="009C40E0"/>
    <w:rsid w:val="009C4502"/>
    <w:rsid w:val="009C486B"/>
    <w:rsid w:val="009C4EC2"/>
    <w:rsid w:val="009C50BA"/>
    <w:rsid w:val="009C50E3"/>
    <w:rsid w:val="009C6AF7"/>
    <w:rsid w:val="009C6F66"/>
    <w:rsid w:val="009C7969"/>
    <w:rsid w:val="009D0002"/>
    <w:rsid w:val="009D1A16"/>
    <w:rsid w:val="009D1A7B"/>
    <w:rsid w:val="009D2528"/>
    <w:rsid w:val="009D259A"/>
    <w:rsid w:val="009D2F90"/>
    <w:rsid w:val="009D3349"/>
    <w:rsid w:val="009D33EA"/>
    <w:rsid w:val="009D3F0F"/>
    <w:rsid w:val="009D469D"/>
    <w:rsid w:val="009D480A"/>
    <w:rsid w:val="009D4E1A"/>
    <w:rsid w:val="009D5572"/>
    <w:rsid w:val="009D58D5"/>
    <w:rsid w:val="009D6497"/>
    <w:rsid w:val="009D7D12"/>
    <w:rsid w:val="009E019F"/>
    <w:rsid w:val="009E0771"/>
    <w:rsid w:val="009E1E2A"/>
    <w:rsid w:val="009E2040"/>
    <w:rsid w:val="009E26B9"/>
    <w:rsid w:val="009E2E7F"/>
    <w:rsid w:val="009E3342"/>
    <w:rsid w:val="009E3F1D"/>
    <w:rsid w:val="009E41A5"/>
    <w:rsid w:val="009E4322"/>
    <w:rsid w:val="009E4CC9"/>
    <w:rsid w:val="009E6545"/>
    <w:rsid w:val="009E6D3F"/>
    <w:rsid w:val="009F0CE5"/>
    <w:rsid w:val="009F1826"/>
    <w:rsid w:val="009F18D5"/>
    <w:rsid w:val="009F1A29"/>
    <w:rsid w:val="009F1E2D"/>
    <w:rsid w:val="009F1F3A"/>
    <w:rsid w:val="009F2A8F"/>
    <w:rsid w:val="009F3005"/>
    <w:rsid w:val="009F361F"/>
    <w:rsid w:val="009F493F"/>
    <w:rsid w:val="009F4E73"/>
    <w:rsid w:val="009F55C1"/>
    <w:rsid w:val="009F57D2"/>
    <w:rsid w:val="009F5B98"/>
    <w:rsid w:val="009F5EDD"/>
    <w:rsid w:val="009F5F5C"/>
    <w:rsid w:val="009F6C8E"/>
    <w:rsid w:val="009F6E54"/>
    <w:rsid w:val="009F7EFB"/>
    <w:rsid w:val="00A0016A"/>
    <w:rsid w:val="00A00629"/>
    <w:rsid w:val="00A01174"/>
    <w:rsid w:val="00A01A18"/>
    <w:rsid w:val="00A01BA8"/>
    <w:rsid w:val="00A0304F"/>
    <w:rsid w:val="00A0318A"/>
    <w:rsid w:val="00A038E6"/>
    <w:rsid w:val="00A03B62"/>
    <w:rsid w:val="00A03D1C"/>
    <w:rsid w:val="00A05038"/>
    <w:rsid w:val="00A05843"/>
    <w:rsid w:val="00A070BC"/>
    <w:rsid w:val="00A071D9"/>
    <w:rsid w:val="00A07B41"/>
    <w:rsid w:val="00A106D3"/>
    <w:rsid w:val="00A1092A"/>
    <w:rsid w:val="00A10AFA"/>
    <w:rsid w:val="00A11580"/>
    <w:rsid w:val="00A11584"/>
    <w:rsid w:val="00A11B15"/>
    <w:rsid w:val="00A11C33"/>
    <w:rsid w:val="00A12072"/>
    <w:rsid w:val="00A1232F"/>
    <w:rsid w:val="00A12A63"/>
    <w:rsid w:val="00A13DA5"/>
    <w:rsid w:val="00A13F7B"/>
    <w:rsid w:val="00A14E45"/>
    <w:rsid w:val="00A154F3"/>
    <w:rsid w:val="00A164C7"/>
    <w:rsid w:val="00A1650D"/>
    <w:rsid w:val="00A167A6"/>
    <w:rsid w:val="00A17037"/>
    <w:rsid w:val="00A20347"/>
    <w:rsid w:val="00A22074"/>
    <w:rsid w:val="00A227B4"/>
    <w:rsid w:val="00A2445F"/>
    <w:rsid w:val="00A2485F"/>
    <w:rsid w:val="00A2489D"/>
    <w:rsid w:val="00A260F7"/>
    <w:rsid w:val="00A26C97"/>
    <w:rsid w:val="00A27261"/>
    <w:rsid w:val="00A31761"/>
    <w:rsid w:val="00A31AAF"/>
    <w:rsid w:val="00A31BAA"/>
    <w:rsid w:val="00A332A9"/>
    <w:rsid w:val="00A3417A"/>
    <w:rsid w:val="00A34A75"/>
    <w:rsid w:val="00A357CE"/>
    <w:rsid w:val="00A3617D"/>
    <w:rsid w:val="00A36E2C"/>
    <w:rsid w:val="00A37300"/>
    <w:rsid w:val="00A37548"/>
    <w:rsid w:val="00A37AB6"/>
    <w:rsid w:val="00A37F6D"/>
    <w:rsid w:val="00A405E6"/>
    <w:rsid w:val="00A41E4A"/>
    <w:rsid w:val="00A426DD"/>
    <w:rsid w:val="00A42807"/>
    <w:rsid w:val="00A440CE"/>
    <w:rsid w:val="00A44527"/>
    <w:rsid w:val="00A449F2"/>
    <w:rsid w:val="00A45134"/>
    <w:rsid w:val="00A4663D"/>
    <w:rsid w:val="00A46689"/>
    <w:rsid w:val="00A4688B"/>
    <w:rsid w:val="00A46C72"/>
    <w:rsid w:val="00A46E6A"/>
    <w:rsid w:val="00A4775C"/>
    <w:rsid w:val="00A50158"/>
    <w:rsid w:val="00A512F4"/>
    <w:rsid w:val="00A52AD9"/>
    <w:rsid w:val="00A5479E"/>
    <w:rsid w:val="00A54D98"/>
    <w:rsid w:val="00A55587"/>
    <w:rsid w:val="00A55A24"/>
    <w:rsid w:val="00A55CC8"/>
    <w:rsid w:val="00A5748C"/>
    <w:rsid w:val="00A57796"/>
    <w:rsid w:val="00A579C5"/>
    <w:rsid w:val="00A57B41"/>
    <w:rsid w:val="00A606F0"/>
    <w:rsid w:val="00A61F10"/>
    <w:rsid w:val="00A62A75"/>
    <w:rsid w:val="00A63196"/>
    <w:rsid w:val="00A631C6"/>
    <w:rsid w:val="00A65FA3"/>
    <w:rsid w:val="00A667D9"/>
    <w:rsid w:val="00A67744"/>
    <w:rsid w:val="00A70DC0"/>
    <w:rsid w:val="00A71117"/>
    <w:rsid w:val="00A72AED"/>
    <w:rsid w:val="00A73139"/>
    <w:rsid w:val="00A73403"/>
    <w:rsid w:val="00A736F3"/>
    <w:rsid w:val="00A73EA7"/>
    <w:rsid w:val="00A74DE5"/>
    <w:rsid w:val="00A758F7"/>
    <w:rsid w:val="00A75F1F"/>
    <w:rsid w:val="00A77579"/>
    <w:rsid w:val="00A77A98"/>
    <w:rsid w:val="00A821C8"/>
    <w:rsid w:val="00A84644"/>
    <w:rsid w:val="00A847B6"/>
    <w:rsid w:val="00A8495A"/>
    <w:rsid w:val="00A84C45"/>
    <w:rsid w:val="00A87D72"/>
    <w:rsid w:val="00A9022C"/>
    <w:rsid w:val="00A904B6"/>
    <w:rsid w:val="00A90FA3"/>
    <w:rsid w:val="00A91E95"/>
    <w:rsid w:val="00A922E5"/>
    <w:rsid w:val="00A92AF1"/>
    <w:rsid w:val="00A93143"/>
    <w:rsid w:val="00A932A7"/>
    <w:rsid w:val="00A93BEA"/>
    <w:rsid w:val="00A94885"/>
    <w:rsid w:val="00A9543B"/>
    <w:rsid w:val="00A9636E"/>
    <w:rsid w:val="00A964E1"/>
    <w:rsid w:val="00A96DDC"/>
    <w:rsid w:val="00A975C7"/>
    <w:rsid w:val="00A975D1"/>
    <w:rsid w:val="00A979BD"/>
    <w:rsid w:val="00AA134D"/>
    <w:rsid w:val="00AA1A72"/>
    <w:rsid w:val="00AA1B5A"/>
    <w:rsid w:val="00AA2319"/>
    <w:rsid w:val="00AA2611"/>
    <w:rsid w:val="00AA37AF"/>
    <w:rsid w:val="00AA52A1"/>
    <w:rsid w:val="00AB0003"/>
    <w:rsid w:val="00AB06A5"/>
    <w:rsid w:val="00AB072E"/>
    <w:rsid w:val="00AB0C01"/>
    <w:rsid w:val="00AB12CB"/>
    <w:rsid w:val="00AB14AC"/>
    <w:rsid w:val="00AB1C59"/>
    <w:rsid w:val="00AB1F46"/>
    <w:rsid w:val="00AB3207"/>
    <w:rsid w:val="00AB32A6"/>
    <w:rsid w:val="00AB3372"/>
    <w:rsid w:val="00AB348F"/>
    <w:rsid w:val="00AB3960"/>
    <w:rsid w:val="00AB3F90"/>
    <w:rsid w:val="00AB447D"/>
    <w:rsid w:val="00AB4D0B"/>
    <w:rsid w:val="00AB53D9"/>
    <w:rsid w:val="00AB6060"/>
    <w:rsid w:val="00AB6187"/>
    <w:rsid w:val="00AB6A27"/>
    <w:rsid w:val="00AB6ECF"/>
    <w:rsid w:val="00AC07F1"/>
    <w:rsid w:val="00AC0A9A"/>
    <w:rsid w:val="00AC14FD"/>
    <w:rsid w:val="00AC2034"/>
    <w:rsid w:val="00AC2F18"/>
    <w:rsid w:val="00AC2FA4"/>
    <w:rsid w:val="00AC362F"/>
    <w:rsid w:val="00AC3787"/>
    <w:rsid w:val="00AC3824"/>
    <w:rsid w:val="00AC465E"/>
    <w:rsid w:val="00AC6324"/>
    <w:rsid w:val="00AC7796"/>
    <w:rsid w:val="00AC7A96"/>
    <w:rsid w:val="00AC7BD8"/>
    <w:rsid w:val="00AD0041"/>
    <w:rsid w:val="00AD1CB2"/>
    <w:rsid w:val="00AD2131"/>
    <w:rsid w:val="00AD23C7"/>
    <w:rsid w:val="00AD26F0"/>
    <w:rsid w:val="00AD2B75"/>
    <w:rsid w:val="00AD2BB6"/>
    <w:rsid w:val="00AD4C30"/>
    <w:rsid w:val="00AD79EB"/>
    <w:rsid w:val="00AD7E0A"/>
    <w:rsid w:val="00AE016A"/>
    <w:rsid w:val="00AE0851"/>
    <w:rsid w:val="00AE0ACE"/>
    <w:rsid w:val="00AE192D"/>
    <w:rsid w:val="00AE2759"/>
    <w:rsid w:val="00AE2797"/>
    <w:rsid w:val="00AE2E9A"/>
    <w:rsid w:val="00AE3336"/>
    <w:rsid w:val="00AE3860"/>
    <w:rsid w:val="00AE4BCC"/>
    <w:rsid w:val="00AE4F0D"/>
    <w:rsid w:val="00AE589A"/>
    <w:rsid w:val="00AE5FDD"/>
    <w:rsid w:val="00AE62AC"/>
    <w:rsid w:val="00AF0600"/>
    <w:rsid w:val="00AF15D1"/>
    <w:rsid w:val="00AF21AC"/>
    <w:rsid w:val="00AF29D1"/>
    <w:rsid w:val="00AF32B6"/>
    <w:rsid w:val="00AF388B"/>
    <w:rsid w:val="00AF4595"/>
    <w:rsid w:val="00AF4F6E"/>
    <w:rsid w:val="00AF54D5"/>
    <w:rsid w:val="00AF6130"/>
    <w:rsid w:val="00AF7D75"/>
    <w:rsid w:val="00B00058"/>
    <w:rsid w:val="00B00190"/>
    <w:rsid w:val="00B00794"/>
    <w:rsid w:val="00B00DB1"/>
    <w:rsid w:val="00B017CF"/>
    <w:rsid w:val="00B02513"/>
    <w:rsid w:val="00B02D6C"/>
    <w:rsid w:val="00B04192"/>
    <w:rsid w:val="00B0425F"/>
    <w:rsid w:val="00B057C1"/>
    <w:rsid w:val="00B05921"/>
    <w:rsid w:val="00B05B1E"/>
    <w:rsid w:val="00B05BF8"/>
    <w:rsid w:val="00B05F3C"/>
    <w:rsid w:val="00B067C4"/>
    <w:rsid w:val="00B0682D"/>
    <w:rsid w:val="00B07511"/>
    <w:rsid w:val="00B10247"/>
    <w:rsid w:val="00B113E0"/>
    <w:rsid w:val="00B121EF"/>
    <w:rsid w:val="00B123DB"/>
    <w:rsid w:val="00B12D8F"/>
    <w:rsid w:val="00B12DC7"/>
    <w:rsid w:val="00B13940"/>
    <w:rsid w:val="00B13D29"/>
    <w:rsid w:val="00B13E0B"/>
    <w:rsid w:val="00B13FCB"/>
    <w:rsid w:val="00B1473B"/>
    <w:rsid w:val="00B15280"/>
    <w:rsid w:val="00B15330"/>
    <w:rsid w:val="00B15548"/>
    <w:rsid w:val="00B15D44"/>
    <w:rsid w:val="00B17305"/>
    <w:rsid w:val="00B17F44"/>
    <w:rsid w:val="00B20299"/>
    <w:rsid w:val="00B207F7"/>
    <w:rsid w:val="00B213F7"/>
    <w:rsid w:val="00B21816"/>
    <w:rsid w:val="00B21D08"/>
    <w:rsid w:val="00B21F77"/>
    <w:rsid w:val="00B2204A"/>
    <w:rsid w:val="00B22754"/>
    <w:rsid w:val="00B23792"/>
    <w:rsid w:val="00B23B7F"/>
    <w:rsid w:val="00B2431F"/>
    <w:rsid w:val="00B24C58"/>
    <w:rsid w:val="00B251D5"/>
    <w:rsid w:val="00B258EE"/>
    <w:rsid w:val="00B25D35"/>
    <w:rsid w:val="00B25F19"/>
    <w:rsid w:val="00B262F0"/>
    <w:rsid w:val="00B265D3"/>
    <w:rsid w:val="00B2707F"/>
    <w:rsid w:val="00B27B8D"/>
    <w:rsid w:val="00B27D89"/>
    <w:rsid w:val="00B30192"/>
    <w:rsid w:val="00B3077C"/>
    <w:rsid w:val="00B30CBD"/>
    <w:rsid w:val="00B30DD7"/>
    <w:rsid w:val="00B315EF"/>
    <w:rsid w:val="00B31BC3"/>
    <w:rsid w:val="00B334AE"/>
    <w:rsid w:val="00B33C58"/>
    <w:rsid w:val="00B341A9"/>
    <w:rsid w:val="00B34329"/>
    <w:rsid w:val="00B34C17"/>
    <w:rsid w:val="00B35312"/>
    <w:rsid w:val="00B355A6"/>
    <w:rsid w:val="00B35C04"/>
    <w:rsid w:val="00B369E0"/>
    <w:rsid w:val="00B374AF"/>
    <w:rsid w:val="00B439AB"/>
    <w:rsid w:val="00B43B9F"/>
    <w:rsid w:val="00B44BDC"/>
    <w:rsid w:val="00B45447"/>
    <w:rsid w:val="00B46A0B"/>
    <w:rsid w:val="00B470A2"/>
    <w:rsid w:val="00B47273"/>
    <w:rsid w:val="00B47BF7"/>
    <w:rsid w:val="00B50522"/>
    <w:rsid w:val="00B50E3A"/>
    <w:rsid w:val="00B52064"/>
    <w:rsid w:val="00B52600"/>
    <w:rsid w:val="00B53B6A"/>
    <w:rsid w:val="00B54998"/>
    <w:rsid w:val="00B55476"/>
    <w:rsid w:val="00B5679C"/>
    <w:rsid w:val="00B56B3D"/>
    <w:rsid w:val="00B56BDE"/>
    <w:rsid w:val="00B57AD1"/>
    <w:rsid w:val="00B610A5"/>
    <w:rsid w:val="00B6401A"/>
    <w:rsid w:val="00B640F8"/>
    <w:rsid w:val="00B6412E"/>
    <w:rsid w:val="00B6450C"/>
    <w:rsid w:val="00B64FCA"/>
    <w:rsid w:val="00B65024"/>
    <w:rsid w:val="00B659C8"/>
    <w:rsid w:val="00B6664C"/>
    <w:rsid w:val="00B671EB"/>
    <w:rsid w:val="00B67912"/>
    <w:rsid w:val="00B67F8C"/>
    <w:rsid w:val="00B712AA"/>
    <w:rsid w:val="00B7152B"/>
    <w:rsid w:val="00B721C4"/>
    <w:rsid w:val="00B72CE7"/>
    <w:rsid w:val="00B72E3A"/>
    <w:rsid w:val="00B73600"/>
    <w:rsid w:val="00B73E1C"/>
    <w:rsid w:val="00B74DF7"/>
    <w:rsid w:val="00B75058"/>
    <w:rsid w:val="00B7543A"/>
    <w:rsid w:val="00B76627"/>
    <w:rsid w:val="00B769DB"/>
    <w:rsid w:val="00B77C7D"/>
    <w:rsid w:val="00B80765"/>
    <w:rsid w:val="00B82748"/>
    <w:rsid w:val="00B86B63"/>
    <w:rsid w:val="00B87390"/>
    <w:rsid w:val="00B87DC3"/>
    <w:rsid w:val="00B90FDE"/>
    <w:rsid w:val="00B91130"/>
    <w:rsid w:val="00B9254A"/>
    <w:rsid w:val="00B935EE"/>
    <w:rsid w:val="00B936DB"/>
    <w:rsid w:val="00B93D27"/>
    <w:rsid w:val="00B94EF0"/>
    <w:rsid w:val="00B9620A"/>
    <w:rsid w:val="00B967B3"/>
    <w:rsid w:val="00B96857"/>
    <w:rsid w:val="00B970DB"/>
    <w:rsid w:val="00B97284"/>
    <w:rsid w:val="00BA01C5"/>
    <w:rsid w:val="00BA09C2"/>
    <w:rsid w:val="00BA0D1F"/>
    <w:rsid w:val="00BA1048"/>
    <w:rsid w:val="00BA1E44"/>
    <w:rsid w:val="00BA24E8"/>
    <w:rsid w:val="00BA2AFD"/>
    <w:rsid w:val="00BA2BDF"/>
    <w:rsid w:val="00BA34DA"/>
    <w:rsid w:val="00BA49AB"/>
    <w:rsid w:val="00BA4EAB"/>
    <w:rsid w:val="00BA4FA3"/>
    <w:rsid w:val="00BA5422"/>
    <w:rsid w:val="00BA6BDB"/>
    <w:rsid w:val="00BA7571"/>
    <w:rsid w:val="00BB0569"/>
    <w:rsid w:val="00BB0D55"/>
    <w:rsid w:val="00BB11E5"/>
    <w:rsid w:val="00BB11FE"/>
    <w:rsid w:val="00BB163C"/>
    <w:rsid w:val="00BB1738"/>
    <w:rsid w:val="00BB2C5F"/>
    <w:rsid w:val="00BB3BC0"/>
    <w:rsid w:val="00BB4587"/>
    <w:rsid w:val="00BB51A3"/>
    <w:rsid w:val="00BB528E"/>
    <w:rsid w:val="00BB5DD5"/>
    <w:rsid w:val="00BB5F99"/>
    <w:rsid w:val="00BB611E"/>
    <w:rsid w:val="00BB613D"/>
    <w:rsid w:val="00BB6468"/>
    <w:rsid w:val="00BB70B0"/>
    <w:rsid w:val="00BB73E6"/>
    <w:rsid w:val="00BC0148"/>
    <w:rsid w:val="00BC0169"/>
    <w:rsid w:val="00BC0BBE"/>
    <w:rsid w:val="00BC0D76"/>
    <w:rsid w:val="00BC1128"/>
    <w:rsid w:val="00BC1730"/>
    <w:rsid w:val="00BC180A"/>
    <w:rsid w:val="00BC2321"/>
    <w:rsid w:val="00BC26C5"/>
    <w:rsid w:val="00BC285B"/>
    <w:rsid w:val="00BC2B74"/>
    <w:rsid w:val="00BC2D6F"/>
    <w:rsid w:val="00BC30DE"/>
    <w:rsid w:val="00BC40C2"/>
    <w:rsid w:val="00BC4ADA"/>
    <w:rsid w:val="00BC4F48"/>
    <w:rsid w:val="00BC5132"/>
    <w:rsid w:val="00BC6257"/>
    <w:rsid w:val="00BC667B"/>
    <w:rsid w:val="00BC7811"/>
    <w:rsid w:val="00BD00CF"/>
    <w:rsid w:val="00BD167A"/>
    <w:rsid w:val="00BD1BDC"/>
    <w:rsid w:val="00BD2152"/>
    <w:rsid w:val="00BD24A5"/>
    <w:rsid w:val="00BD2886"/>
    <w:rsid w:val="00BD2A35"/>
    <w:rsid w:val="00BD3102"/>
    <w:rsid w:val="00BD3DA1"/>
    <w:rsid w:val="00BD4539"/>
    <w:rsid w:val="00BD4C6A"/>
    <w:rsid w:val="00BD4C7B"/>
    <w:rsid w:val="00BD5377"/>
    <w:rsid w:val="00BD560D"/>
    <w:rsid w:val="00BD5DC2"/>
    <w:rsid w:val="00BD6548"/>
    <w:rsid w:val="00BD66DA"/>
    <w:rsid w:val="00BD6AF7"/>
    <w:rsid w:val="00BD6DD2"/>
    <w:rsid w:val="00BD7603"/>
    <w:rsid w:val="00BD7E81"/>
    <w:rsid w:val="00BD7F69"/>
    <w:rsid w:val="00BE046E"/>
    <w:rsid w:val="00BE07D0"/>
    <w:rsid w:val="00BE08A6"/>
    <w:rsid w:val="00BE0DD5"/>
    <w:rsid w:val="00BE1447"/>
    <w:rsid w:val="00BE2172"/>
    <w:rsid w:val="00BE22A1"/>
    <w:rsid w:val="00BE2B62"/>
    <w:rsid w:val="00BE31D6"/>
    <w:rsid w:val="00BE43DC"/>
    <w:rsid w:val="00BE4F5C"/>
    <w:rsid w:val="00BE545B"/>
    <w:rsid w:val="00BE5D76"/>
    <w:rsid w:val="00BF275B"/>
    <w:rsid w:val="00BF2C7B"/>
    <w:rsid w:val="00BF2D53"/>
    <w:rsid w:val="00BF32F8"/>
    <w:rsid w:val="00BF4012"/>
    <w:rsid w:val="00BF4363"/>
    <w:rsid w:val="00BF5431"/>
    <w:rsid w:val="00BF5602"/>
    <w:rsid w:val="00BF5B7C"/>
    <w:rsid w:val="00BF5B92"/>
    <w:rsid w:val="00BF6898"/>
    <w:rsid w:val="00C0002E"/>
    <w:rsid w:val="00C0042F"/>
    <w:rsid w:val="00C00875"/>
    <w:rsid w:val="00C00D6A"/>
    <w:rsid w:val="00C0202F"/>
    <w:rsid w:val="00C02B3E"/>
    <w:rsid w:val="00C04266"/>
    <w:rsid w:val="00C045F9"/>
    <w:rsid w:val="00C06AB8"/>
    <w:rsid w:val="00C06C17"/>
    <w:rsid w:val="00C06C63"/>
    <w:rsid w:val="00C110E4"/>
    <w:rsid w:val="00C11802"/>
    <w:rsid w:val="00C12A7D"/>
    <w:rsid w:val="00C13497"/>
    <w:rsid w:val="00C13FCE"/>
    <w:rsid w:val="00C14AEE"/>
    <w:rsid w:val="00C1524E"/>
    <w:rsid w:val="00C16774"/>
    <w:rsid w:val="00C1767C"/>
    <w:rsid w:val="00C2062A"/>
    <w:rsid w:val="00C2152E"/>
    <w:rsid w:val="00C235C4"/>
    <w:rsid w:val="00C23BD1"/>
    <w:rsid w:val="00C26AAB"/>
    <w:rsid w:val="00C26C0E"/>
    <w:rsid w:val="00C26DE7"/>
    <w:rsid w:val="00C27C08"/>
    <w:rsid w:val="00C31E68"/>
    <w:rsid w:val="00C32BBB"/>
    <w:rsid w:val="00C33243"/>
    <w:rsid w:val="00C33578"/>
    <w:rsid w:val="00C34A95"/>
    <w:rsid w:val="00C34FA4"/>
    <w:rsid w:val="00C3596A"/>
    <w:rsid w:val="00C36A48"/>
    <w:rsid w:val="00C36A97"/>
    <w:rsid w:val="00C37A7C"/>
    <w:rsid w:val="00C37F97"/>
    <w:rsid w:val="00C40640"/>
    <w:rsid w:val="00C40803"/>
    <w:rsid w:val="00C41AAE"/>
    <w:rsid w:val="00C438E7"/>
    <w:rsid w:val="00C43A95"/>
    <w:rsid w:val="00C43CD4"/>
    <w:rsid w:val="00C43DFC"/>
    <w:rsid w:val="00C460FE"/>
    <w:rsid w:val="00C46793"/>
    <w:rsid w:val="00C46BAF"/>
    <w:rsid w:val="00C46E58"/>
    <w:rsid w:val="00C47CD3"/>
    <w:rsid w:val="00C47E81"/>
    <w:rsid w:val="00C50683"/>
    <w:rsid w:val="00C512CC"/>
    <w:rsid w:val="00C516B8"/>
    <w:rsid w:val="00C5172C"/>
    <w:rsid w:val="00C51F92"/>
    <w:rsid w:val="00C52AF6"/>
    <w:rsid w:val="00C52C0A"/>
    <w:rsid w:val="00C53459"/>
    <w:rsid w:val="00C539A5"/>
    <w:rsid w:val="00C53B17"/>
    <w:rsid w:val="00C54C04"/>
    <w:rsid w:val="00C54F23"/>
    <w:rsid w:val="00C55863"/>
    <w:rsid w:val="00C55EBB"/>
    <w:rsid w:val="00C5608F"/>
    <w:rsid w:val="00C5613F"/>
    <w:rsid w:val="00C565B7"/>
    <w:rsid w:val="00C56ACF"/>
    <w:rsid w:val="00C57753"/>
    <w:rsid w:val="00C600C9"/>
    <w:rsid w:val="00C60E5D"/>
    <w:rsid w:val="00C618D0"/>
    <w:rsid w:val="00C619F6"/>
    <w:rsid w:val="00C62092"/>
    <w:rsid w:val="00C6226A"/>
    <w:rsid w:val="00C626A8"/>
    <w:rsid w:val="00C62EB9"/>
    <w:rsid w:val="00C648FD"/>
    <w:rsid w:val="00C666B2"/>
    <w:rsid w:val="00C66781"/>
    <w:rsid w:val="00C66A63"/>
    <w:rsid w:val="00C66DA0"/>
    <w:rsid w:val="00C671FA"/>
    <w:rsid w:val="00C6768F"/>
    <w:rsid w:val="00C70D52"/>
    <w:rsid w:val="00C71A34"/>
    <w:rsid w:val="00C72444"/>
    <w:rsid w:val="00C73997"/>
    <w:rsid w:val="00C73FC9"/>
    <w:rsid w:val="00C747CA"/>
    <w:rsid w:val="00C74BC2"/>
    <w:rsid w:val="00C7649C"/>
    <w:rsid w:val="00C8000C"/>
    <w:rsid w:val="00C8056E"/>
    <w:rsid w:val="00C80790"/>
    <w:rsid w:val="00C80D88"/>
    <w:rsid w:val="00C82156"/>
    <w:rsid w:val="00C82846"/>
    <w:rsid w:val="00C8399C"/>
    <w:rsid w:val="00C84447"/>
    <w:rsid w:val="00C85968"/>
    <w:rsid w:val="00C864CB"/>
    <w:rsid w:val="00C87C2B"/>
    <w:rsid w:val="00C90231"/>
    <w:rsid w:val="00C90B3C"/>
    <w:rsid w:val="00C90CFF"/>
    <w:rsid w:val="00C91487"/>
    <w:rsid w:val="00C91785"/>
    <w:rsid w:val="00C9244B"/>
    <w:rsid w:val="00C9248F"/>
    <w:rsid w:val="00C926BE"/>
    <w:rsid w:val="00C94560"/>
    <w:rsid w:val="00C94EBE"/>
    <w:rsid w:val="00C94F04"/>
    <w:rsid w:val="00C979EB"/>
    <w:rsid w:val="00C97AA9"/>
    <w:rsid w:val="00C97EED"/>
    <w:rsid w:val="00CA0C1E"/>
    <w:rsid w:val="00CA13B8"/>
    <w:rsid w:val="00CA1F74"/>
    <w:rsid w:val="00CA3495"/>
    <w:rsid w:val="00CA3C00"/>
    <w:rsid w:val="00CA4A8E"/>
    <w:rsid w:val="00CA4B12"/>
    <w:rsid w:val="00CA5327"/>
    <w:rsid w:val="00CA57E8"/>
    <w:rsid w:val="00CA5C2E"/>
    <w:rsid w:val="00CA6029"/>
    <w:rsid w:val="00CA67BC"/>
    <w:rsid w:val="00CA6CF1"/>
    <w:rsid w:val="00CA7419"/>
    <w:rsid w:val="00CB01A4"/>
    <w:rsid w:val="00CB1B23"/>
    <w:rsid w:val="00CB2660"/>
    <w:rsid w:val="00CB369B"/>
    <w:rsid w:val="00CB3C6B"/>
    <w:rsid w:val="00CB4C49"/>
    <w:rsid w:val="00CB6136"/>
    <w:rsid w:val="00CB6651"/>
    <w:rsid w:val="00CC01D9"/>
    <w:rsid w:val="00CC042B"/>
    <w:rsid w:val="00CC1279"/>
    <w:rsid w:val="00CC14DF"/>
    <w:rsid w:val="00CC1AE9"/>
    <w:rsid w:val="00CC233B"/>
    <w:rsid w:val="00CC23E9"/>
    <w:rsid w:val="00CC24D1"/>
    <w:rsid w:val="00CC2E15"/>
    <w:rsid w:val="00CC2E20"/>
    <w:rsid w:val="00CC3A74"/>
    <w:rsid w:val="00CC41AD"/>
    <w:rsid w:val="00CC41BE"/>
    <w:rsid w:val="00CC4FFC"/>
    <w:rsid w:val="00CC5C25"/>
    <w:rsid w:val="00CC5ECB"/>
    <w:rsid w:val="00CC5EFB"/>
    <w:rsid w:val="00CC5FAC"/>
    <w:rsid w:val="00CC7850"/>
    <w:rsid w:val="00CC79AA"/>
    <w:rsid w:val="00CC7E8B"/>
    <w:rsid w:val="00CD0A5F"/>
    <w:rsid w:val="00CD362B"/>
    <w:rsid w:val="00CD4078"/>
    <w:rsid w:val="00CD466A"/>
    <w:rsid w:val="00CD5C1A"/>
    <w:rsid w:val="00CD5EAB"/>
    <w:rsid w:val="00CD61AC"/>
    <w:rsid w:val="00CD62AC"/>
    <w:rsid w:val="00CD64AD"/>
    <w:rsid w:val="00CD7518"/>
    <w:rsid w:val="00CD7868"/>
    <w:rsid w:val="00CD78E1"/>
    <w:rsid w:val="00CD7F0F"/>
    <w:rsid w:val="00CE083D"/>
    <w:rsid w:val="00CE187D"/>
    <w:rsid w:val="00CE1D4A"/>
    <w:rsid w:val="00CE259C"/>
    <w:rsid w:val="00CE3165"/>
    <w:rsid w:val="00CE3680"/>
    <w:rsid w:val="00CE3A91"/>
    <w:rsid w:val="00CE3BE3"/>
    <w:rsid w:val="00CE599A"/>
    <w:rsid w:val="00CE7AD5"/>
    <w:rsid w:val="00CE7AE2"/>
    <w:rsid w:val="00CE7F24"/>
    <w:rsid w:val="00CF0B52"/>
    <w:rsid w:val="00CF140C"/>
    <w:rsid w:val="00CF15FC"/>
    <w:rsid w:val="00CF1F85"/>
    <w:rsid w:val="00CF20A7"/>
    <w:rsid w:val="00CF3E36"/>
    <w:rsid w:val="00CF6016"/>
    <w:rsid w:val="00CF7624"/>
    <w:rsid w:val="00CF78D4"/>
    <w:rsid w:val="00D00580"/>
    <w:rsid w:val="00D00B32"/>
    <w:rsid w:val="00D02FC5"/>
    <w:rsid w:val="00D04A48"/>
    <w:rsid w:val="00D05CA1"/>
    <w:rsid w:val="00D066D0"/>
    <w:rsid w:val="00D06DD8"/>
    <w:rsid w:val="00D10737"/>
    <w:rsid w:val="00D10AF2"/>
    <w:rsid w:val="00D11B13"/>
    <w:rsid w:val="00D12159"/>
    <w:rsid w:val="00D12901"/>
    <w:rsid w:val="00D1425E"/>
    <w:rsid w:val="00D14AC7"/>
    <w:rsid w:val="00D1529F"/>
    <w:rsid w:val="00D15407"/>
    <w:rsid w:val="00D1593D"/>
    <w:rsid w:val="00D15A0C"/>
    <w:rsid w:val="00D1600B"/>
    <w:rsid w:val="00D1623C"/>
    <w:rsid w:val="00D16315"/>
    <w:rsid w:val="00D16FAB"/>
    <w:rsid w:val="00D17C6D"/>
    <w:rsid w:val="00D201B1"/>
    <w:rsid w:val="00D22D49"/>
    <w:rsid w:val="00D23A24"/>
    <w:rsid w:val="00D2537A"/>
    <w:rsid w:val="00D2565D"/>
    <w:rsid w:val="00D27171"/>
    <w:rsid w:val="00D276A1"/>
    <w:rsid w:val="00D300E0"/>
    <w:rsid w:val="00D30238"/>
    <w:rsid w:val="00D3030F"/>
    <w:rsid w:val="00D304C7"/>
    <w:rsid w:val="00D31ACE"/>
    <w:rsid w:val="00D32AB2"/>
    <w:rsid w:val="00D32C9E"/>
    <w:rsid w:val="00D32F5E"/>
    <w:rsid w:val="00D33956"/>
    <w:rsid w:val="00D33BC6"/>
    <w:rsid w:val="00D353B9"/>
    <w:rsid w:val="00D3676B"/>
    <w:rsid w:val="00D367B0"/>
    <w:rsid w:val="00D36C2D"/>
    <w:rsid w:val="00D37966"/>
    <w:rsid w:val="00D37B8F"/>
    <w:rsid w:val="00D40919"/>
    <w:rsid w:val="00D40989"/>
    <w:rsid w:val="00D40E47"/>
    <w:rsid w:val="00D41634"/>
    <w:rsid w:val="00D41E55"/>
    <w:rsid w:val="00D42437"/>
    <w:rsid w:val="00D4323A"/>
    <w:rsid w:val="00D44253"/>
    <w:rsid w:val="00D444F0"/>
    <w:rsid w:val="00D44541"/>
    <w:rsid w:val="00D4519B"/>
    <w:rsid w:val="00D453CD"/>
    <w:rsid w:val="00D453F3"/>
    <w:rsid w:val="00D456DD"/>
    <w:rsid w:val="00D46C03"/>
    <w:rsid w:val="00D46F2C"/>
    <w:rsid w:val="00D479FB"/>
    <w:rsid w:val="00D51667"/>
    <w:rsid w:val="00D52464"/>
    <w:rsid w:val="00D52678"/>
    <w:rsid w:val="00D528ED"/>
    <w:rsid w:val="00D537F3"/>
    <w:rsid w:val="00D540AA"/>
    <w:rsid w:val="00D55985"/>
    <w:rsid w:val="00D55DC7"/>
    <w:rsid w:val="00D561F8"/>
    <w:rsid w:val="00D5639E"/>
    <w:rsid w:val="00D567A6"/>
    <w:rsid w:val="00D5718D"/>
    <w:rsid w:val="00D572FD"/>
    <w:rsid w:val="00D57C66"/>
    <w:rsid w:val="00D57FEA"/>
    <w:rsid w:val="00D600A4"/>
    <w:rsid w:val="00D618ED"/>
    <w:rsid w:val="00D61EC4"/>
    <w:rsid w:val="00D61F72"/>
    <w:rsid w:val="00D63DA7"/>
    <w:rsid w:val="00D6476E"/>
    <w:rsid w:val="00D65F1B"/>
    <w:rsid w:val="00D66697"/>
    <w:rsid w:val="00D66979"/>
    <w:rsid w:val="00D669D7"/>
    <w:rsid w:val="00D67423"/>
    <w:rsid w:val="00D677F3"/>
    <w:rsid w:val="00D70015"/>
    <w:rsid w:val="00D7030B"/>
    <w:rsid w:val="00D709ED"/>
    <w:rsid w:val="00D70A66"/>
    <w:rsid w:val="00D70E65"/>
    <w:rsid w:val="00D72411"/>
    <w:rsid w:val="00D72F94"/>
    <w:rsid w:val="00D739EB"/>
    <w:rsid w:val="00D74221"/>
    <w:rsid w:val="00D75FC7"/>
    <w:rsid w:val="00D76AFD"/>
    <w:rsid w:val="00D76CFB"/>
    <w:rsid w:val="00D802F6"/>
    <w:rsid w:val="00D80604"/>
    <w:rsid w:val="00D80899"/>
    <w:rsid w:val="00D80A9D"/>
    <w:rsid w:val="00D81381"/>
    <w:rsid w:val="00D83C7C"/>
    <w:rsid w:val="00D83FEB"/>
    <w:rsid w:val="00D84039"/>
    <w:rsid w:val="00D8502F"/>
    <w:rsid w:val="00D853B4"/>
    <w:rsid w:val="00D85579"/>
    <w:rsid w:val="00D866AB"/>
    <w:rsid w:val="00D86F73"/>
    <w:rsid w:val="00D87131"/>
    <w:rsid w:val="00D87AD2"/>
    <w:rsid w:val="00D87F3D"/>
    <w:rsid w:val="00D9065D"/>
    <w:rsid w:val="00D91B46"/>
    <w:rsid w:val="00D92017"/>
    <w:rsid w:val="00D9285D"/>
    <w:rsid w:val="00D92E32"/>
    <w:rsid w:val="00D92EFC"/>
    <w:rsid w:val="00D92F4F"/>
    <w:rsid w:val="00D93428"/>
    <w:rsid w:val="00D93FED"/>
    <w:rsid w:val="00D9437A"/>
    <w:rsid w:val="00D949DC"/>
    <w:rsid w:val="00D94D5C"/>
    <w:rsid w:val="00D95229"/>
    <w:rsid w:val="00D95AB1"/>
    <w:rsid w:val="00D961B4"/>
    <w:rsid w:val="00D9661D"/>
    <w:rsid w:val="00D96FE7"/>
    <w:rsid w:val="00D97571"/>
    <w:rsid w:val="00D977F0"/>
    <w:rsid w:val="00D978CA"/>
    <w:rsid w:val="00DA0645"/>
    <w:rsid w:val="00DA0EBD"/>
    <w:rsid w:val="00DA16F1"/>
    <w:rsid w:val="00DA1EAC"/>
    <w:rsid w:val="00DA292B"/>
    <w:rsid w:val="00DA2BFA"/>
    <w:rsid w:val="00DA4385"/>
    <w:rsid w:val="00DA4E81"/>
    <w:rsid w:val="00DA5B94"/>
    <w:rsid w:val="00DA5D45"/>
    <w:rsid w:val="00DA6313"/>
    <w:rsid w:val="00DA65EF"/>
    <w:rsid w:val="00DA67EE"/>
    <w:rsid w:val="00DA6974"/>
    <w:rsid w:val="00DA7A2B"/>
    <w:rsid w:val="00DB07D1"/>
    <w:rsid w:val="00DB091D"/>
    <w:rsid w:val="00DB231F"/>
    <w:rsid w:val="00DB2694"/>
    <w:rsid w:val="00DB309F"/>
    <w:rsid w:val="00DB3FF4"/>
    <w:rsid w:val="00DB5C5B"/>
    <w:rsid w:val="00DB61F9"/>
    <w:rsid w:val="00DB654E"/>
    <w:rsid w:val="00DB78C6"/>
    <w:rsid w:val="00DB7A0C"/>
    <w:rsid w:val="00DB7AAC"/>
    <w:rsid w:val="00DB7EB6"/>
    <w:rsid w:val="00DC06D7"/>
    <w:rsid w:val="00DC08B7"/>
    <w:rsid w:val="00DC10D0"/>
    <w:rsid w:val="00DC1951"/>
    <w:rsid w:val="00DC1E12"/>
    <w:rsid w:val="00DC1F59"/>
    <w:rsid w:val="00DC2DC4"/>
    <w:rsid w:val="00DC3B70"/>
    <w:rsid w:val="00DC3DC9"/>
    <w:rsid w:val="00DC452C"/>
    <w:rsid w:val="00DC47AD"/>
    <w:rsid w:val="00DC4A45"/>
    <w:rsid w:val="00DC6555"/>
    <w:rsid w:val="00DC69A2"/>
    <w:rsid w:val="00DC6C5F"/>
    <w:rsid w:val="00DC700A"/>
    <w:rsid w:val="00DC7785"/>
    <w:rsid w:val="00DD1A83"/>
    <w:rsid w:val="00DD2113"/>
    <w:rsid w:val="00DD2EC6"/>
    <w:rsid w:val="00DD3040"/>
    <w:rsid w:val="00DD35BA"/>
    <w:rsid w:val="00DD35CF"/>
    <w:rsid w:val="00DD3932"/>
    <w:rsid w:val="00DD3EAA"/>
    <w:rsid w:val="00DD400D"/>
    <w:rsid w:val="00DD4949"/>
    <w:rsid w:val="00DD52E4"/>
    <w:rsid w:val="00DD5374"/>
    <w:rsid w:val="00DD548B"/>
    <w:rsid w:val="00DD5995"/>
    <w:rsid w:val="00DD6A15"/>
    <w:rsid w:val="00DD771E"/>
    <w:rsid w:val="00DD7B62"/>
    <w:rsid w:val="00DE0078"/>
    <w:rsid w:val="00DE02AF"/>
    <w:rsid w:val="00DE0FB1"/>
    <w:rsid w:val="00DE15AE"/>
    <w:rsid w:val="00DE237E"/>
    <w:rsid w:val="00DE259D"/>
    <w:rsid w:val="00DE2F1E"/>
    <w:rsid w:val="00DE388D"/>
    <w:rsid w:val="00DE3926"/>
    <w:rsid w:val="00DE3B9A"/>
    <w:rsid w:val="00DE3FBE"/>
    <w:rsid w:val="00DE4491"/>
    <w:rsid w:val="00DE478B"/>
    <w:rsid w:val="00DE5A8F"/>
    <w:rsid w:val="00DE7436"/>
    <w:rsid w:val="00DE7D32"/>
    <w:rsid w:val="00DF0426"/>
    <w:rsid w:val="00DF04F8"/>
    <w:rsid w:val="00DF09BE"/>
    <w:rsid w:val="00DF12CC"/>
    <w:rsid w:val="00DF1B9D"/>
    <w:rsid w:val="00DF1E35"/>
    <w:rsid w:val="00DF2721"/>
    <w:rsid w:val="00DF3B27"/>
    <w:rsid w:val="00DF43A0"/>
    <w:rsid w:val="00DF43BF"/>
    <w:rsid w:val="00DF6FF4"/>
    <w:rsid w:val="00DF7447"/>
    <w:rsid w:val="00DF7601"/>
    <w:rsid w:val="00DF7854"/>
    <w:rsid w:val="00E00874"/>
    <w:rsid w:val="00E01214"/>
    <w:rsid w:val="00E01690"/>
    <w:rsid w:val="00E017FF"/>
    <w:rsid w:val="00E01DE5"/>
    <w:rsid w:val="00E025A4"/>
    <w:rsid w:val="00E0274A"/>
    <w:rsid w:val="00E0282E"/>
    <w:rsid w:val="00E030C9"/>
    <w:rsid w:val="00E0337F"/>
    <w:rsid w:val="00E03801"/>
    <w:rsid w:val="00E03831"/>
    <w:rsid w:val="00E04CBB"/>
    <w:rsid w:val="00E04FD2"/>
    <w:rsid w:val="00E06240"/>
    <w:rsid w:val="00E0672E"/>
    <w:rsid w:val="00E06ECA"/>
    <w:rsid w:val="00E112F5"/>
    <w:rsid w:val="00E116A2"/>
    <w:rsid w:val="00E129FC"/>
    <w:rsid w:val="00E13DD0"/>
    <w:rsid w:val="00E14A21"/>
    <w:rsid w:val="00E14DD8"/>
    <w:rsid w:val="00E14E1C"/>
    <w:rsid w:val="00E15C3B"/>
    <w:rsid w:val="00E16557"/>
    <w:rsid w:val="00E166FE"/>
    <w:rsid w:val="00E17294"/>
    <w:rsid w:val="00E17FDB"/>
    <w:rsid w:val="00E2041A"/>
    <w:rsid w:val="00E2061D"/>
    <w:rsid w:val="00E20E2C"/>
    <w:rsid w:val="00E213A8"/>
    <w:rsid w:val="00E226CC"/>
    <w:rsid w:val="00E228E1"/>
    <w:rsid w:val="00E228E6"/>
    <w:rsid w:val="00E253E3"/>
    <w:rsid w:val="00E27810"/>
    <w:rsid w:val="00E27B5E"/>
    <w:rsid w:val="00E30709"/>
    <w:rsid w:val="00E30813"/>
    <w:rsid w:val="00E310CC"/>
    <w:rsid w:val="00E31C08"/>
    <w:rsid w:val="00E3222E"/>
    <w:rsid w:val="00E32921"/>
    <w:rsid w:val="00E32E75"/>
    <w:rsid w:val="00E33099"/>
    <w:rsid w:val="00E33542"/>
    <w:rsid w:val="00E3402B"/>
    <w:rsid w:val="00E34A5D"/>
    <w:rsid w:val="00E34FE4"/>
    <w:rsid w:val="00E35144"/>
    <w:rsid w:val="00E35398"/>
    <w:rsid w:val="00E356F5"/>
    <w:rsid w:val="00E3762E"/>
    <w:rsid w:val="00E400E9"/>
    <w:rsid w:val="00E41D1E"/>
    <w:rsid w:val="00E41F68"/>
    <w:rsid w:val="00E433D8"/>
    <w:rsid w:val="00E4401B"/>
    <w:rsid w:val="00E44B97"/>
    <w:rsid w:val="00E46574"/>
    <w:rsid w:val="00E46FA6"/>
    <w:rsid w:val="00E47D58"/>
    <w:rsid w:val="00E50E07"/>
    <w:rsid w:val="00E5180D"/>
    <w:rsid w:val="00E526CD"/>
    <w:rsid w:val="00E5419C"/>
    <w:rsid w:val="00E544AB"/>
    <w:rsid w:val="00E5491E"/>
    <w:rsid w:val="00E5500F"/>
    <w:rsid w:val="00E55D8C"/>
    <w:rsid w:val="00E57A57"/>
    <w:rsid w:val="00E6033F"/>
    <w:rsid w:val="00E60543"/>
    <w:rsid w:val="00E608A9"/>
    <w:rsid w:val="00E60D98"/>
    <w:rsid w:val="00E62718"/>
    <w:rsid w:val="00E62C17"/>
    <w:rsid w:val="00E64C38"/>
    <w:rsid w:val="00E650D4"/>
    <w:rsid w:val="00E655D9"/>
    <w:rsid w:val="00E65BFA"/>
    <w:rsid w:val="00E66D51"/>
    <w:rsid w:val="00E66F6D"/>
    <w:rsid w:val="00E676FB"/>
    <w:rsid w:val="00E707AC"/>
    <w:rsid w:val="00E71599"/>
    <w:rsid w:val="00E72190"/>
    <w:rsid w:val="00E72DB0"/>
    <w:rsid w:val="00E734FB"/>
    <w:rsid w:val="00E743F5"/>
    <w:rsid w:val="00E744EF"/>
    <w:rsid w:val="00E7456D"/>
    <w:rsid w:val="00E755DE"/>
    <w:rsid w:val="00E7593B"/>
    <w:rsid w:val="00E75BDB"/>
    <w:rsid w:val="00E75C99"/>
    <w:rsid w:val="00E779F5"/>
    <w:rsid w:val="00E80E65"/>
    <w:rsid w:val="00E81EA7"/>
    <w:rsid w:val="00E81F54"/>
    <w:rsid w:val="00E82C1A"/>
    <w:rsid w:val="00E839B5"/>
    <w:rsid w:val="00E848A2"/>
    <w:rsid w:val="00E84A9F"/>
    <w:rsid w:val="00E84C9B"/>
    <w:rsid w:val="00E8552A"/>
    <w:rsid w:val="00E85CB7"/>
    <w:rsid w:val="00E86262"/>
    <w:rsid w:val="00E874ED"/>
    <w:rsid w:val="00E9125B"/>
    <w:rsid w:val="00E915FE"/>
    <w:rsid w:val="00E91A5C"/>
    <w:rsid w:val="00E9320A"/>
    <w:rsid w:val="00E9420E"/>
    <w:rsid w:val="00E9446D"/>
    <w:rsid w:val="00E959AE"/>
    <w:rsid w:val="00E95C77"/>
    <w:rsid w:val="00E975BE"/>
    <w:rsid w:val="00EA3841"/>
    <w:rsid w:val="00EA5528"/>
    <w:rsid w:val="00EA7513"/>
    <w:rsid w:val="00EA7C31"/>
    <w:rsid w:val="00EB3960"/>
    <w:rsid w:val="00EB3DA3"/>
    <w:rsid w:val="00EB4F59"/>
    <w:rsid w:val="00EB53C8"/>
    <w:rsid w:val="00EB5D05"/>
    <w:rsid w:val="00EB62EC"/>
    <w:rsid w:val="00EB6EC1"/>
    <w:rsid w:val="00EB73EB"/>
    <w:rsid w:val="00EB7B71"/>
    <w:rsid w:val="00EC0FCA"/>
    <w:rsid w:val="00EC10A0"/>
    <w:rsid w:val="00EC1EAB"/>
    <w:rsid w:val="00EC229E"/>
    <w:rsid w:val="00EC26A1"/>
    <w:rsid w:val="00EC477D"/>
    <w:rsid w:val="00EC4D9E"/>
    <w:rsid w:val="00EC51F3"/>
    <w:rsid w:val="00EC5A1B"/>
    <w:rsid w:val="00EC61A3"/>
    <w:rsid w:val="00EC6AB4"/>
    <w:rsid w:val="00EC76EA"/>
    <w:rsid w:val="00EC7B60"/>
    <w:rsid w:val="00ED03BB"/>
    <w:rsid w:val="00ED0EBE"/>
    <w:rsid w:val="00ED0EC0"/>
    <w:rsid w:val="00ED106B"/>
    <w:rsid w:val="00ED192F"/>
    <w:rsid w:val="00ED2F4B"/>
    <w:rsid w:val="00ED30F3"/>
    <w:rsid w:val="00ED38AF"/>
    <w:rsid w:val="00ED3E34"/>
    <w:rsid w:val="00ED42E4"/>
    <w:rsid w:val="00ED4F47"/>
    <w:rsid w:val="00ED6904"/>
    <w:rsid w:val="00ED6F50"/>
    <w:rsid w:val="00ED7F9D"/>
    <w:rsid w:val="00EE0013"/>
    <w:rsid w:val="00EE00D8"/>
    <w:rsid w:val="00EE07E4"/>
    <w:rsid w:val="00EE15D7"/>
    <w:rsid w:val="00EE1C1E"/>
    <w:rsid w:val="00EE3654"/>
    <w:rsid w:val="00EE3AB6"/>
    <w:rsid w:val="00EE45B3"/>
    <w:rsid w:val="00EE5155"/>
    <w:rsid w:val="00EE51D7"/>
    <w:rsid w:val="00EE5858"/>
    <w:rsid w:val="00EE71E9"/>
    <w:rsid w:val="00EF0949"/>
    <w:rsid w:val="00EF1080"/>
    <w:rsid w:val="00EF122D"/>
    <w:rsid w:val="00EF1799"/>
    <w:rsid w:val="00EF2DD9"/>
    <w:rsid w:val="00EF2ECF"/>
    <w:rsid w:val="00EF473F"/>
    <w:rsid w:val="00EF481A"/>
    <w:rsid w:val="00EF4956"/>
    <w:rsid w:val="00EF4A6E"/>
    <w:rsid w:val="00EF4C59"/>
    <w:rsid w:val="00EF521B"/>
    <w:rsid w:val="00EF5365"/>
    <w:rsid w:val="00EF5430"/>
    <w:rsid w:val="00EF5845"/>
    <w:rsid w:val="00EF5D6E"/>
    <w:rsid w:val="00EF637C"/>
    <w:rsid w:val="00EF6931"/>
    <w:rsid w:val="00EF77AE"/>
    <w:rsid w:val="00EF7DCB"/>
    <w:rsid w:val="00F00098"/>
    <w:rsid w:val="00F0052A"/>
    <w:rsid w:val="00F012BB"/>
    <w:rsid w:val="00F02543"/>
    <w:rsid w:val="00F043D2"/>
    <w:rsid w:val="00F0615A"/>
    <w:rsid w:val="00F07688"/>
    <w:rsid w:val="00F07DEF"/>
    <w:rsid w:val="00F10923"/>
    <w:rsid w:val="00F115DD"/>
    <w:rsid w:val="00F13F1E"/>
    <w:rsid w:val="00F16193"/>
    <w:rsid w:val="00F164AF"/>
    <w:rsid w:val="00F16FA1"/>
    <w:rsid w:val="00F17DF1"/>
    <w:rsid w:val="00F20EA1"/>
    <w:rsid w:val="00F212D8"/>
    <w:rsid w:val="00F21C4B"/>
    <w:rsid w:val="00F23AD8"/>
    <w:rsid w:val="00F23C1B"/>
    <w:rsid w:val="00F244D5"/>
    <w:rsid w:val="00F24F1C"/>
    <w:rsid w:val="00F25F93"/>
    <w:rsid w:val="00F26724"/>
    <w:rsid w:val="00F273DC"/>
    <w:rsid w:val="00F278C9"/>
    <w:rsid w:val="00F31230"/>
    <w:rsid w:val="00F32D01"/>
    <w:rsid w:val="00F34E8E"/>
    <w:rsid w:val="00F36D84"/>
    <w:rsid w:val="00F36E81"/>
    <w:rsid w:val="00F379D4"/>
    <w:rsid w:val="00F37ADD"/>
    <w:rsid w:val="00F4012A"/>
    <w:rsid w:val="00F409DA"/>
    <w:rsid w:val="00F411A8"/>
    <w:rsid w:val="00F4198E"/>
    <w:rsid w:val="00F41D3C"/>
    <w:rsid w:val="00F4301D"/>
    <w:rsid w:val="00F4323F"/>
    <w:rsid w:val="00F439C3"/>
    <w:rsid w:val="00F43F46"/>
    <w:rsid w:val="00F451B8"/>
    <w:rsid w:val="00F4583A"/>
    <w:rsid w:val="00F4599C"/>
    <w:rsid w:val="00F46369"/>
    <w:rsid w:val="00F46CCC"/>
    <w:rsid w:val="00F46D9A"/>
    <w:rsid w:val="00F50E66"/>
    <w:rsid w:val="00F51607"/>
    <w:rsid w:val="00F52E1B"/>
    <w:rsid w:val="00F545D3"/>
    <w:rsid w:val="00F5469F"/>
    <w:rsid w:val="00F55020"/>
    <w:rsid w:val="00F55266"/>
    <w:rsid w:val="00F563B1"/>
    <w:rsid w:val="00F56C59"/>
    <w:rsid w:val="00F575F4"/>
    <w:rsid w:val="00F60F3C"/>
    <w:rsid w:val="00F60F5C"/>
    <w:rsid w:val="00F62289"/>
    <w:rsid w:val="00F6336E"/>
    <w:rsid w:val="00F6518F"/>
    <w:rsid w:val="00F65273"/>
    <w:rsid w:val="00F653D5"/>
    <w:rsid w:val="00F65816"/>
    <w:rsid w:val="00F65E6E"/>
    <w:rsid w:val="00F67127"/>
    <w:rsid w:val="00F67D15"/>
    <w:rsid w:val="00F67DC6"/>
    <w:rsid w:val="00F67E76"/>
    <w:rsid w:val="00F7139D"/>
    <w:rsid w:val="00F71400"/>
    <w:rsid w:val="00F716B0"/>
    <w:rsid w:val="00F71760"/>
    <w:rsid w:val="00F71950"/>
    <w:rsid w:val="00F71F67"/>
    <w:rsid w:val="00F72589"/>
    <w:rsid w:val="00F728EE"/>
    <w:rsid w:val="00F72C26"/>
    <w:rsid w:val="00F72C84"/>
    <w:rsid w:val="00F72F6B"/>
    <w:rsid w:val="00F739F8"/>
    <w:rsid w:val="00F7469E"/>
    <w:rsid w:val="00F749B4"/>
    <w:rsid w:val="00F758CA"/>
    <w:rsid w:val="00F75F9D"/>
    <w:rsid w:val="00F76122"/>
    <w:rsid w:val="00F761F3"/>
    <w:rsid w:val="00F76A40"/>
    <w:rsid w:val="00F77111"/>
    <w:rsid w:val="00F77528"/>
    <w:rsid w:val="00F77BEE"/>
    <w:rsid w:val="00F8011E"/>
    <w:rsid w:val="00F80469"/>
    <w:rsid w:val="00F8059F"/>
    <w:rsid w:val="00F80F33"/>
    <w:rsid w:val="00F81AD7"/>
    <w:rsid w:val="00F81F29"/>
    <w:rsid w:val="00F8231B"/>
    <w:rsid w:val="00F838C4"/>
    <w:rsid w:val="00F83D09"/>
    <w:rsid w:val="00F83D3D"/>
    <w:rsid w:val="00F83EE8"/>
    <w:rsid w:val="00F857FA"/>
    <w:rsid w:val="00F85E6D"/>
    <w:rsid w:val="00F85E70"/>
    <w:rsid w:val="00F863D9"/>
    <w:rsid w:val="00F8698A"/>
    <w:rsid w:val="00F87A5A"/>
    <w:rsid w:val="00F90C90"/>
    <w:rsid w:val="00F918F7"/>
    <w:rsid w:val="00F93161"/>
    <w:rsid w:val="00F9321B"/>
    <w:rsid w:val="00F9413B"/>
    <w:rsid w:val="00F94209"/>
    <w:rsid w:val="00F945B5"/>
    <w:rsid w:val="00F945F5"/>
    <w:rsid w:val="00F950AC"/>
    <w:rsid w:val="00F952DC"/>
    <w:rsid w:val="00F95CFE"/>
    <w:rsid w:val="00F95D80"/>
    <w:rsid w:val="00F95E89"/>
    <w:rsid w:val="00F961A3"/>
    <w:rsid w:val="00F961CB"/>
    <w:rsid w:val="00F96247"/>
    <w:rsid w:val="00F96599"/>
    <w:rsid w:val="00F96851"/>
    <w:rsid w:val="00F977C6"/>
    <w:rsid w:val="00F979F9"/>
    <w:rsid w:val="00FA1B71"/>
    <w:rsid w:val="00FA2774"/>
    <w:rsid w:val="00FA2778"/>
    <w:rsid w:val="00FA2964"/>
    <w:rsid w:val="00FA3771"/>
    <w:rsid w:val="00FA4AE9"/>
    <w:rsid w:val="00FA4F82"/>
    <w:rsid w:val="00FA6560"/>
    <w:rsid w:val="00FA6A2E"/>
    <w:rsid w:val="00FA7C5A"/>
    <w:rsid w:val="00FA7D15"/>
    <w:rsid w:val="00FA7F97"/>
    <w:rsid w:val="00FB17E6"/>
    <w:rsid w:val="00FB21FA"/>
    <w:rsid w:val="00FB269B"/>
    <w:rsid w:val="00FB3552"/>
    <w:rsid w:val="00FB392F"/>
    <w:rsid w:val="00FB3A86"/>
    <w:rsid w:val="00FB3BC5"/>
    <w:rsid w:val="00FB406F"/>
    <w:rsid w:val="00FB45C3"/>
    <w:rsid w:val="00FB4989"/>
    <w:rsid w:val="00FB6118"/>
    <w:rsid w:val="00FB6F41"/>
    <w:rsid w:val="00FB7D21"/>
    <w:rsid w:val="00FC0D15"/>
    <w:rsid w:val="00FC1941"/>
    <w:rsid w:val="00FC3764"/>
    <w:rsid w:val="00FC37C9"/>
    <w:rsid w:val="00FC4519"/>
    <w:rsid w:val="00FC4972"/>
    <w:rsid w:val="00FC4B95"/>
    <w:rsid w:val="00FC4DE9"/>
    <w:rsid w:val="00FC5A5C"/>
    <w:rsid w:val="00FC66A6"/>
    <w:rsid w:val="00FC67C7"/>
    <w:rsid w:val="00FC6995"/>
    <w:rsid w:val="00FC6AA5"/>
    <w:rsid w:val="00FC6EE6"/>
    <w:rsid w:val="00FD110B"/>
    <w:rsid w:val="00FD1544"/>
    <w:rsid w:val="00FD16EC"/>
    <w:rsid w:val="00FD19EB"/>
    <w:rsid w:val="00FD27F1"/>
    <w:rsid w:val="00FD33DA"/>
    <w:rsid w:val="00FD3FE3"/>
    <w:rsid w:val="00FD42FC"/>
    <w:rsid w:val="00FD47C1"/>
    <w:rsid w:val="00FD5A1A"/>
    <w:rsid w:val="00FD5BAC"/>
    <w:rsid w:val="00FD612F"/>
    <w:rsid w:val="00FD6CC8"/>
    <w:rsid w:val="00FE084F"/>
    <w:rsid w:val="00FE0E11"/>
    <w:rsid w:val="00FE1597"/>
    <w:rsid w:val="00FE16DF"/>
    <w:rsid w:val="00FE1E1E"/>
    <w:rsid w:val="00FE20D0"/>
    <w:rsid w:val="00FE2193"/>
    <w:rsid w:val="00FE3356"/>
    <w:rsid w:val="00FE42D9"/>
    <w:rsid w:val="00FE4552"/>
    <w:rsid w:val="00FE46D9"/>
    <w:rsid w:val="00FE4EA5"/>
    <w:rsid w:val="00FE5F22"/>
    <w:rsid w:val="00FE6AB0"/>
    <w:rsid w:val="00FE7305"/>
    <w:rsid w:val="00FE7556"/>
    <w:rsid w:val="00FE7B7F"/>
    <w:rsid w:val="00FF108A"/>
    <w:rsid w:val="00FF1354"/>
    <w:rsid w:val="00FF1615"/>
    <w:rsid w:val="00FF1ACF"/>
    <w:rsid w:val="00FF2094"/>
    <w:rsid w:val="00FF2E91"/>
    <w:rsid w:val="00FF3831"/>
    <w:rsid w:val="00FF3B6A"/>
    <w:rsid w:val="00FF3FC7"/>
    <w:rsid w:val="00FF4402"/>
    <w:rsid w:val="00FF45DB"/>
    <w:rsid w:val="00FF46AD"/>
    <w:rsid w:val="00FF74F2"/>
    <w:rsid w:val="00FF780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1254A"/>
  </w:style>
  <w:style w:type="paragraph" w:styleId="Heading2">
    <w:name w:val="heading 2"/>
    <w:basedOn w:val="Normal"/>
    <w:link w:val="Heading2Char"/>
    <w:uiPriority w:val="9"/>
    <w:qFormat/>
    <w:rsid w:val="00794DB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737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3752"/>
  </w:style>
  <w:style w:type="paragraph" w:styleId="Footer">
    <w:name w:val="footer"/>
    <w:basedOn w:val="Normal"/>
    <w:link w:val="FooterChar"/>
    <w:uiPriority w:val="99"/>
    <w:semiHidden/>
    <w:unhideWhenUsed/>
    <w:rsid w:val="00273752"/>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73752"/>
  </w:style>
  <w:style w:type="character" w:styleId="Hyperlink">
    <w:name w:val="Hyperlink"/>
    <w:basedOn w:val="DefaultParagraphFont"/>
    <w:uiPriority w:val="99"/>
    <w:unhideWhenUsed/>
    <w:rsid w:val="00375E60"/>
    <w:rPr>
      <w:color w:val="0000FF" w:themeColor="hyperlink"/>
      <w:u w:val="single"/>
    </w:rPr>
  </w:style>
  <w:style w:type="character" w:styleId="FollowedHyperlink">
    <w:name w:val="FollowedHyperlink"/>
    <w:basedOn w:val="DefaultParagraphFont"/>
    <w:uiPriority w:val="99"/>
    <w:semiHidden/>
    <w:unhideWhenUsed/>
    <w:rsid w:val="00120E32"/>
    <w:rPr>
      <w:color w:val="800080" w:themeColor="followedHyperlink"/>
      <w:u w:val="single"/>
    </w:rPr>
  </w:style>
  <w:style w:type="character" w:styleId="Strong">
    <w:name w:val="Strong"/>
    <w:basedOn w:val="DefaultParagraphFont"/>
    <w:uiPriority w:val="22"/>
    <w:qFormat/>
    <w:rsid w:val="00B67912"/>
    <w:rPr>
      <w:b/>
      <w:bCs/>
    </w:rPr>
  </w:style>
  <w:style w:type="character" w:styleId="Emphasis">
    <w:name w:val="Emphasis"/>
    <w:basedOn w:val="DefaultParagraphFont"/>
    <w:uiPriority w:val="20"/>
    <w:qFormat/>
    <w:rsid w:val="00B67912"/>
    <w:rPr>
      <w:i/>
      <w:iCs/>
    </w:rPr>
  </w:style>
  <w:style w:type="character" w:customStyle="1" w:styleId="apple-converted-space">
    <w:name w:val="apple-converted-space"/>
    <w:basedOn w:val="DefaultParagraphFont"/>
    <w:rsid w:val="001A424C"/>
  </w:style>
  <w:style w:type="paragraph" w:styleId="ListParagraph">
    <w:name w:val="List Paragraph"/>
    <w:basedOn w:val="Normal"/>
    <w:uiPriority w:val="34"/>
    <w:qFormat/>
    <w:rsid w:val="00B55476"/>
    <w:pPr>
      <w:ind w:left="720"/>
      <w:contextualSpacing/>
    </w:pPr>
  </w:style>
  <w:style w:type="character" w:customStyle="1" w:styleId="None">
    <w:name w:val="None"/>
    <w:rsid w:val="00BC40C2"/>
  </w:style>
  <w:style w:type="character" w:customStyle="1" w:styleId="Heading2Char">
    <w:name w:val="Heading 2 Char"/>
    <w:basedOn w:val="DefaultParagraphFont"/>
    <w:link w:val="Heading2"/>
    <w:uiPriority w:val="9"/>
    <w:rsid w:val="00794DBC"/>
    <w:rPr>
      <w:rFonts w:ascii="Times New Roman" w:eastAsia="Times New Roman" w:hAnsi="Times New Roman" w:cs="Times New Roman"/>
      <w:b/>
      <w:bCs/>
      <w:sz w:val="36"/>
      <w:szCs w:val="36"/>
    </w:rPr>
  </w:style>
</w:styles>
</file>

<file path=word/webSettings.xml><?xml version="1.0" encoding="utf-8"?>
<w:webSettings xmlns:r="http://schemas.openxmlformats.org/officeDocument/2006/relationships" xmlns:w="http://schemas.openxmlformats.org/wordprocessingml/2006/main">
  <w:divs>
    <w:div w:id="161701561">
      <w:bodyDiv w:val="1"/>
      <w:marLeft w:val="0"/>
      <w:marRight w:val="0"/>
      <w:marTop w:val="0"/>
      <w:marBottom w:val="0"/>
      <w:divBdr>
        <w:top w:val="none" w:sz="0" w:space="0" w:color="auto"/>
        <w:left w:val="none" w:sz="0" w:space="0" w:color="auto"/>
        <w:bottom w:val="none" w:sz="0" w:space="0" w:color="auto"/>
        <w:right w:val="none" w:sz="0" w:space="0" w:color="auto"/>
      </w:divBdr>
      <w:divsChild>
        <w:div w:id="1011488159">
          <w:marLeft w:val="0"/>
          <w:marRight w:val="0"/>
          <w:marTop w:val="0"/>
          <w:marBottom w:val="0"/>
          <w:divBdr>
            <w:top w:val="none" w:sz="0" w:space="0" w:color="auto"/>
            <w:left w:val="none" w:sz="0" w:space="0" w:color="auto"/>
            <w:bottom w:val="none" w:sz="0" w:space="0" w:color="auto"/>
            <w:right w:val="none" w:sz="0" w:space="0" w:color="auto"/>
          </w:divBdr>
          <w:divsChild>
            <w:div w:id="401025008">
              <w:marLeft w:val="0"/>
              <w:marRight w:val="0"/>
              <w:marTop w:val="0"/>
              <w:marBottom w:val="0"/>
              <w:divBdr>
                <w:top w:val="none" w:sz="0" w:space="0" w:color="auto"/>
                <w:left w:val="none" w:sz="0" w:space="0" w:color="auto"/>
                <w:bottom w:val="none" w:sz="0" w:space="0" w:color="auto"/>
                <w:right w:val="none" w:sz="0" w:space="0" w:color="auto"/>
              </w:divBdr>
              <w:divsChild>
                <w:div w:id="109206004">
                  <w:marLeft w:val="0"/>
                  <w:marRight w:val="0"/>
                  <w:marTop w:val="0"/>
                  <w:marBottom w:val="0"/>
                  <w:divBdr>
                    <w:top w:val="none" w:sz="0" w:space="0" w:color="auto"/>
                    <w:left w:val="none" w:sz="0" w:space="0" w:color="auto"/>
                    <w:bottom w:val="none" w:sz="0" w:space="0" w:color="auto"/>
                    <w:right w:val="none" w:sz="0" w:space="0" w:color="auto"/>
                  </w:divBdr>
                  <w:divsChild>
                    <w:div w:id="22518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3113037">
      <w:bodyDiv w:val="1"/>
      <w:marLeft w:val="0"/>
      <w:marRight w:val="0"/>
      <w:marTop w:val="0"/>
      <w:marBottom w:val="0"/>
      <w:divBdr>
        <w:top w:val="none" w:sz="0" w:space="0" w:color="auto"/>
        <w:left w:val="none" w:sz="0" w:space="0" w:color="auto"/>
        <w:bottom w:val="none" w:sz="0" w:space="0" w:color="auto"/>
        <w:right w:val="none" w:sz="0" w:space="0" w:color="auto"/>
      </w:divBdr>
      <w:divsChild>
        <w:div w:id="2025160446">
          <w:marLeft w:val="0"/>
          <w:marRight w:val="0"/>
          <w:marTop w:val="0"/>
          <w:marBottom w:val="0"/>
          <w:divBdr>
            <w:top w:val="none" w:sz="0" w:space="0" w:color="auto"/>
            <w:left w:val="none" w:sz="0" w:space="0" w:color="auto"/>
            <w:bottom w:val="none" w:sz="0" w:space="0" w:color="auto"/>
            <w:right w:val="none" w:sz="0" w:space="0" w:color="auto"/>
          </w:divBdr>
          <w:divsChild>
            <w:div w:id="992871794">
              <w:marLeft w:val="0"/>
              <w:marRight w:val="0"/>
              <w:marTop w:val="0"/>
              <w:marBottom w:val="0"/>
              <w:divBdr>
                <w:top w:val="none" w:sz="0" w:space="0" w:color="auto"/>
                <w:left w:val="none" w:sz="0" w:space="0" w:color="auto"/>
                <w:bottom w:val="none" w:sz="0" w:space="0" w:color="auto"/>
                <w:right w:val="none" w:sz="0" w:space="0" w:color="auto"/>
              </w:divBdr>
              <w:divsChild>
                <w:div w:id="1414352543">
                  <w:marLeft w:val="0"/>
                  <w:marRight w:val="0"/>
                  <w:marTop w:val="0"/>
                  <w:marBottom w:val="0"/>
                  <w:divBdr>
                    <w:top w:val="none" w:sz="0" w:space="0" w:color="auto"/>
                    <w:left w:val="none" w:sz="0" w:space="0" w:color="auto"/>
                    <w:bottom w:val="none" w:sz="0" w:space="0" w:color="auto"/>
                    <w:right w:val="none" w:sz="0" w:space="0" w:color="auto"/>
                  </w:divBdr>
                  <w:divsChild>
                    <w:div w:id="5117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barnesandnoble.com/w/playlist-for-the-dead-michelle-falkoff/1119440274?ean=9780062310507" TargetMode="External"/><Relationship Id="rId13" Type="http://schemas.openxmlformats.org/officeDocument/2006/relationships/hyperlink" Target="http://www.yawednesday.com/blog/lisa-scherff-reminds-us-to-include-the-memoir-when-introducing-adolescents-readers-to-life-long-reading-option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barnesandnoble.com/blog/teen/7-new-ya-novels-that-deal-with-death/"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jsu.edu/faculty/mary.warner/Warnerstudentlinks.ht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yawednesday.com/blog/archives/04-2016" TargetMode="External"/><Relationship Id="rId4" Type="http://schemas.openxmlformats.org/officeDocument/2006/relationships/settings" Target="settings.xml"/><Relationship Id="rId9" Type="http://schemas.openxmlformats.org/officeDocument/2006/relationships/hyperlink" Target="http://www.amaxon.com/Monster-Calls-Inspired-idea-Siobhan/dp/0763660655/ref=sr_1_1?ie=UTF8&amp;qid=1480092045&amp;sr=8-1&amp;keywords=a%2Bmonster%2Bcalls"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fteenth Edition"/>
</file>

<file path=customXml/itemProps1.xml><?xml version="1.0" encoding="utf-8"?>
<ds:datastoreItem xmlns:ds="http://schemas.openxmlformats.org/officeDocument/2006/customXml" ds:itemID="{2814F49A-B483-4FBA-BDA9-F97AB8D07B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222</Words>
  <Characters>18370</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Collier</dc:creator>
  <cp:lastModifiedBy>Natalie Collier</cp:lastModifiedBy>
  <cp:revision>2</cp:revision>
  <cp:lastPrinted>2016-11-27T23:31:00Z</cp:lastPrinted>
  <dcterms:created xsi:type="dcterms:W3CDTF">2016-11-27T23:31:00Z</dcterms:created>
  <dcterms:modified xsi:type="dcterms:W3CDTF">2016-11-27T23:31:00Z</dcterms:modified>
</cp:coreProperties>
</file>